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AC63BF" w14:textId="47252633" w:rsidR="0014233A" w:rsidRPr="003865EC" w:rsidRDefault="00A83CFD">
      <w:pPr>
        <w:pStyle w:val="CSILevel0"/>
        <w:numPr>
          <w:ilvl w:val="0"/>
          <w:numId w:val="1"/>
        </w:numPr>
        <w:jc w:val="center"/>
      </w:pPr>
      <w:r w:rsidRPr="003865EC">
        <w:t xml:space="preserve">Section 095400 </w:t>
      </w:r>
      <w:r w:rsidRPr="003865EC">
        <w:br/>
      </w:r>
      <w:r w:rsidR="005F3EC7" w:rsidRPr="003865EC">
        <w:t>Metal Interior Wall Paneling</w:t>
      </w:r>
      <w:r w:rsidRPr="003865EC">
        <w:t xml:space="preserve"> - USG</w:t>
      </w:r>
    </w:p>
    <w:p w14:paraId="117B6092" w14:textId="77777777" w:rsidR="0014233A" w:rsidRPr="003865EC" w:rsidRDefault="00A83CFD">
      <w:pPr>
        <w:pStyle w:val="CSILevel1"/>
      </w:pPr>
      <w:r w:rsidRPr="003865EC">
        <w:t xml:space="preserve">PART </w:t>
      </w:r>
      <w:proofErr w:type="gramStart"/>
      <w:r w:rsidRPr="003865EC">
        <w:t>1  GENERAL</w:t>
      </w:r>
      <w:proofErr w:type="gramEnd"/>
    </w:p>
    <w:p w14:paraId="45346DC5" w14:textId="77777777" w:rsidR="0014233A" w:rsidRPr="003865EC" w:rsidRDefault="00A83CFD">
      <w:pPr>
        <w:pStyle w:val="CSILevel2"/>
      </w:pPr>
      <w:r w:rsidRPr="003865EC">
        <w:t>SECTION INCLUDES</w:t>
      </w:r>
    </w:p>
    <w:p w14:paraId="07640945" w14:textId="57725027" w:rsidR="0014233A" w:rsidRPr="003865EC" w:rsidRDefault="00A83CFD">
      <w:pPr>
        <w:pStyle w:val="CSILevel3"/>
      </w:pPr>
      <w:r w:rsidRPr="003865EC">
        <w:t xml:space="preserve">Specialty </w:t>
      </w:r>
      <w:r w:rsidR="00ED29E6" w:rsidRPr="003865EC">
        <w:t>Wall</w:t>
      </w:r>
      <w:r w:rsidRPr="003865EC">
        <w:t xml:space="preserve"> panels and systems.</w:t>
      </w:r>
    </w:p>
    <w:p w14:paraId="23C4425B" w14:textId="10E49D64" w:rsidR="0014233A" w:rsidRPr="003865EC" w:rsidRDefault="00A83CFD">
      <w:pPr>
        <w:pStyle w:val="CSILevel3"/>
      </w:pPr>
      <w:r w:rsidRPr="003865EC">
        <w:t xml:space="preserve">Metal </w:t>
      </w:r>
      <w:r w:rsidR="00ED29E6" w:rsidRPr="003865EC">
        <w:t>hanging</w:t>
      </w:r>
      <w:r w:rsidRPr="003865EC">
        <w:t xml:space="preserve"> system.</w:t>
      </w:r>
    </w:p>
    <w:p w14:paraId="3B326FEE" w14:textId="77777777" w:rsidR="0014233A" w:rsidRPr="003865EC" w:rsidRDefault="00A83CFD">
      <w:pPr>
        <w:pStyle w:val="CSILevel2"/>
      </w:pPr>
      <w:r w:rsidRPr="003865EC">
        <w:t>RELATED REQUIREMENTS</w:t>
      </w:r>
    </w:p>
    <w:p w14:paraId="18FCD342" w14:textId="77777777" w:rsidR="0014233A" w:rsidRPr="003865EC" w:rsidRDefault="00A83CFD">
      <w:pPr>
        <w:numPr>
          <w:ilvl w:val="0"/>
          <w:numId w:val="3"/>
        </w:numPr>
        <w:jc w:val="both"/>
        <w:rPr>
          <w:rFonts w:ascii="Arial" w:hAnsi="Arial" w:cs="Arial"/>
          <w:sz w:val="20"/>
          <w:szCs w:val="20"/>
        </w:rPr>
      </w:pPr>
      <w:r w:rsidRPr="003865EC">
        <w:rPr>
          <w:rFonts w:ascii="Arial" w:eastAsia="Arial" w:hAnsi="Arial" w:cs="Arial"/>
          <w:i/>
          <w:color w:val="0000FF"/>
          <w:sz w:val="20"/>
          <w:szCs w:val="20"/>
        </w:rPr>
        <w:t xml:space="preserve">The paragraph below is optional </w:t>
      </w:r>
      <w:proofErr w:type="gramStart"/>
      <w:r w:rsidRPr="003865EC">
        <w:rPr>
          <w:rFonts w:ascii="Arial" w:eastAsia="Arial" w:hAnsi="Arial" w:cs="Arial"/>
          <w:i/>
          <w:color w:val="0000FF"/>
          <w:sz w:val="20"/>
          <w:szCs w:val="20"/>
        </w:rPr>
        <w:t>text</w:t>
      </w:r>
      <w:proofErr w:type="gramEnd"/>
    </w:p>
    <w:p w14:paraId="36413DA1" w14:textId="77777777" w:rsidR="0014233A" w:rsidRPr="003865EC" w:rsidRDefault="00A83CFD">
      <w:pPr>
        <w:pStyle w:val="CSILevel3"/>
      </w:pPr>
      <w:r w:rsidRPr="003865EC">
        <w:t>S</w:t>
      </w:r>
      <w:r w:rsidRPr="003865EC">
        <w:t>ection 016116 - Volatile Organic Compound (VOC) Content Restrictions.</w:t>
      </w:r>
    </w:p>
    <w:p w14:paraId="7FE61B3B" w14:textId="77777777" w:rsidR="0014233A" w:rsidRPr="003865EC" w:rsidRDefault="00A83CFD">
      <w:pPr>
        <w:numPr>
          <w:ilvl w:val="0"/>
          <w:numId w:val="4"/>
        </w:numPr>
        <w:jc w:val="both"/>
        <w:rPr>
          <w:rFonts w:ascii="Arial" w:hAnsi="Arial" w:cs="Arial"/>
          <w:sz w:val="20"/>
          <w:szCs w:val="20"/>
        </w:rPr>
      </w:pPr>
      <w:r w:rsidRPr="003865EC">
        <w:rPr>
          <w:rFonts w:ascii="Arial" w:eastAsia="Arial" w:hAnsi="Arial" w:cs="Arial"/>
          <w:i/>
          <w:color w:val="0000FF"/>
          <w:sz w:val="20"/>
          <w:szCs w:val="20"/>
        </w:rPr>
        <w:t xml:space="preserve">The paragraph below is optional </w:t>
      </w:r>
      <w:proofErr w:type="gramStart"/>
      <w:r w:rsidRPr="003865EC">
        <w:rPr>
          <w:rFonts w:ascii="Arial" w:eastAsia="Arial" w:hAnsi="Arial" w:cs="Arial"/>
          <w:i/>
          <w:color w:val="0000FF"/>
          <w:sz w:val="20"/>
          <w:szCs w:val="20"/>
        </w:rPr>
        <w:t>text</w:t>
      </w:r>
      <w:proofErr w:type="gramEnd"/>
    </w:p>
    <w:p w14:paraId="39AFAD28" w14:textId="77777777" w:rsidR="0014233A" w:rsidRPr="003865EC" w:rsidRDefault="00A83CFD">
      <w:pPr>
        <w:pStyle w:val="CSILevel3"/>
      </w:pPr>
      <w:r w:rsidRPr="003865EC">
        <w:t>Section 031000 - Concrete Forming and Accessories:  Placement of special anchors or inserts for suspension system.</w:t>
      </w:r>
    </w:p>
    <w:p w14:paraId="2392A1CA" w14:textId="77777777" w:rsidR="0014233A" w:rsidRPr="003865EC" w:rsidRDefault="00A83CFD">
      <w:pPr>
        <w:numPr>
          <w:ilvl w:val="0"/>
          <w:numId w:val="5"/>
        </w:numPr>
        <w:jc w:val="both"/>
        <w:rPr>
          <w:rFonts w:ascii="Arial" w:hAnsi="Arial" w:cs="Arial"/>
          <w:sz w:val="20"/>
          <w:szCs w:val="20"/>
        </w:rPr>
      </w:pPr>
      <w:r w:rsidRPr="003865EC">
        <w:rPr>
          <w:rFonts w:ascii="Arial" w:eastAsia="Arial" w:hAnsi="Arial" w:cs="Arial"/>
          <w:i/>
          <w:color w:val="0000FF"/>
          <w:sz w:val="20"/>
          <w:szCs w:val="20"/>
        </w:rPr>
        <w:t xml:space="preserve">The paragraph below is optional </w:t>
      </w:r>
      <w:proofErr w:type="gramStart"/>
      <w:r w:rsidRPr="003865EC">
        <w:rPr>
          <w:rFonts w:ascii="Arial" w:eastAsia="Arial" w:hAnsi="Arial" w:cs="Arial"/>
          <w:i/>
          <w:color w:val="0000FF"/>
          <w:sz w:val="20"/>
          <w:szCs w:val="20"/>
        </w:rPr>
        <w:t>te</w:t>
      </w:r>
      <w:r w:rsidRPr="003865EC">
        <w:rPr>
          <w:rFonts w:ascii="Arial" w:eastAsia="Arial" w:hAnsi="Arial" w:cs="Arial"/>
          <w:i/>
          <w:color w:val="0000FF"/>
          <w:sz w:val="20"/>
          <w:szCs w:val="20"/>
        </w:rPr>
        <w:t>xt</w:t>
      </w:r>
      <w:proofErr w:type="gramEnd"/>
    </w:p>
    <w:p w14:paraId="4B557615" w14:textId="77777777" w:rsidR="0014233A" w:rsidRPr="003865EC" w:rsidRDefault="00A83CFD">
      <w:pPr>
        <w:pStyle w:val="CSILevel3"/>
      </w:pPr>
      <w:r w:rsidRPr="003865EC">
        <w:t>Section 033000 - Cast-in-Place Concrete:  Placement of special anchors or inserts for suspension system.</w:t>
      </w:r>
    </w:p>
    <w:p w14:paraId="289FEA35" w14:textId="77777777" w:rsidR="0014233A" w:rsidRPr="003865EC" w:rsidRDefault="00A83CFD">
      <w:pPr>
        <w:numPr>
          <w:ilvl w:val="0"/>
          <w:numId w:val="6"/>
        </w:numPr>
        <w:jc w:val="both"/>
        <w:rPr>
          <w:rFonts w:ascii="Arial" w:hAnsi="Arial" w:cs="Arial"/>
          <w:sz w:val="20"/>
          <w:szCs w:val="20"/>
        </w:rPr>
      </w:pPr>
      <w:r w:rsidRPr="003865EC">
        <w:rPr>
          <w:rFonts w:ascii="Arial" w:eastAsia="Arial" w:hAnsi="Arial" w:cs="Arial"/>
          <w:i/>
          <w:color w:val="0000FF"/>
          <w:sz w:val="20"/>
          <w:szCs w:val="20"/>
        </w:rPr>
        <w:t xml:space="preserve">The paragraph below is optional </w:t>
      </w:r>
      <w:proofErr w:type="gramStart"/>
      <w:r w:rsidRPr="003865EC">
        <w:rPr>
          <w:rFonts w:ascii="Arial" w:eastAsia="Arial" w:hAnsi="Arial" w:cs="Arial"/>
          <w:i/>
          <w:color w:val="0000FF"/>
          <w:sz w:val="20"/>
          <w:szCs w:val="20"/>
        </w:rPr>
        <w:t>text</w:t>
      </w:r>
      <w:proofErr w:type="gramEnd"/>
    </w:p>
    <w:p w14:paraId="19E8C048" w14:textId="77777777" w:rsidR="0014233A" w:rsidRPr="003865EC" w:rsidRDefault="00A83CFD">
      <w:pPr>
        <w:pStyle w:val="CSILevel3"/>
      </w:pPr>
      <w:r w:rsidRPr="003865EC">
        <w:t>Section 053100 - Steel Decking:  Placement of special anchors or inserts for suspension system.</w:t>
      </w:r>
    </w:p>
    <w:p w14:paraId="11255982" w14:textId="77777777" w:rsidR="0014233A" w:rsidRPr="003865EC" w:rsidRDefault="00A83CFD">
      <w:pPr>
        <w:numPr>
          <w:ilvl w:val="0"/>
          <w:numId w:val="7"/>
        </w:numPr>
        <w:jc w:val="both"/>
        <w:rPr>
          <w:rFonts w:ascii="Arial" w:hAnsi="Arial" w:cs="Arial"/>
          <w:sz w:val="20"/>
          <w:szCs w:val="20"/>
        </w:rPr>
      </w:pPr>
      <w:r w:rsidRPr="003865EC">
        <w:rPr>
          <w:rFonts w:ascii="Arial" w:eastAsia="Arial" w:hAnsi="Arial" w:cs="Arial"/>
          <w:i/>
          <w:color w:val="0000FF"/>
          <w:sz w:val="20"/>
          <w:szCs w:val="20"/>
        </w:rPr>
        <w:t>The paragraph b</w:t>
      </w:r>
      <w:r w:rsidRPr="003865EC">
        <w:rPr>
          <w:rFonts w:ascii="Arial" w:eastAsia="Arial" w:hAnsi="Arial" w:cs="Arial"/>
          <w:i/>
          <w:color w:val="0000FF"/>
          <w:sz w:val="20"/>
          <w:szCs w:val="20"/>
        </w:rPr>
        <w:t xml:space="preserve">elow is optional </w:t>
      </w:r>
      <w:proofErr w:type="gramStart"/>
      <w:r w:rsidRPr="003865EC">
        <w:rPr>
          <w:rFonts w:ascii="Arial" w:eastAsia="Arial" w:hAnsi="Arial" w:cs="Arial"/>
          <w:i/>
          <w:color w:val="0000FF"/>
          <w:sz w:val="20"/>
          <w:szCs w:val="20"/>
        </w:rPr>
        <w:t>text</w:t>
      </w:r>
      <w:proofErr w:type="gramEnd"/>
    </w:p>
    <w:p w14:paraId="60E7916A" w14:textId="77777777" w:rsidR="0014233A" w:rsidRPr="003865EC" w:rsidRDefault="00A83CFD">
      <w:pPr>
        <w:pStyle w:val="CSILevel3"/>
      </w:pPr>
      <w:r w:rsidRPr="003865EC">
        <w:t>Section 072100 - Thermal Insulation.</w:t>
      </w:r>
    </w:p>
    <w:p w14:paraId="2EC26A66" w14:textId="77777777" w:rsidR="0014233A" w:rsidRPr="003865EC" w:rsidRDefault="00A83CFD">
      <w:pPr>
        <w:pStyle w:val="CSILevel3"/>
      </w:pPr>
      <w:r w:rsidRPr="003865EC">
        <w:t>Section 095100 - Acoustical Ceilings - USG:  Metal suspension systems.</w:t>
      </w:r>
    </w:p>
    <w:p w14:paraId="73788B31" w14:textId="77777777" w:rsidR="0014233A" w:rsidRPr="003865EC" w:rsidRDefault="00A83CFD">
      <w:pPr>
        <w:pStyle w:val="CSILevel2"/>
      </w:pPr>
      <w:r w:rsidRPr="003865EC">
        <w:t>REFERENCE STANDARDS</w:t>
      </w:r>
    </w:p>
    <w:p w14:paraId="7280C338" w14:textId="77777777" w:rsidR="0014233A" w:rsidRPr="003865EC" w:rsidRDefault="00A83CFD">
      <w:pPr>
        <w:pStyle w:val="CSILevel3"/>
      </w:pPr>
      <w:r w:rsidRPr="003865EC">
        <w:t xml:space="preserve">ASCE 7 - Minimum Design Loads and Associated Criteria for Buildings and Other Structures; Most </w:t>
      </w:r>
      <w:r w:rsidRPr="003865EC">
        <w:t>Recent Edition Cited by Referring Code or Reference Standard.</w:t>
      </w:r>
    </w:p>
    <w:p w14:paraId="50CE3540" w14:textId="77777777" w:rsidR="0014233A" w:rsidRPr="003865EC" w:rsidRDefault="00A83CFD">
      <w:pPr>
        <w:pStyle w:val="CSILevel3"/>
      </w:pPr>
      <w:r w:rsidRPr="003865EC">
        <w:t>ASTM A580/A580M - Standard Specification for Stainless Steel Wire; 2018.</w:t>
      </w:r>
    </w:p>
    <w:p w14:paraId="11DDC679" w14:textId="77777777" w:rsidR="0014233A" w:rsidRPr="003865EC" w:rsidRDefault="00A83CFD">
      <w:pPr>
        <w:pStyle w:val="CSILevel3"/>
      </w:pPr>
      <w:r w:rsidRPr="003865EC">
        <w:t>ASTM A492 - Standard Specification for Stainless Steel Rope Wire; 1995 (Reapproved 2019).</w:t>
      </w:r>
    </w:p>
    <w:p w14:paraId="0413CADB" w14:textId="77777777" w:rsidR="0014233A" w:rsidRPr="003865EC" w:rsidRDefault="00A83CFD">
      <w:pPr>
        <w:pStyle w:val="CSILevel3"/>
      </w:pPr>
      <w:r w:rsidRPr="003865EC">
        <w:t>ASTM A653/A653M - Standard Spec</w:t>
      </w:r>
      <w:r w:rsidRPr="003865EC">
        <w:t>ification for Steel Sheet, Zinc-Coated (Galvanized) or Zinc-Iron Alloy-Coated (Galvannealed) by the Hot-Dip Process; 2022.</w:t>
      </w:r>
    </w:p>
    <w:p w14:paraId="0659DE32" w14:textId="77777777" w:rsidR="0014233A" w:rsidRPr="003865EC" w:rsidRDefault="00A83CFD">
      <w:pPr>
        <w:pStyle w:val="CSILevel3"/>
      </w:pPr>
      <w:r w:rsidRPr="003865EC">
        <w:t>ASTM B209/B209M - Standard Specification for Aluminum and Aluminum-Alloy Sheet and Plate; 2021a.</w:t>
      </w:r>
    </w:p>
    <w:p w14:paraId="40ADE534" w14:textId="77777777" w:rsidR="0014233A" w:rsidRPr="003865EC" w:rsidRDefault="00A83CFD">
      <w:pPr>
        <w:pStyle w:val="CSILevel3"/>
      </w:pPr>
      <w:r w:rsidRPr="003865EC">
        <w:t>ASTM C635/C635M - Standard Specifica</w:t>
      </w:r>
      <w:r w:rsidRPr="003865EC">
        <w:t>tion for Manufacture, Performance, and Testing of Metal Suspension Systems for Acoustical Tile and Lay-in Panel Ceilings; 2022.</w:t>
      </w:r>
    </w:p>
    <w:p w14:paraId="6A3EC8D7" w14:textId="77777777" w:rsidR="0014233A" w:rsidRPr="003865EC" w:rsidRDefault="00A83CFD">
      <w:pPr>
        <w:pStyle w:val="CSILevel3"/>
      </w:pPr>
      <w:r w:rsidRPr="003865EC">
        <w:t xml:space="preserve">ASTM C636/C636M - Standard Practice for Installation of Metal Ceiling Suspension Systems for Acoustical Tile and Lay-In Panels; </w:t>
      </w:r>
      <w:r w:rsidRPr="003865EC">
        <w:t>2019.</w:t>
      </w:r>
    </w:p>
    <w:p w14:paraId="05ABCEDA" w14:textId="77777777" w:rsidR="0014233A" w:rsidRPr="003865EC" w:rsidRDefault="00A83CFD">
      <w:pPr>
        <w:pStyle w:val="CSILevel3"/>
      </w:pPr>
      <w:r w:rsidRPr="003865EC">
        <w:t>ASTM E84 - Standard Test Method for Surface Burning Characteristics of Building Materials; 2023.</w:t>
      </w:r>
    </w:p>
    <w:p w14:paraId="2B2B4681" w14:textId="77777777" w:rsidR="0014233A" w:rsidRPr="003865EC" w:rsidRDefault="00A83CFD">
      <w:pPr>
        <w:pStyle w:val="CSILevel3"/>
      </w:pPr>
      <w:r w:rsidRPr="003865EC">
        <w:t xml:space="preserve">ASTM E580/E580M - Standard Practice for Installation of Ceiling Suspension Systems for Acoustical Tile and Lay-in Panels in Areas Subject to </w:t>
      </w:r>
      <w:r w:rsidRPr="003865EC">
        <w:t>Earthquake Ground Motions; 2022.</w:t>
      </w:r>
    </w:p>
    <w:p w14:paraId="363C9D61" w14:textId="77777777" w:rsidR="0014233A" w:rsidRPr="003865EC" w:rsidRDefault="00A83CFD">
      <w:pPr>
        <w:pStyle w:val="CSILevel3"/>
      </w:pPr>
      <w:r w:rsidRPr="003865EC">
        <w:t>ASTM E1264 - Standard Classification for Acoustical Ceiling Products; 2022.</w:t>
      </w:r>
    </w:p>
    <w:p w14:paraId="4E6E55E6" w14:textId="77777777" w:rsidR="0014233A" w:rsidRPr="003865EC" w:rsidRDefault="00A83CFD">
      <w:pPr>
        <w:pStyle w:val="CSILevel2"/>
      </w:pPr>
      <w:r w:rsidRPr="003865EC">
        <w:t>ADMINISTRATIVE REQUIREMENTS</w:t>
      </w:r>
    </w:p>
    <w:p w14:paraId="79E23337" w14:textId="77777777" w:rsidR="0014233A" w:rsidRPr="003865EC" w:rsidRDefault="00A83CFD">
      <w:pPr>
        <w:pStyle w:val="CSILevel3"/>
      </w:pPr>
      <w:r w:rsidRPr="003865EC">
        <w:t>Coordination:  Coordinate work of this section with installation of mechanical and electrical components and with other</w:t>
      </w:r>
      <w:r w:rsidRPr="003865EC">
        <w:t xml:space="preserve"> construction activities affected by work of this section.</w:t>
      </w:r>
    </w:p>
    <w:p w14:paraId="75D3BCF0" w14:textId="77777777" w:rsidR="0014233A" w:rsidRPr="003865EC" w:rsidRDefault="00A83CFD">
      <w:pPr>
        <w:pStyle w:val="CSILevel3"/>
      </w:pPr>
      <w:r w:rsidRPr="003865EC">
        <w:t xml:space="preserve">Preinstallation Meeting:  Convene one week before starting work </w:t>
      </w:r>
      <w:proofErr w:type="gramStart"/>
      <w:r w:rsidRPr="003865EC">
        <w:t>of</w:t>
      </w:r>
      <w:proofErr w:type="gramEnd"/>
      <w:r w:rsidRPr="003865EC">
        <w:t xml:space="preserve"> this section.</w:t>
      </w:r>
    </w:p>
    <w:p w14:paraId="57043C0C" w14:textId="77777777" w:rsidR="0014233A" w:rsidRPr="003865EC" w:rsidRDefault="00A83CFD">
      <w:pPr>
        <w:pStyle w:val="CSILevel3"/>
      </w:pPr>
      <w:r w:rsidRPr="003865EC">
        <w:lastRenderedPageBreak/>
        <w:t xml:space="preserve">Sequence work to ensure ceilings are not installed until </w:t>
      </w:r>
      <w:proofErr w:type="gramStart"/>
      <w:r w:rsidRPr="003865EC">
        <w:t>building</w:t>
      </w:r>
      <w:proofErr w:type="gramEnd"/>
      <w:r w:rsidRPr="003865EC">
        <w:t xml:space="preserve"> is enclosed, dust generating activities have termi</w:t>
      </w:r>
      <w:r w:rsidRPr="003865EC">
        <w:t>nated, and overhead work is completed.</w:t>
      </w:r>
    </w:p>
    <w:p w14:paraId="588071BF" w14:textId="77777777" w:rsidR="0014233A" w:rsidRPr="003865EC" w:rsidRDefault="00A83CFD">
      <w:pPr>
        <w:pStyle w:val="CSILevel2"/>
      </w:pPr>
      <w:r w:rsidRPr="003865EC">
        <w:t>SUBMITTALS</w:t>
      </w:r>
    </w:p>
    <w:p w14:paraId="5298A0F9" w14:textId="77777777" w:rsidR="0014233A" w:rsidRPr="003865EC" w:rsidRDefault="00A83CFD">
      <w:pPr>
        <w:pStyle w:val="CSILevel3"/>
      </w:pPr>
      <w:r w:rsidRPr="003865EC">
        <w:t>See Section 013000 - Administrative Requirements for submittal procedures.</w:t>
      </w:r>
    </w:p>
    <w:p w14:paraId="44646293" w14:textId="2874C525" w:rsidR="0014233A" w:rsidRPr="003865EC" w:rsidRDefault="00A83CFD">
      <w:pPr>
        <w:pStyle w:val="CSILevel3"/>
      </w:pPr>
      <w:r w:rsidRPr="003865EC">
        <w:t xml:space="preserve">Shop Drawings:  Indicate </w:t>
      </w:r>
      <w:r w:rsidR="00FD7BE6" w:rsidRPr="003865EC">
        <w:t>panel</w:t>
      </w:r>
      <w:r w:rsidRPr="003865EC">
        <w:t xml:space="preserve"> layout and related dimensioning, attachment of specialty </w:t>
      </w:r>
      <w:r w:rsidR="00FD7BE6" w:rsidRPr="003865EC">
        <w:t>wall</w:t>
      </w:r>
      <w:r w:rsidRPr="003865EC">
        <w:t xml:space="preserve"> panels to grid, accessory attachments,</w:t>
      </w:r>
      <w:r w:rsidRPr="003865EC">
        <w:t xml:space="preserve"> junctions with other </w:t>
      </w:r>
      <w:r w:rsidR="00FD7BE6" w:rsidRPr="003865EC">
        <w:t>wall</w:t>
      </w:r>
      <w:r w:rsidRPr="003865EC">
        <w:t xml:space="preserve"> finishes, and mechanical and electrical items installed in the </w:t>
      </w:r>
      <w:r w:rsidR="00FD7BE6" w:rsidRPr="003865EC">
        <w:t>wall</w:t>
      </w:r>
      <w:r w:rsidRPr="003865EC">
        <w:t>.</w:t>
      </w:r>
    </w:p>
    <w:p w14:paraId="5A266D61" w14:textId="22D18C35" w:rsidR="0014233A" w:rsidRPr="003865EC" w:rsidRDefault="00A83CFD">
      <w:pPr>
        <w:pStyle w:val="CSILevel3"/>
      </w:pPr>
      <w:r w:rsidRPr="003865EC">
        <w:t xml:space="preserve">Product Data:  Provide data on specialty </w:t>
      </w:r>
      <w:r w:rsidR="005D34E7" w:rsidRPr="003865EC">
        <w:t>wall panel</w:t>
      </w:r>
      <w:r w:rsidRPr="003865EC">
        <w:t xml:space="preserve"> components and </w:t>
      </w:r>
      <w:r w:rsidR="005D34E7" w:rsidRPr="003865EC">
        <w:t>hanging</w:t>
      </w:r>
      <w:r w:rsidRPr="003865EC">
        <w:t xml:space="preserve"> system components.</w:t>
      </w:r>
    </w:p>
    <w:p w14:paraId="0F3F0320" w14:textId="30AF7A0A" w:rsidR="0014233A" w:rsidRPr="003865EC" w:rsidRDefault="00A83CFD">
      <w:pPr>
        <w:pStyle w:val="CSILevel3"/>
      </w:pPr>
      <w:r w:rsidRPr="003865EC">
        <w:t>Samples:  Two full size samples illustrating material and finish o</w:t>
      </w:r>
      <w:r w:rsidRPr="003865EC">
        <w:t xml:space="preserve">f specialty </w:t>
      </w:r>
      <w:r w:rsidR="00157D12" w:rsidRPr="003865EC">
        <w:t>wall</w:t>
      </w:r>
      <w:r w:rsidRPr="003865EC">
        <w:t xml:space="preserve"> components.</w:t>
      </w:r>
    </w:p>
    <w:p w14:paraId="7F6790C7" w14:textId="77777777" w:rsidR="0014233A" w:rsidRPr="003865EC" w:rsidRDefault="00A83CFD">
      <w:pPr>
        <w:pStyle w:val="CSILevel3"/>
      </w:pPr>
      <w:r w:rsidRPr="003865EC">
        <w:t>Samples:  Two samples each, [____] inches ([____] mm) long, of suspension system main runner, cross runner, and perimeter molding.</w:t>
      </w:r>
    </w:p>
    <w:p w14:paraId="432A1E4D" w14:textId="77777777" w:rsidR="0014233A" w:rsidRPr="003865EC" w:rsidRDefault="00A83CFD">
      <w:pPr>
        <w:pStyle w:val="CSILevel3"/>
      </w:pPr>
      <w:r w:rsidRPr="003865EC">
        <w:t>Test Reports:  Certified test data from an independent test agency verifying that panels meet sp</w:t>
      </w:r>
      <w:r w:rsidRPr="003865EC">
        <w:t>ecified requirements for fire, acoustical, and seismic performance.</w:t>
      </w:r>
    </w:p>
    <w:p w14:paraId="41D93B20" w14:textId="77777777" w:rsidR="0014233A" w:rsidRPr="003865EC" w:rsidRDefault="00A83CFD">
      <w:pPr>
        <w:pStyle w:val="CSILevel3"/>
      </w:pPr>
      <w:r w:rsidRPr="003865EC">
        <w:t>Manufacturer's Installation Instructions:  Indicate special procedures and perimeter conditions requiring special attention.</w:t>
      </w:r>
    </w:p>
    <w:p w14:paraId="45BE1B95" w14:textId="77777777" w:rsidR="0014233A" w:rsidRPr="003865EC" w:rsidRDefault="00A83CFD">
      <w:pPr>
        <w:pStyle w:val="CSILevel3"/>
      </w:pPr>
      <w:r w:rsidRPr="003865EC">
        <w:t>Designer's qualification statement.</w:t>
      </w:r>
    </w:p>
    <w:p w14:paraId="2934FE9E" w14:textId="77777777" w:rsidR="0014233A" w:rsidRPr="003865EC" w:rsidRDefault="00A83CFD">
      <w:pPr>
        <w:pStyle w:val="CSILevel3"/>
      </w:pPr>
      <w:r w:rsidRPr="003865EC">
        <w:t>Manufacturer's qualificatio</w:t>
      </w:r>
      <w:r w:rsidRPr="003865EC">
        <w:t>n statement.</w:t>
      </w:r>
    </w:p>
    <w:p w14:paraId="7118C4EB" w14:textId="77777777" w:rsidR="0014233A" w:rsidRPr="003865EC" w:rsidRDefault="00A83CFD">
      <w:pPr>
        <w:pStyle w:val="CSILevel3"/>
      </w:pPr>
      <w:r w:rsidRPr="003865EC">
        <w:t>Installer's qualification statement.</w:t>
      </w:r>
    </w:p>
    <w:p w14:paraId="5E475D30" w14:textId="77777777" w:rsidR="0014233A" w:rsidRPr="003865EC" w:rsidRDefault="00A83CFD">
      <w:pPr>
        <w:pStyle w:val="CSILevel3"/>
      </w:pPr>
      <w:r w:rsidRPr="003865EC">
        <w:t>Maintenance Materials:  Furnish the following for Owner's use in maintenance of project.</w:t>
      </w:r>
    </w:p>
    <w:p w14:paraId="72CED0FA" w14:textId="77777777" w:rsidR="0014233A" w:rsidRPr="003865EC" w:rsidRDefault="00A83CFD">
      <w:pPr>
        <w:pStyle w:val="CSILevel4"/>
      </w:pPr>
      <w:r w:rsidRPr="003865EC">
        <w:t>See Section 016000 - Product Requirements for additional provisions.</w:t>
      </w:r>
    </w:p>
    <w:p w14:paraId="0333FF29" w14:textId="553BA769" w:rsidR="0014233A" w:rsidRPr="003865EC" w:rsidRDefault="00A83CFD">
      <w:pPr>
        <w:pStyle w:val="CSILevel4"/>
      </w:pPr>
      <w:r w:rsidRPr="003865EC">
        <w:t xml:space="preserve">Specialty </w:t>
      </w:r>
      <w:r w:rsidR="00157D12" w:rsidRPr="003865EC">
        <w:t>Wall</w:t>
      </w:r>
      <w:r w:rsidRPr="003865EC">
        <w:t xml:space="preserve"> System Components:  Provide a qua</w:t>
      </w:r>
      <w:r w:rsidRPr="003865EC">
        <w:t>ntity equal to 2 percent of total product installed.</w:t>
      </w:r>
    </w:p>
    <w:p w14:paraId="7CD07094" w14:textId="77777777" w:rsidR="0014233A" w:rsidRPr="003865EC" w:rsidRDefault="00A83CFD">
      <w:pPr>
        <w:pStyle w:val="CSILevel2"/>
      </w:pPr>
      <w:r w:rsidRPr="003865EC">
        <w:t>QUALITY ASSURANCE</w:t>
      </w:r>
    </w:p>
    <w:p w14:paraId="637BCFCF" w14:textId="77777777" w:rsidR="0014233A" w:rsidRPr="003865EC" w:rsidRDefault="00A83CFD">
      <w:pPr>
        <w:pStyle w:val="CSILevel3"/>
      </w:pPr>
      <w:r w:rsidRPr="003865EC">
        <w:t xml:space="preserve">Designer Qualifications for Seismic Design:  Under direct supervision of a Professional Structural Engineer experienced in design of this Work and licensed at the State in which the </w:t>
      </w:r>
      <w:r w:rsidRPr="003865EC">
        <w:t>Project is located.</w:t>
      </w:r>
    </w:p>
    <w:p w14:paraId="1FE0144A" w14:textId="77777777" w:rsidR="0014233A" w:rsidRPr="003865EC" w:rsidRDefault="00A83CFD">
      <w:pPr>
        <w:pStyle w:val="CSILevel3"/>
      </w:pPr>
      <w:r w:rsidRPr="003865EC">
        <w:t xml:space="preserve">Manufacturer Qualifications:  Company specializing in manufacturing the products specified in this section with </w:t>
      </w:r>
      <w:proofErr w:type="gramStart"/>
      <w:r w:rsidRPr="003865EC">
        <w:t>minimum</w:t>
      </w:r>
      <w:proofErr w:type="gramEnd"/>
      <w:r w:rsidRPr="003865EC">
        <w:t xml:space="preserve"> three years documented experience.</w:t>
      </w:r>
    </w:p>
    <w:p w14:paraId="7277176C" w14:textId="77777777" w:rsidR="0014233A" w:rsidRPr="003865EC" w:rsidRDefault="00A83CFD">
      <w:pPr>
        <w:pStyle w:val="CSILevel3"/>
      </w:pPr>
      <w:r w:rsidRPr="003865EC">
        <w:t>Installer Qualifications:  Company specializing in performing the work of this se</w:t>
      </w:r>
      <w:r w:rsidRPr="003865EC">
        <w:t>ction.</w:t>
      </w:r>
    </w:p>
    <w:p w14:paraId="5DCA8172" w14:textId="77777777" w:rsidR="0014233A" w:rsidRPr="003865EC" w:rsidRDefault="00A83CFD">
      <w:pPr>
        <w:pStyle w:val="CSILevel4"/>
      </w:pPr>
      <w:r w:rsidRPr="003865EC">
        <w:t>Minimum [__________] years documented experience.</w:t>
      </w:r>
    </w:p>
    <w:p w14:paraId="3CD4CBF4" w14:textId="4580F100" w:rsidR="0014233A" w:rsidRPr="003865EC" w:rsidRDefault="00A83CFD">
      <w:pPr>
        <w:pStyle w:val="CSILevel4"/>
      </w:pPr>
      <w:r w:rsidRPr="003865EC">
        <w:t xml:space="preserve">Approved by </w:t>
      </w:r>
      <w:r w:rsidR="00305E1E" w:rsidRPr="003865EC">
        <w:t>wall</w:t>
      </w:r>
      <w:r w:rsidRPr="003865EC">
        <w:t xml:space="preserve"> manufacturer.</w:t>
      </w:r>
    </w:p>
    <w:p w14:paraId="4AA12BCD" w14:textId="77777777" w:rsidR="0014233A" w:rsidRPr="003865EC" w:rsidRDefault="00A83CFD">
      <w:pPr>
        <w:pStyle w:val="CSILevel2"/>
      </w:pPr>
      <w:r w:rsidRPr="003865EC">
        <w:t>MOCK-UP</w:t>
      </w:r>
    </w:p>
    <w:p w14:paraId="241A4159" w14:textId="4E0D4335" w:rsidR="0014233A" w:rsidRPr="003865EC" w:rsidRDefault="00A83CFD">
      <w:pPr>
        <w:pStyle w:val="CSILevel3"/>
      </w:pPr>
      <w:r w:rsidRPr="003865EC">
        <w:t xml:space="preserve">Provide [____] feet ([____] m) by [____] feet ([____] m) mock-up including </w:t>
      </w:r>
      <w:r w:rsidR="00305E1E" w:rsidRPr="003865EC">
        <w:t xml:space="preserve">wall </w:t>
      </w:r>
      <w:r w:rsidRPr="003865EC">
        <w:t>panels, suspension members, trim, and installation accessories.</w:t>
      </w:r>
    </w:p>
    <w:p w14:paraId="1E49C010" w14:textId="77777777" w:rsidR="0014233A" w:rsidRPr="003865EC" w:rsidRDefault="00A83CFD">
      <w:pPr>
        <w:pStyle w:val="CSILevel3"/>
      </w:pPr>
      <w:r w:rsidRPr="003865EC">
        <w:t>See Section 0140</w:t>
      </w:r>
      <w:r w:rsidRPr="003865EC">
        <w:t>00 - Quality Requirements for additional requirements.</w:t>
      </w:r>
    </w:p>
    <w:p w14:paraId="0E59D94B" w14:textId="77777777" w:rsidR="0014233A" w:rsidRPr="003865EC" w:rsidRDefault="00A83CFD">
      <w:pPr>
        <w:pStyle w:val="CSILevel3"/>
      </w:pPr>
      <w:r w:rsidRPr="003865EC">
        <w:t>Locate where directed.</w:t>
      </w:r>
    </w:p>
    <w:p w14:paraId="27F1BD8E" w14:textId="77777777" w:rsidR="0014233A" w:rsidRPr="003865EC" w:rsidRDefault="00A83CFD">
      <w:pPr>
        <w:pStyle w:val="CSILevel3"/>
      </w:pPr>
      <w:r w:rsidRPr="003865EC">
        <w:t>Mock-</w:t>
      </w:r>
      <w:proofErr w:type="gramStart"/>
      <w:r w:rsidRPr="003865EC">
        <w:t>up</w:t>
      </w:r>
      <w:proofErr w:type="gramEnd"/>
      <w:r w:rsidRPr="003865EC">
        <w:t xml:space="preserve"> may remain as part of the work.</w:t>
      </w:r>
    </w:p>
    <w:p w14:paraId="0001C9FB" w14:textId="77777777" w:rsidR="0014233A" w:rsidRPr="003865EC" w:rsidRDefault="00A83CFD">
      <w:pPr>
        <w:pStyle w:val="CSILevel2"/>
      </w:pPr>
      <w:r w:rsidRPr="003865EC">
        <w:t>DELIVERY, STORAGE, AND HANDLING</w:t>
      </w:r>
    </w:p>
    <w:p w14:paraId="5FAE4A0B" w14:textId="7CA4CF39" w:rsidR="0014233A" w:rsidRPr="003865EC" w:rsidRDefault="00A83CFD">
      <w:pPr>
        <w:pStyle w:val="CSILevel3"/>
      </w:pPr>
      <w:r w:rsidRPr="003865EC">
        <w:t xml:space="preserve">Deliver specialty </w:t>
      </w:r>
      <w:r w:rsidR="00305E1E" w:rsidRPr="003865EC">
        <w:t>wall</w:t>
      </w:r>
      <w:r w:rsidRPr="003865EC">
        <w:t xml:space="preserve"> components to project site in original, unopened packages.</w:t>
      </w:r>
    </w:p>
    <w:p w14:paraId="3C5B7A1D" w14:textId="77777777" w:rsidR="0014233A" w:rsidRPr="003865EC" w:rsidRDefault="00A83CFD">
      <w:pPr>
        <w:pStyle w:val="CSILevel3"/>
      </w:pPr>
      <w:r w:rsidRPr="003865EC">
        <w:t>Store in fully enclosed space, flat, level and off the floor.</w:t>
      </w:r>
    </w:p>
    <w:p w14:paraId="1C688460" w14:textId="77777777" w:rsidR="0014233A" w:rsidRPr="003865EC" w:rsidRDefault="00A83CFD">
      <w:pPr>
        <w:pStyle w:val="CSILevel2"/>
      </w:pPr>
      <w:r w:rsidRPr="003865EC">
        <w:t>FIELD CONDITIONS</w:t>
      </w:r>
    </w:p>
    <w:p w14:paraId="70AB288B" w14:textId="492672AE" w:rsidR="0014233A" w:rsidRPr="003865EC" w:rsidRDefault="00A83CFD">
      <w:pPr>
        <w:pStyle w:val="CSILevel3"/>
      </w:pPr>
      <w:r w:rsidRPr="003865EC">
        <w:t xml:space="preserve">Do not install specialty </w:t>
      </w:r>
      <w:r w:rsidR="00305E1E" w:rsidRPr="003865EC">
        <w:t>wall</w:t>
      </w:r>
      <w:r w:rsidRPr="003865EC">
        <w:t xml:space="preserve"> system until wet construction work is complete and permanent heat and air conditioning </w:t>
      </w:r>
      <w:r w:rsidRPr="003865EC">
        <w:t>is installed and operating.</w:t>
      </w:r>
    </w:p>
    <w:p w14:paraId="713F5C3F" w14:textId="77777777" w:rsidR="0014233A" w:rsidRPr="003865EC" w:rsidRDefault="00A83CFD">
      <w:pPr>
        <w:pStyle w:val="CSILevel1"/>
      </w:pPr>
      <w:r w:rsidRPr="003865EC">
        <w:t xml:space="preserve">PART </w:t>
      </w:r>
      <w:proofErr w:type="gramStart"/>
      <w:r w:rsidRPr="003865EC">
        <w:t>2  PRODUCTS</w:t>
      </w:r>
      <w:proofErr w:type="gramEnd"/>
    </w:p>
    <w:p w14:paraId="26C2D18D" w14:textId="77777777" w:rsidR="0014233A" w:rsidRPr="003865EC" w:rsidRDefault="00A83CFD">
      <w:pPr>
        <w:pStyle w:val="CSILevel2"/>
      </w:pPr>
      <w:r w:rsidRPr="003865EC">
        <w:lastRenderedPageBreak/>
        <w:t>Performance Requirements:</w:t>
      </w:r>
    </w:p>
    <w:p w14:paraId="1AEDE105" w14:textId="77777777" w:rsidR="0014233A" w:rsidRPr="003865EC" w:rsidRDefault="00A83CFD">
      <w:pPr>
        <w:numPr>
          <w:ilvl w:val="0"/>
          <w:numId w:val="8"/>
        </w:numPr>
        <w:jc w:val="both"/>
        <w:rPr>
          <w:rFonts w:ascii="Arial" w:hAnsi="Arial" w:cs="Arial"/>
          <w:sz w:val="20"/>
          <w:szCs w:val="20"/>
        </w:rPr>
      </w:pPr>
      <w:r w:rsidRPr="003865EC">
        <w:rPr>
          <w:rFonts w:ascii="Arial" w:eastAsia="Arial" w:hAnsi="Arial" w:cs="Arial"/>
          <w:i/>
          <w:color w:val="0000FF"/>
          <w:sz w:val="20"/>
          <w:szCs w:val="20"/>
        </w:rPr>
        <w:t xml:space="preserve">The paragraph below is optional </w:t>
      </w:r>
      <w:proofErr w:type="gramStart"/>
      <w:r w:rsidRPr="003865EC">
        <w:rPr>
          <w:rFonts w:ascii="Arial" w:eastAsia="Arial" w:hAnsi="Arial" w:cs="Arial"/>
          <w:i/>
          <w:color w:val="0000FF"/>
          <w:sz w:val="20"/>
          <w:szCs w:val="20"/>
        </w:rPr>
        <w:t>text</w:t>
      </w:r>
      <w:proofErr w:type="gramEnd"/>
    </w:p>
    <w:p w14:paraId="32DE4BA4" w14:textId="50C84DEB" w:rsidR="0014233A" w:rsidRPr="003865EC" w:rsidRDefault="00A83CFD">
      <w:pPr>
        <w:pStyle w:val="CSILevel3"/>
      </w:pPr>
      <w:r w:rsidRPr="003865EC">
        <w:t>Seismic Performance:  </w:t>
      </w:r>
      <w:r w:rsidR="00DD6008" w:rsidRPr="003865EC">
        <w:t>Wall</w:t>
      </w:r>
      <w:r w:rsidRPr="003865EC">
        <w:t xml:space="preserve"> systems designed to withstand the effects of earthquake motions determined according to ASCE 7 for Seismic Design Categor</w:t>
      </w:r>
      <w:r w:rsidRPr="003865EC">
        <w:t>y D, E, or F and complying with the following:</w:t>
      </w:r>
    </w:p>
    <w:p w14:paraId="1508AFB8" w14:textId="77777777" w:rsidR="0014233A" w:rsidRPr="003865EC" w:rsidRDefault="00A83CFD">
      <w:pPr>
        <w:numPr>
          <w:ilvl w:val="0"/>
          <w:numId w:val="9"/>
        </w:numPr>
        <w:jc w:val="both"/>
        <w:rPr>
          <w:rFonts w:ascii="Arial" w:hAnsi="Arial" w:cs="Arial"/>
          <w:sz w:val="20"/>
          <w:szCs w:val="20"/>
        </w:rPr>
      </w:pPr>
      <w:r w:rsidRPr="003865EC">
        <w:rPr>
          <w:rFonts w:ascii="Arial" w:eastAsia="Arial" w:hAnsi="Arial" w:cs="Arial"/>
          <w:i/>
          <w:color w:val="0000FF"/>
          <w:sz w:val="20"/>
          <w:szCs w:val="20"/>
        </w:rPr>
        <w:t xml:space="preserve">The paragraph below is optional </w:t>
      </w:r>
      <w:proofErr w:type="gramStart"/>
      <w:r w:rsidRPr="003865EC">
        <w:rPr>
          <w:rFonts w:ascii="Arial" w:eastAsia="Arial" w:hAnsi="Arial" w:cs="Arial"/>
          <w:i/>
          <w:color w:val="0000FF"/>
          <w:sz w:val="20"/>
          <w:szCs w:val="20"/>
        </w:rPr>
        <w:t>text</w:t>
      </w:r>
      <w:proofErr w:type="gramEnd"/>
    </w:p>
    <w:p w14:paraId="0949D0DB" w14:textId="77777777" w:rsidR="0014233A" w:rsidRPr="003865EC" w:rsidRDefault="00A83CFD">
      <w:pPr>
        <w:pStyle w:val="CSILevel4"/>
      </w:pPr>
      <w:r w:rsidRPr="003865EC">
        <w:t xml:space="preserve">Local authorities </w:t>
      </w:r>
      <w:proofErr w:type="gramStart"/>
      <w:r w:rsidRPr="003865EC">
        <w:t>having</w:t>
      </w:r>
      <w:proofErr w:type="gramEnd"/>
      <w:r w:rsidRPr="003865EC">
        <w:t xml:space="preserve"> jurisdiction.</w:t>
      </w:r>
    </w:p>
    <w:p w14:paraId="6FDE1F12" w14:textId="77777777" w:rsidR="0014233A" w:rsidRPr="003865EC" w:rsidRDefault="00A83CFD">
      <w:pPr>
        <w:numPr>
          <w:ilvl w:val="0"/>
          <w:numId w:val="10"/>
        </w:numPr>
        <w:jc w:val="both"/>
        <w:rPr>
          <w:rFonts w:ascii="Arial" w:hAnsi="Arial" w:cs="Arial"/>
          <w:sz w:val="20"/>
          <w:szCs w:val="20"/>
        </w:rPr>
      </w:pPr>
      <w:r w:rsidRPr="003865EC">
        <w:rPr>
          <w:rFonts w:ascii="Arial" w:eastAsia="Arial" w:hAnsi="Arial" w:cs="Arial"/>
          <w:i/>
          <w:color w:val="0000FF"/>
          <w:sz w:val="20"/>
          <w:szCs w:val="20"/>
        </w:rPr>
        <w:t xml:space="preserve">The paragraph below is optional </w:t>
      </w:r>
      <w:proofErr w:type="gramStart"/>
      <w:r w:rsidRPr="003865EC">
        <w:rPr>
          <w:rFonts w:ascii="Arial" w:eastAsia="Arial" w:hAnsi="Arial" w:cs="Arial"/>
          <w:i/>
          <w:color w:val="0000FF"/>
          <w:sz w:val="20"/>
          <w:szCs w:val="20"/>
        </w:rPr>
        <w:t>text</w:t>
      </w:r>
      <w:proofErr w:type="gramEnd"/>
    </w:p>
    <w:p w14:paraId="375AFA9D" w14:textId="77777777" w:rsidR="0014233A" w:rsidRPr="003865EC" w:rsidRDefault="00A83CFD">
      <w:pPr>
        <w:pStyle w:val="CSILevel4"/>
      </w:pPr>
      <w:r w:rsidRPr="003865EC">
        <w:t>ICC-ES Evaluation Report No. [__________].</w:t>
      </w:r>
    </w:p>
    <w:p w14:paraId="384D234A" w14:textId="77777777" w:rsidR="0014233A" w:rsidRPr="003865EC" w:rsidRDefault="00A83CFD">
      <w:pPr>
        <w:pStyle w:val="CSILevel3"/>
      </w:pPr>
      <w:r w:rsidRPr="003865EC">
        <w:t xml:space="preserve">Surface Burning Characteristics:  Flame spread index </w:t>
      </w:r>
      <w:r w:rsidRPr="003865EC">
        <w:t>of 25 or less, smoke developed index of 450 or less, when tested in accordance with ASTM E84.</w:t>
      </w:r>
    </w:p>
    <w:p w14:paraId="024FA7F3" w14:textId="77777777" w:rsidR="0014233A" w:rsidRPr="003865EC" w:rsidRDefault="00A83CFD">
      <w:pPr>
        <w:pStyle w:val="CSILevel2"/>
      </w:pPr>
      <w:r w:rsidRPr="003865EC">
        <w:t>Acoustical Wall Assemblies</w:t>
      </w:r>
    </w:p>
    <w:p w14:paraId="44EAD57E" w14:textId="77777777" w:rsidR="0014233A" w:rsidRPr="003865EC" w:rsidRDefault="00A83CFD">
      <w:pPr>
        <w:pStyle w:val="CSILevel3"/>
      </w:pPr>
      <w:r w:rsidRPr="003865EC">
        <w:rPr>
          <w:rFonts w:eastAsia="Times New Roman"/>
        </w:rPr>
        <w:t>Acoustical Wall Assembly Type [AW-1]:</w:t>
      </w:r>
    </w:p>
    <w:p w14:paraId="000D0FCE" w14:textId="77777777" w:rsidR="0014233A" w:rsidRPr="003865EC" w:rsidRDefault="00A83CFD">
      <w:pPr>
        <w:pStyle w:val="CSILevel2"/>
      </w:pPr>
      <w:r w:rsidRPr="003865EC">
        <w:t>Acoustical Wall Systems</w:t>
      </w:r>
    </w:p>
    <w:p w14:paraId="102411D4" w14:textId="77777777" w:rsidR="0014233A" w:rsidRPr="003865EC" w:rsidRDefault="00A83CFD">
      <w:pPr>
        <w:pStyle w:val="CSILevel3"/>
      </w:pPr>
      <w:r w:rsidRPr="003865EC">
        <w:t>Wall Panels:</w:t>
      </w:r>
    </w:p>
    <w:p w14:paraId="52CCAA23" w14:textId="77777777" w:rsidR="0014233A" w:rsidRPr="003865EC" w:rsidRDefault="00A83CFD">
      <w:pPr>
        <w:pStyle w:val="CSILevel4"/>
      </w:pPr>
      <w:r w:rsidRPr="003865EC">
        <w:t>NRC Range</w:t>
      </w:r>
      <w:proofErr w:type="gramStart"/>
      <w:r w:rsidRPr="003865EC">
        <w:t>:  [</w:t>
      </w:r>
      <w:proofErr w:type="gramEnd"/>
      <w:r w:rsidRPr="003865EC">
        <w:t xml:space="preserve">____] to [____], determined in </w:t>
      </w:r>
      <w:r w:rsidRPr="003865EC">
        <w:t>accordance with ASTM E1264.</w:t>
      </w:r>
    </w:p>
    <w:p w14:paraId="10A7EA16" w14:textId="12C3D82E" w:rsidR="0014233A" w:rsidRPr="003865EC" w:rsidRDefault="00A83CFD">
      <w:pPr>
        <w:pStyle w:val="CSILevel4"/>
      </w:pPr>
      <w:r w:rsidRPr="003865EC">
        <w:t>Installation System:  Manufacturer's standard</w:t>
      </w:r>
      <w:r w:rsidR="009F1F94" w:rsidRPr="003865EC">
        <w:t xml:space="preserve"> surface-mounted system</w:t>
      </w:r>
      <w:r w:rsidRPr="003865EC">
        <w:t>.</w:t>
      </w:r>
    </w:p>
    <w:p w14:paraId="14CC0870" w14:textId="61D618BB" w:rsidR="0014233A" w:rsidRPr="003865EC" w:rsidRDefault="00A83CFD">
      <w:pPr>
        <w:pStyle w:val="CSILevel4"/>
      </w:pPr>
      <w:r w:rsidRPr="003865EC">
        <w:t>Installation System:  Manufacturer's standard</w:t>
      </w:r>
      <w:r w:rsidR="00767AFE" w:rsidRPr="003865EC">
        <w:t xml:space="preserve"> frame-mounted backlit system</w:t>
      </w:r>
      <w:r w:rsidRPr="003865EC">
        <w:t>.</w:t>
      </w:r>
    </w:p>
    <w:p w14:paraId="274F318A" w14:textId="75A3196E" w:rsidR="004C00F2" w:rsidRPr="003865EC" w:rsidRDefault="004C00F2">
      <w:pPr>
        <w:pStyle w:val="CSILevel5"/>
      </w:pPr>
      <w:r w:rsidRPr="003865EC">
        <w:t>Frame: Manufacturer's standard pre-mitered extruded aluminum frame in &lt;&lt; 4; 6 &gt;&gt; inch projected width.</w:t>
      </w:r>
    </w:p>
    <w:p w14:paraId="726C7E3C" w14:textId="161A35F3" w:rsidR="0014233A" w:rsidRPr="003865EC" w:rsidRDefault="00C8409C">
      <w:pPr>
        <w:pStyle w:val="CSILevel5"/>
      </w:pPr>
      <w:r>
        <w:t>Frame Finish:</w:t>
      </w:r>
      <w:proofErr w:type="gramStart"/>
      <w:r>
        <w:t xml:space="preserve">  ]As</w:t>
      </w:r>
      <w:proofErr w:type="gramEnd"/>
      <w:r>
        <w:t xml:space="preserve"> indicated on drawings]  [To be selected from manufacturer's standards] [050 Flat White] [002 Silver Satin] [</w:t>
      </w:r>
      <w:r w:rsidR="0087270B">
        <w:t>Custom</w:t>
      </w:r>
      <w:r>
        <w:t>].</w:t>
      </w:r>
    </w:p>
    <w:p w14:paraId="4733C3ED" w14:textId="6B3C1577" w:rsidR="0014233A" w:rsidRPr="003865EC" w:rsidRDefault="00A83CFD">
      <w:pPr>
        <w:pStyle w:val="CSILevel4"/>
      </w:pPr>
      <w:r w:rsidRPr="003865EC">
        <w:t>Modular Wall Panels:  Formed perforated</w:t>
      </w:r>
      <w:r w:rsidR="00242253" w:rsidRPr="003865EC">
        <w:t xml:space="preserve"> prefinished</w:t>
      </w:r>
      <w:r w:rsidRPr="003865EC">
        <w:t xml:space="preserve"> metal wall panels</w:t>
      </w:r>
      <w:r w:rsidR="00242253" w:rsidRPr="003865EC">
        <w:t xml:space="preserve"> with integral edge for snap-op installation without visible hardware</w:t>
      </w:r>
      <w:r w:rsidRPr="003865EC">
        <w:t>.</w:t>
      </w:r>
    </w:p>
    <w:p w14:paraId="27F025F4" w14:textId="77777777" w:rsidR="0014233A" w:rsidRPr="003865EC" w:rsidRDefault="00A83CFD">
      <w:pPr>
        <w:pStyle w:val="CSILevel5"/>
      </w:pPr>
      <w:r w:rsidRPr="003865EC">
        <w:t>Panel Material:  Aluminum sheet complying with ASTM B209/B209M.</w:t>
      </w:r>
    </w:p>
    <w:p w14:paraId="42ECC6BA" w14:textId="7757CFBD" w:rsidR="0014233A" w:rsidRPr="003865EC" w:rsidRDefault="00A83CFD">
      <w:pPr>
        <w:pStyle w:val="CSILevel5"/>
      </w:pPr>
      <w:r w:rsidRPr="003865EC">
        <w:rPr>
          <w:rFonts w:eastAsia="Times New Roman"/>
        </w:rPr>
        <w:t>Panel Size</w:t>
      </w:r>
      <w:proofErr w:type="gramStart"/>
      <w:r w:rsidRPr="003865EC">
        <w:rPr>
          <w:rFonts w:eastAsia="Times New Roman"/>
        </w:rPr>
        <w:t>:  [</w:t>
      </w:r>
      <w:proofErr w:type="gramEnd"/>
      <w:r w:rsidRPr="003865EC">
        <w:rPr>
          <w:rFonts w:eastAsia="Times New Roman"/>
        </w:rPr>
        <w:t xml:space="preserve">As indicated on drawings] </w:t>
      </w:r>
      <w:r w:rsidR="00242253" w:rsidRPr="003865EC">
        <w:rPr>
          <w:rFonts w:eastAsia="Times New Roman"/>
        </w:rPr>
        <w:t>[24 by 24 inch (610 by 610 mm)] [24 by 48 inches (610 by 1220 mm)] [24 by 72 inches (610 by 1830 mm)] [or  [___</w:t>
      </w:r>
      <w:proofErr w:type="gramStart"/>
      <w:r w:rsidR="00242253" w:rsidRPr="003865EC">
        <w:rPr>
          <w:rFonts w:eastAsia="Times New Roman"/>
        </w:rPr>
        <w:t>__]</w:t>
      </w:r>
      <w:proofErr w:type="gramEnd"/>
      <w:r w:rsidR="00242253" w:rsidRPr="003865EC">
        <w:rPr>
          <w:rFonts w:eastAsia="Times New Roman"/>
        </w:rPr>
        <w:t>]</w:t>
      </w:r>
      <w:r w:rsidRPr="003865EC">
        <w:rPr>
          <w:rFonts w:eastAsia="Times New Roman"/>
        </w:rPr>
        <w:t>.</w:t>
      </w:r>
    </w:p>
    <w:p w14:paraId="1090932F" w14:textId="5B499F41" w:rsidR="0014233A" w:rsidRPr="003865EC" w:rsidRDefault="00A83CFD">
      <w:pPr>
        <w:pStyle w:val="CSILevel5"/>
      </w:pPr>
      <w:r w:rsidRPr="003865EC">
        <w:t xml:space="preserve">Perforations Pattern:  Standard perforation </w:t>
      </w:r>
      <w:proofErr w:type="spellStart"/>
      <w:r w:rsidRPr="003865EC">
        <w:t>patern</w:t>
      </w:r>
      <w:proofErr w:type="spellEnd"/>
      <w:r w:rsidRPr="003865EC">
        <w:t xml:space="preserve">, </w:t>
      </w:r>
      <w:proofErr w:type="spellStart"/>
      <w:r w:rsidRPr="003865EC">
        <w:t>Parti</w:t>
      </w:r>
      <w:proofErr w:type="spellEnd"/>
      <w:r w:rsidRPr="003865EC">
        <w:t xml:space="preserve"> perforations, and Pixels perforations, as indicated for each </w:t>
      </w:r>
      <w:r w:rsidR="00242253" w:rsidRPr="003865EC">
        <w:t>wall</w:t>
      </w:r>
      <w:r w:rsidRPr="003865EC">
        <w:t xml:space="preserve"> type.</w:t>
      </w:r>
    </w:p>
    <w:p w14:paraId="156B1BBD" w14:textId="1DBCB367" w:rsidR="0014233A" w:rsidRPr="003865EC" w:rsidRDefault="00242253">
      <w:pPr>
        <w:pStyle w:val="CSILevel5"/>
      </w:pPr>
      <w:r w:rsidRPr="003865EC">
        <w:t>Wall Panel Finishes:</w:t>
      </w:r>
    </w:p>
    <w:p w14:paraId="4913D4D6" w14:textId="77777777" w:rsidR="0014233A" w:rsidRPr="003865EC" w:rsidRDefault="00A83CFD">
      <w:pPr>
        <w:pStyle w:val="CSILevel6"/>
      </w:pPr>
      <w:r w:rsidRPr="003865EC">
        <w:rPr>
          <w:rFonts w:eastAsia="Times New Roman"/>
        </w:rPr>
        <w:t>Monochrome Painted Finish:  Manufacturer's [standard] [custom] color.</w:t>
      </w:r>
    </w:p>
    <w:p w14:paraId="18D8F1E8" w14:textId="7B4F4138" w:rsidR="0014233A" w:rsidRPr="003865EC" w:rsidRDefault="00A83CFD">
      <w:pPr>
        <w:pStyle w:val="CSILevel7"/>
      </w:pPr>
      <w:r w:rsidRPr="7EF6F756">
        <w:rPr>
          <w:rFonts w:eastAsia="Times New Roman"/>
        </w:rPr>
        <w:t>Color</w:t>
      </w:r>
      <w:proofErr w:type="gramStart"/>
      <w:r w:rsidRPr="7EF6F756">
        <w:rPr>
          <w:rFonts w:eastAsia="Times New Roman"/>
        </w:rPr>
        <w:t>:  </w:t>
      </w:r>
      <w:r w:rsidR="008B65F5" w:rsidRPr="7EF6F756">
        <w:rPr>
          <w:rFonts w:eastAsia="Times New Roman"/>
        </w:rPr>
        <w:t>[</w:t>
      </w:r>
      <w:proofErr w:type="gramEnd"/>
      <w:r w:rsidR="008B65F5" w:rsidRPr="7EF6F756">
        <w:rPr>
          <w:rFonts w:eastAsia="Times New Roman"/>
        </w:rPr>
        <w:t xml:space="preserve">050 Flat White] [ 002 Silver Statin] </w:t>
      </w:r>
      <w:r w:rsidRPr="7EF6F756">
        <w:rPr>
          <w:rFonts w:eastAsia="Times New Roman"/>
        </w:rPr>
        <w:t xml:space="preserve">[As indicated on drawings] [To be selected from manufacturer's standards] </w:t>
      </w:r>
      <w:r w:rsidR="0087270B" w:rsidRPr="7EF6F756">
        <w:rPr>
          <w:rFonts w:eastAsia="Times New Roman"/>
        </w:rPr>
        <w:t>[Custom]</w:t>
      </w:r>
      <w:r w:rsidRPr="7EF6F756">
        <w:rPr>
          <w:rFonts w:eastAsia="Times New Roman"/>
        </w:rPr>
        <w:t>.</w:t>
      </w:r>
    </w:p>
    <w:p w14:paraId="55C514CA" w14:textId="77777777" w:rsidR="0014233A" w:rsidRPr="003865EC" w:rsidRDefault="00A83CFD">
      <w:pPr>
        <w:pStyle w:val="CSILevel4"/>
      </w:pPr>
      <w:r w:rsidRPr="003865EC">
        <w:t>Perforated Imagery Enhancements:  Images created by a pattern of factory-machined perforations in metal pan panels.</w:t>
      </w:r>
    </w:p>
    <w:p w14:paraId="04BB7C7A" w14:textId="77777777" w:rsidR="0014233A" w:rsidRPr="003865EC" w:rsidRDefault="00A83CFD">
      <w:pPr>
        <w:pStyle w:val="CSILevel5"/>
      </w:pPr>
      <w:r w:rsidRPr="003865EC">
        <w:rPr>
          <w:rFonts w:eastAsia="Times New Roman"/>
        </w:rPr>
        <w:t>Original Image Type</w:t>
      </w:r>
      <w:proofErr w:type="gramStart"/>
      <w:r w:rsidRPr="003865EC">
        <w:rPr>
          <w:rFonts w:eastAsia="Times New Roman"/>
        </w:rPr>
        <w:t>:  [</w:t>
      </w:r>
      <w:proofErr w:type="gramEnd"/>
      <w:r w:rsidRPr="003865EC">
        <w:rPr>
          <w:rFonts w:eastAsia="Times New Roman"/>
        </w:rPr>
        <w:t>Digital art</w:t>
      </w:r>
      <w:r w:rsidRPr="003865EC">
        <w:rPr>
          <w:rFonts w:eastAsia="Times New Roman"/>
        </w:rPr>
        <w:t>] [Digital logo] [Digital photograph], [positive] [negative] image.</w:t>
      </w:r>
    </w:p>
    <w:p w14:paraId="27A307CC" w14:textId="77777777" w:rsidR="0014233A" w:rsidRPr="003865EC" w:rsidRDefault="00A83CFD">
      <w:pPr>
        <w:pStyle w:val="CSILevel5"/>
      </w:pPr>
      <w:r w:rsidRPr="003865EC">
        <w:t>Original Image Source:  To be provided by Owner.</w:t>
      </w:r>
    </w:p>
    <w:p w14:paraId="346EEEC8" w14:textId="77777777" w:rsidR="0014233A" w:rsidRPr="003865EC" w:rsidRDefault="00A83CFD">
      <w:pPr>
        <w:pStyle w:val="CSILevel5"/>
      </w:pPr>
      <w:r w:rsidRPr="003865EC">
        <w:rPr>
          <w:rFonts w:eastAsia="Times New Roman"/>
        </w:rPr>
        <w:t>Executed Image Resolution</w:t>
      </w:r>
      <w:proofErr w:type="gramStart"/>
      <w:r w:rsidRPr="003865EC">
        <w:rPr>
          <w:rFonts w:eastAsia="Times New Roman"/>
        </w:rPr>
        <w:t>:  [</w:t>
      </w:r>
      <w:proofErr w:type="gramEnd"/>
      <w:r w:rsidRPr="003865EC">
        <w:rPr>
          <w:rFonts w:eastAsia="Times New Roman"/>
        </w:rPr>
        <w:t>Low-Res] [Hi-Res] [Med-Res], as defined by manufacturer.</w:t>
      </w:r>
    </w:p>
    <w:p w14:paraId="1ECB480C" w14:textId="77777777" w:rsidR="0014233A" w:rsidRPr="003865EC" w:rsidRDefault="00A83CFD">
      <w:pPr>
        <w:pStyle w:val="CSILevel5"/>
      </w:pPr>
      <w:r w:rsidRPr="003865EC">
        <w:t>Executed Size:  Image canvas size (panel layout and n</w:t>
      </w:r>
      <w:r w:rsidRPr="003865EC">
        <w:t>umber of panels) is indicated on drawings.</w:t>
      </w:r>
    </w:p>
    <w:p w14:paraId="7797C295" w14:textId="6BB89194" w:rsidR="0014233A" w:rsidRPr="003865EC" w:rsidRDefault="00A83CFD">
      <w:pPr>
        <w:pStyle w:val="CSILevel5"/>
      </w:pPr>
      <w:r w:rsidRPr="003865EC">
        <w:t>Panel Canvas:</w:t>
      </w:r>
      <w:r w:rsidR="004E56D0" w:rsidRPr="003865EC">
        <w:t xml:space="preserve"> Pixels</w:t>
      </w:r>
      <w:r w:rsidRPr="003865EC">
        <w:t>.</w:t>
      </w:r>
    </w:p>
    <w:p w14:paraId="1410C03F" w14:textId="77777777" w:rsidR="0014233A" w:rsidRPr="003865EC" w:rsidRDefault="00A83CFD">
      <w:pPr>
        <w:pStyle w:val="CSILevel5"/>
      </w:pPr>
      <w:r w:rsidRPr="003865EC">
        <w:t>Products:</w:t>
      </w:r>
    </w:p>
    <w:p w14:paraId="61ABFCF0" w14:textId="77777777" w:rsidR="0014233A" w:rsidRPr="003865EC" w:rsidRDefault="00A83CFD">
      <w:pPr>
        <w:pStyle w:val="CSILevel6"/>
      </w:pPr>
      <w:r w:rsidRPr="003865EC">
        <w:t>USG Corporation; Pixels Perforated Imagery:  www.usg.com/ceilings/#sle.</w:t>
      </w:r>
    </w:p>
    <w:p w14:paraId="1E136B0A" w14:textId="77777777" w:rsidR="0014233A" w:rsidRPr="003865EC" w:rsidRDefault="00A83CFD">
      <w:pPr>
        <w:pStyle w:val="CSILevel6"/>
      </w:pPr>
      <w:r w:rsidRPr="003865EC">
        <w:t>Substitutions:  Not permitted.</w:t>
      </w:r>
    </w:p>
    <w:p w14:paraId="551906E1" w14:textId="2C4DA3DF" w:rsidR="00AA2D99" w:rsidRPr="003865EC" w:rsidRDefault="00AA2D99">
      <w:pPr>
        <w:pStyle w:val="CSILevel4"/>
      </w:pPr>
      <w:r w:rsidRPr="003865EC">
        <w:t>Surface-Mount Accessories:  Backer panels, aluminum edge trim.</w:t>
      </w:r>
    </w:p>
    <w:p w14:paraId="69FE2F07" w14:textId="39131DAC" w:rsidR="0014233A" w:rsidRPr="003865EC" w:rsidRDefault="00A11024">
      <w:pPr>
        <w:pStyle w:val="CSILevel4"/>
      </w:pPr>
      <w:r w:rsidRPr="003865EC">
        <w:t>Frame-Mounted Backlit Accessories</w:t>
      </w:r>
      <w:proofErr w:type="gramStart"/>
      <w:r w:rsidRPr="003865EC">
        <w:t>:  [</w:t>
      </w:r>
      <w:proofErr w:type="gramEnd"/>
      <w:r w:rsidRPr="003865EC">
        <w:t>Splice plates] [frame and grid attachment clips] [support brackets] [foam gaskets]</w:t>
      </w:r>
    </w:p>
    <w:p w14:paraId="575F1BEC" w14:textId="77777777" w:rsidR="0014233A" w:rsidRPr="003865EC" w:rsidRDefault="00A83CFD">
      <w:pPr>
        <w:pStyle w:val="CSILevel4"/>
      </w:pPr>
      <w:r w:rsidRPr="003865EC">
        <w:lastRenderedPageBreak/>
        <w:t>Products:</w:t>
      </w:r>
    </w:p>
    <w:p w14:paraId="76BF1AA7" w14:textId="64329681" w:rsidR="0014233A" w:rsidRPr="003865EC" w:rsidRDefault="00A83CFD">
      <w:pPr>
        <w:pStyle w:val="CSILevel5"/>
      </w:pPr>
      <w:r w:rsidRPr="003865EC">
        <w:t>USG Corporation;</w:t>
      </w:r>
      <w:r w:rsidR="00D2335A" w:rsidRPr="003865EC">
        <w:t xml:space="preserve"> Pixels Wall Mounted Panels</w:t>
      </w:r>
      <w:r w:rsidRPr="003865EC">
        <w:t>:  www.usg.com/ceilings/#sle.</w:t>
      </w:r>
    </w:p>
    <w:p w14:paraId="1C6E646B" w14:textId="77777777" w:rsidR="0014233A" w:rsidRPr="003865EC" w:rsidRDefault="00A83CFD">
      <w:pPr>
        <w:pStyle w:val="CSILevel5"/>
      </w:pPr>
      <w:r w:rsidRPr="003865EC">
        <w:t>Substitutions:  Not permitted.</w:t>
      </w:r>
    </w:p>
    <w:p w14:paraId="520F1823" w14:textId="77777777" w:rsidR="0014233A" w:rsidRPr="003865EC" w:rsidRDefault="00A83CFD">
      <w:pPr>
        <w:pStyle w:val="CSILevel2"/>
      </w:pPr>
      <w:r>
        <w:t>Accessories</w:t>
      </w:r>
    </w:p>
    <w:p w14:paraId="3B0222E1" w14:textId="28BC7110" w:rsidR="00F87E59" w:rsidRPr="003865EC" w:rsidRDefault="00F87E59">
      <w:pPr>
        <w:pStyle w:val="CSILevel3"/>
      </w:pPr>
      <w:r w:rsidRPr="003865EC">
        <w:t>Suspension Components:</w:t>
      </w:r>
    </w:p>
    <w:p w14:paraId="1A4C584C" w14:textId="5D0D6EE7" w:rsidR="00F87E59" w:rsidRPr="003865EC" w:rsidRDefault="00F87E59" w:rsidP="00F87E59">
      <w:pPr>
        <w:pStyle w:val="CSILevel4"/>
      </w:pPr>
      <w:r w:rsidRPr="003865EC">
        <w:t>Metal Suspension Systems - General:  Complying with ASTM C635/C635M; die cut and interlocking components.</w:t>
      </w:r>
    </w:p>
    <w:p w14:paraId="159F3CF3" w14:textId="66F2FEC7" w:rsidR="00F87E59" w:rsidRPr="003865EC" w:rsidRDefault="00F87E59" w:rsidP="00F87E59">
      <w:pPr>
        <w:pStyle w:val="CSILevel5"/>
      </w:pPr>
      <w:r w:rsidRPr="003865EC">
        <w:t>Materials:</w:t>
      </w:r>
    </w:p>
    <w:p w14:paraId="0EAE4E65" w14:textId="59FDDC5C" w:rsidR="00F87E59" w:rsidRPr="003865EC" w:rsidRDefault="00F87E59" w:rsidP="00F87E59">
      <w:pPr>
        <w:pStyle w:val="CSILevel6"/>
      </w:pPr>
      <w:r w:rsidRPr="003865EC">
        <w:t>Steel Grid:  ASTM A653/A653</w:t>
      </w:r>
      <w:proofErr w:type="gramStart"/>
      <w:r w:rsidRPr="003865EC">
        <w:t>M  G</w:t>
      </w:r>
      <w:proofErr w:type="gramEnd"/>
      <w:r w:rsidRPr="003865EC">
        <w:t>30 coating, unless otherwise indicated.</w:t>
      </w:r>
    </w:p>
    <w:p w14:paraId="2051E7E7" w14:textId="1D243776" w:rsidR="00F87E59" w:rsidRPr="003865EC" w:rsidRDefault="00F87E59" w:rsidP="00F87E59">
      <w:pPr>
        <w:pStyle w:val="CSILevel4"/>
      </w:pPr>
      <w:r w:rsidRPr="003865EC">
        <w:t>Exposed Acoustical Suspension System:  Hot-dipped galvanized steel grid.</w:t>
      </w:r>
    </w:p>
    <w:p w14:paraId="221823D8" w14:textId="125C67AD" w:rsidR="00F87E59" w:rsidRPr="003865EC" w:rsidRDefault="00F87E59" w:rsidP="00F87E59">
      <w:pPr>
        <w:pStyle w:val="CSILevel5"/>
      </w:pPr>
      <w:r w:rsidRPr="003865EC">
        <w:t>Recycled Materials Content:  Classified as containing greater than 50 percent total recycled content.  Available for specific sizes and lengths.</w:t>
      </w:r>
    </w:p>
    <w:p w14:paraId="31732A10" w14:textId="198ED730" w:rsidR="00F87E59" w:rsidRPr="003865EC" w:rsidRDefault="00F87E59" w:rsidP="00F87E59">
      <w:pPr>
        <w:pStyle w:val="CSILevel5"/>
      </w:pPr>
      <w:r w:rsidRPr="003865EC">
        <w:t xml:space="preserve">Profile:  Slotted Reveal Tee; </w:t>
      </w:r>
      <w:proofErr w:type="gramStart"/>
      <w:r w:rsidRPr="003865EC">
        <w:t>9/16 inch</w:t>
      </w:r>
      <w:proofErr w:type="gramEnd"/>
      <w:r w:rsidRPr="003865EC">
        <w:t xml:space="preserve"> face width, with 1/4 inch (6.35 mm) wide center reveal.</w:t>
      </w:r>
    </w:p>
    <w:p w14:paraId="54DE5D46" w14:textId="0EBA99CF" w:rsidR="00F87E59" w:rsidRPr="003865EC" w:rsidRDefault="00F87E59" w:rsidP="00F87E59">
      <w:pPr>
        <w:pStyle w:val="CSILevel5"/>
      </w:pPr>
      <w:r w:rsidRPr="003865EC">
        <w:t>Intersections:  Mitered.</w:t>
      </w:r>
    </w:p>
    <w:p w14:paraId="3BF05A07" w14:textId="564EB95E" w:rsidR="00F87E59" w:rsidRPr="003865EC" w:rsidRDefault="00F87E59" w:rsidP="00F87E59">
      <w:pPr>
        <w:pStyle w:val="CSILevel5"/>
      </w:pPr>
      <w:r w:rsidRPr="003865EC">
        <w:t>Finish</w:t>
      </w:r>
      <w:proofErr w:type="gramStart"/>
      <w:r w:rsidRPr="003865EC">
        <w:t>:  [</w:t>
      </w:r>
      <w:proofErr w:type="gramEnd"/>
      <w:r w:rsidRPr="003865EC">
        <w:t>Baked enamel]  [_____].</w:t>
      </w:r>
    </w:p>
    <w:p w14:paraId="5C38D6D3" w14:textId="4F8F2F96" w:rsidR="00F87E59" w:rsidRPr="003865EC" w:rsidRDefault="00F87E59" w:rsidP="00F87E59">
      <w:pPr>
        <w:pStyle w:val="CSILevel5"/>
      </w:pPr>
      <w:r w:rsidRPr="003865EC">
        <w:t>Color</w:t>
      </w:r>
      <w:proofErr w:type="gramStart"/>
      <w:r w:rsidRPr="003865EC">
        <w:t>:  [</w:t>
      </w:r>
      <w:proofErr w:type="gramEnd"/>
      <w:r w:rsidRPr="003865EC">
        <w:t>As indicated on drawings]  [White] [To be selected from manufacturer's standards]  [_____].</w:t>
      </w:r>
    </w:p>
    <w:p w14:paraId="71E52C4D" w14:textId="2B32E1AA" w:rsidR="00F87E59" w:rsidRPr="003865EC" w:rsidRDefault="00F87E59" w:rsidP="00F87E59">
      <w:pPr>
        <w:pStyle w:val="CSILevel5"/>
      </w:pPr>
      <w:r w:rsidRPr="003865EC">
        <w:t>Products:</w:t>
      </w:r>
    </w:p>
    <w:p w14:paraId="00B9C30B" w14:textId="1181615C" w:rsidR="00F87E59" w:rsidRPr="003865EC" w:rsidRDefault="00F87E59" w:rsidP="00F87E59">
      <w:pPr>
        <w:pStyle w:val="CSILevel6"/>
      </w:pPr>
      <w:r w:rsidRPr="003865EC">
        <w:t xml:space="preserve">USG Corporation </w:t>
      </w:r>
      <w:proofErr w:type="gramStart"/>
      <w:r w:rsidRPr="003865EC">
        <w:t>Fineline  DXF</w:t>
      </w:r>
      <w:proofErr w:type="gramEnd"/>
      <w:r w:rsidRPr="003865EC">
        <w:t xml:space="preserve"> Suspension System:  www.usg.com/ceilings/#sle.</w:t>
      </w:r>
    </w:p>
    <w:p w14:paraId="05E6CD08" w14:textId="2087818D" w:rsidR="00F87E59" w:rsidRPr="003865EC" w:rsidRDefault="00F87E59" w:rsidP="00F87E59">
      <w:pPr>
        <w:pStyle w:val="CSILevel6"/>
      </w:pPr>
      <w:r w:rsidRPr="003865EC">
        <w:t>Substitutions</w:t>
      </w:r>
      <w:proofErr w:type="gramStart"/>
      <w:r w:rsidRPr="003865EC">
        <w:t>:  [</w:t>
      </w:r>
      <w:proofErr w:type="gramEnd"/>
      <w:r w:rsidRPr="003865EC">
        <w:t>See Section 016000 – Product Requirements] [Not permitted].</w:t>
      </w:r>
    </w:p>
    <w:p w14:paraId="281DEA8E" w14:textId="171FEC4E" w:rsidR="0014233A" w:rsidRPr="003865EC" w:rsidRDefault="00A83CFD">
      <w:pPr>
        <w:pStyle w:val="CSILevel3"/>
      </w:pPr>
      <w:r w:rsidRPr="003865EC">
        <w:t xml:space="preserve">Touch-Up Paint for Exposed Surfaces:  Type and color to match </w:t>
      </w:r>
      <w:r w:rsidR="004702E4" w:rsidRPr="003865EC">
        <w:t>wall</w:t>
      </w:r>
      <w:r w:rsidRPr="003865EC">
        <w:t xml:space="preserve"> </w:t>
      </w:r>
      <w:proofErr w:type="gramStart"/>
      <w:r w:rsidRPr="003865EC">
        <w:t>units and</w:t>
      </w:r>
      <w:proofErr w:type="gramEnd"/>
      <w:r w:rsidRPr="003865EC">
        <w:t xml:space="preserve"> </w:t>
      </w:r>
      <w:proofErr w:type="spellStart"/>
      <w:r w:rsidRPr="003865EC">
        <w:t>and</w:t>
      </w:r>
      <w:proofErr w:type="spellEnd"/>
      <w:r w:rsidRPr="003865EC">
        <w:t xml:space="preserve"> trim elements.</w:t>
      </w:r>
    </w:p>
    <w:p w14:paraId="1EBC1C62" w14:textId="77777777" w:rsidR="0014233A" w:rsidRPr="003865EC" w:rsidRDefault="00A83CFD">
      <w:pPr>
        <w:pStyle w:val="CSILevel2"/>
      </w:pPr>
      <w:r w:rsidRPr="003865EC">
        <w:t>Fabrication</w:t>
      </w:r>
    </w:p>
    <w:p w14:paraId="3199AA6D" w14:textId="77777777" w:rsidR="0014233A" w:rsidRPr="003865EC" w:rsidRDefault="00A83CFD">
      <w:pPr>
        <w:pStyle w:val="CSILevel3"/>
      </w:pPr>
      <w:r w:rsidRPr="003865EC">
        <w:t xml:space="preserve">Shop </w:t>
      </w:r>
      <w:proofErr w:type="gramStart"/>
      <w:r w:rsidRPr="003865EC">
        <w:t>fabricate</w:t>
      </w:r>
      <w:proofErr w:type="gramEnd"/>
      <w:r w:rsidRPr="003865EC">
        <w:t xml:space="preserve"> wall components to the greatest extent possible.</w:t>
      </w:r>
    </w:p>
    <w:p w14:paraId="6F2BF4BB" w14:textId="77777777" w:rsidR="0014233A" w:rsidRPr="003865EC" w:rsidRDefault="00A83CFD">
      <w:pPr>
        <w:pStyle w:val="CSILevel1"/>
      </w:pPr>
      <w:r w:rsidRPr="003865EC">
        <w:t xml:space="preserve">PART </w:t>
      </w:r>
      <w:proofErr w:type="gramStart"/>
      <w:r w:rsidRPr="003865EC">
        <w:t>3  EXECUTION</w:t>
      </w:r>
      <w:proofErr w:type="gramEnd"/>
    </w:p>
    <w:p w14:paraId="0458A1AC" w14:textId="77777777" w:rsidR="0014233A" w:rsidRPr="003865EC" w:rsidRDefault="00A83CFD">
      <w:pPr>
        <w:pStyle w:val="CSILevel2"/>
      </w:pPr>
      <w:r w:rsidRPr="003865EC">
        <w:t>EXAMINATION</w:t>
      </w:r>
    </w:p>
    <w:p w14:paraId="573F0126" w14:textId="77777777" w:rsidR="0014233A" w:rsidRPr="003865EC" w:rsidRDefault="00A83CFD">
      <w:pPr>
        <w:pStyle w:val="CSILevel3"/>
      </w:pPr>
      <w:r w:rsidRPr="003865EC">
        <w:t>Verify existing conditions before starting work.</w:t>
      </w:r>
    </w:p>
    <w:p w14:paraId="271BFB74" w14:textId="77777777" w:rsidR="0014233A" w:rsidRPr="003865EC" w:rsidRDefault="00A83CFD">
      <w:pPr>
        <w:pStyle w:val="CSILevel3"/>
      </w:pPr>
      <w:r w:rsidRPr="003865EC">
        <w:t>Verify that layout of hangers will not interfere with other work.</w:t>
      </w:r>
    </w:p>
    <w:p w14:paraId="778A5326" w14:textId="77777777" w:rsidR="0014233A" w:rsidRPr="003865EC" w:rsidRDefault="00A83CFD">
      <w:pPr>
        <w:pStyle w:val="CSILevel3"/>
      </w:pPr>
      <w:r w:rsidRPr="003865EC">
        <w:t>Verify that field measurements are as indicated on shop drawi</w:t>
      </w:r>
      <w:r w:rsidRPr="003865EC">
        <w:t>ngs.</w:t>
      </w:r>
    </w:p>
    <w:p w14:paraId="10A4D9FC" w14:textId="77777777" w:rsidR="0014233A" w:rsidRPr="003865EC" w:rsidRDefault="00A83CFD">
      <w:pPr>
        <w:pStyle w:val="CSILevel3"/>
      </w:pPr>
      <w:r w:rsidRPr="003865EC">
        <w:t xml:space="preserve">Do not begin installation until after </w:t>
      </w:r>
      <w:proofErr w:type="gramStart"/>
      <w:r w:rsidRPr="003865EC">
        <w:t>interior</w:t>
      </w:r>
      <w:proofErr w:type="gramEnd"/>
      <w:r w:rsidRPr="003865EC">
        <w:t xml:space="preserve"> wet work is dry.</w:t>
      </w:r>
    </w:p>
    <w:p w14:paraId="1F4B51B8" w14:textId="77777777" w:rsidR="0014233A" w:rsidRPr="003865EC" w:rsidRDefault="00A83CFD">
      <w:pPr>
        <w:pStyle w:val="CSILevel3"/>
      </w:pPr>
      <w:r w:rsidRPr="003865EC">
        <w:t>Start of installation constitutes acceptance of project conditions.</w:t>
      </w:r>
    </w:p>
    <w:p w14:paraId="278ACA06" w14:textId="77777777" w:rsidR="0014233A" w:rsidRPr="003865EC" w:rsidRDefault="00A83CFD">
      <w:pPr>
        <w:pStyle w:val="CSILevel2"/>
      </w:pPr>
      <w:r w:rsidRPr="003865EC">
        <w:t>Preparation</w:t>
      </w:r>
    </w:p>
    <w:p w14:paraId="12751B47" w14:textId="32E60C0B" w:rsidR="0014233A" w:rsidRPr="003865EC" w:rsidRDefault="00A83CFD">
      <w:pPr>
        <w:pStyle w:val="CSILevel3"/>
      </w:pPr>
      <w:r w:rsidRPr="003865EC">
        <w:t xml:space="preserve">Coordinate the location of </w:t>
      </w:r>
      <w:r w:rsidR="00E551EF" w:rsidRPr="003865EC">
        <w:t>support</w:t>
      </w:r>
      <w:r w:rsidRPr="003865EC">
        <w:t xml:space="preserve"> with other work.</w:t>
      </w:r>
    </w:p>
    <w:p w14:paraId="31A43721" w14:textId="77777777" w:rsidR="0014233A" w:rsidRPr="003865EC" w:rsidRDefault="00A83CFD">
      <w:pPr>
        <w:numPr>
          <w:ilvl w:val="0"/>
          <w:numId w:val="11"/>
        </w:numPr>
        <w:jc w:val="both"/>
        <w:rPr>
          <w:rFonts w:ascii="Arial" w:hAnsi="Arial" w:cs="Arial"/>
          <w:sz w:val="20"/>
          <w:szCs w:val="20"/>
        </w:rPr>
      </w:pPr>
      <w:r w:rsidRPr="003865EC">
        <w:rPr>
          <w:rFonts w:ascii="Arial" w:eastAsia="Arial" w:hAnsi="Arial" w:cs="Arial"/>
          <w:i/>
          <w:color w:val="0000FF"/>
          <w:sz w:val="20"/>
          <w:szCs w:val="20"/>
        </w:rPr>
        <w:t xml:space="preserve">The paragraph below is optional </w:t>
      </w:r>
      <w:proofErr w:type="gramStart"/>
      <w:r w:rsidRPr="003865EC">
        <w:rPr>
          <w:rFonts w:ascii="Arial" w:eastAsia="Arial" w:hAnsi="Arial" w:cs="Arial"/>
          <w:i/>
          <w:color w:val="0000FF"/>
          <w:sz w:val="20"/>
          <w:szCs w:val="20"/>
        </w:rPr>
        <w:t>text</w:t>
      </w:r>
      <w:proofErr w:type="gramEnd"/>
    </w:p>
    <w:p w14:paraId="03E3B9A5" w14:textId="77777777" w:rsidR="0014233A" w:rsidRPr="003865EC" w:rsidRDefault="00A83CFD">
      <w:pPr>
        <w:pStyle w:val="CSILevel3"/>
      </w:pPr>
      <w:r w:rsidRPr="003865EC">
        <w:t>Provide hanger clips during steel deck erection.  Provide additional hangers and inserts as required.</w:t>
      </w:r>
    </w:p>
    <w:p w14:paraId="52559B73" w14:textId="77777777" w:rsidR="0014233A" w:rsidRPr="003865EC" w:rsidRDefault="00A83CFD">
      <w:pPr>
        <w:pStyle w:val="CSILevel3"/>
      </w:pPr>
      <w:r w:rsidRPr="003865EC">
        <w:t>Install after major above-ceiling work is complete.</w:t>
      </w:r>
    </w:p>
    <w:p w14:paraId="39396092" w14:textId="01670255" w:rsidR="0014233A" w:rsidRPr="003865EC" w:rsidRDefault="00A83CFD">
      <w:pPr>
        <w:pStyle w:val="CSILevel3"/>
      </w:pPr>
      <w:r w:rsidRPr="003865EC">
        <w:t xml:space="preserve">Layout </w:t>
      </w:r>
      <w:r w:rsidR="00E551EF" w:rsidRPr="003865EC">
        <w:t>wall</w:t>
      </w:r>
      <w:r w:rsidRPr="003865EC">
        <w:t xml:space="preserve"> components in pattern according to </w:t>
      </w:r>
      <w:r w:rsidR="00E551EF" w:rsidRPr="003865EC">
        <w:t>elevations</w:t>
      </w:r>
      <w:r w:rsidRPr="003865EC">
        <w:t xml:space="preserve"> and as </w:t>
      </w:r>
      <w:r w:rsidRPr="003865EC">
        <w:t>shown on shop drawings.</w:t>
      </w:r>
    </w:p>
    <w:p w14:paraId="693A9A0D" w14:textId="77777777" w:rsidR="0014233A" w:rsidRPr="003865EC" w:rsidRDefault="00A83CFD">
      <w:pPr>
        <w:pStyle w:val="CSILevel2"/>
      </w:pPr>
      <w:r w:rsidRPr="003865EC">
        <w:t>INSTALLATION - Suspension System</w:t>
      </w:r>
    </w:p>
    <w:p w14:paraId="0834DCD6" w14:textId="77777777" w:rsidR="0014233A" w:rsidRPr="003865EC" w:rsidRDefault="00A83CFD">
      <w:pPr>
        <w:pStyle w:val="CSILevel3"/>
      </w:pPr>
      <w:r w:rsidRPr="003865EC">
        <w:t>Install suspension system in accordance with ASTM C636/C636M and manufacturer's instructions and as supplemented in this section.</w:t>
      </w:r>
    </w:p>
    <w:p w14:paraId="6F08B7BC" w14:textId="77777777" w:rsidR="0014233A" w:rsidRPr="003865EC" w:rsidRDefault="00A83CFD">
      <w:pPr>
        <w:pStyle w:val="CSILevel3"/>
      </w:pPr>
      <w:r w:rsidRPr="003865EC">
        <w:t xml:space="preserve">Install hangers and inserts coordinated with overhead work.  Provide </w:t>
      </w:r>
      <w:r w:rsidRPr="003865EC">
        <w:t xml:space="preserve">additional hangers and </w:t>
      </w:r>
      <w:proofErr w:type="gramStart"/>
      <w:r w:rsidRPr="003865EC">
        <w:t>supports</w:t>
      </w:r>
      <w:proofErr w:type="gramEnd"/>
      <w:r w:rsidRPr="003865EC">
        <w:t xml:space="preserve"> as required.</w:t>
      </w:r>
    </w:p>
    <w:p w14:paraId="3C7D97C4" w14:textId="77777777" w:rsidR="0014233A" w:rsidRPr="003865EC" w:rsidRDefault="00A83CFD">
      <w:pPr>
        <w:pStyle w:val="CSILevel3"/>
      </w:pPr>
      <w:r w:rsidRPr="003865EC">
        <w:t>Rigidly secure system, including integral mechanical and electrical components, for maximum deflection of 1:360.</w:t>
      </w:r>
    </w:p>
    <w:p w14:paraId="39340668" w14:textId="77777777" w:rsidR="0014233A" w:rsidRPr="003865EC" w:rsidRDefault="00A83CFD">
      <w:pPr>
        <w:pStyle w:val="CSILevel3"/>
      </w:pPr>
      <w:r w:rsidRPr="003865EC">
        <w:lastRenderedPageBreak/>
        <w:t>Locate system on room axis according to reflected ceiling plan.</w:t>
      </w:r>
    </w:p>
    <w:p w14:paraId="1BE69335" w14:textId="77777777" w:rsidR="0014233A" w:rsidRPr="003865EC" w:rsidRDefault="00A83CFD">
      <w:pPr>
        <w:pStyle w:val="CSILevel3"/>
      </w:pPr>
      <w:r w:rsidRPr="003865EC">
        <w:t>Suspension System, Non-Seismic:  H</w:t>
      </w:r>
      <w:r w:rsidRPr="003865EC">
        <w:t xml:space="preserve">ang suspension system independent of walls, columns, ducts, </w:t>
      </w:r>
      <w:proofErr w:type="gramStart"/>
      <w:r w:rsidRPr="003865EC">
        <w:t>pipes</w:t>
      </w:r>
      <w:proofErr w:type="gramEnd"/>
      <w:r w:rsidRPr="003865EC">
        <w:t xml:space="preserve"> and conduit.  Where carrying members are spliced, avoid visible displacement of face plane of adjacent members.</w:t>
      </w:r>
    </w:p>
    <w:p w14:paraId="77AA2068" w14:textId="77777777" w:rsidR="0014233A" w:rsidRPr="003865EC" w:rsidRDefault="00A83CFD">
      <w:pPr>
        <w:numPr>
          <w:ilvl w:val="0"/>
          <w:numId w:val="12"/>
        </w:numPr>
        <w:jc w:val="both"/>
        <w:rPr>
          <w:rFonts w:ascii="Arial" w:hAnsi="Arial" w:cs="Arial"/>
          <w:sz w:val="20"/>
          <w:szCs w:val="20"/>
        </w:rPr>
      </w:pPr>
      <w:r w:rsidRPr="003865EC">
        <w:rPr>
          <w:rFonts w:ascii="Arial" w:eastAsia="Arial" w:hAnsi="Arial" w:cs="Arial"/>
          <w:i/>
          <w:color w:val="0000FF"/>
          <w:sz w:val="20"/>
          <w:szCs w:val="20"/>
        </w:rPr>
        <w:t xml:space="preserve">The paragraph below is optional </w:t>
      </w:r>
      <w:proofErr w:type="gramStart"/>
      <w:r w:rsidRPr="003865EC">
        <w:rPr>
          <w:rFonts w:ascii="Arial" w:eastAsia="Arial" w:hAnsi="Arial" w:cs="Arial"/>
          <w:i/>
          <w:color w:val="0000FF"/>
          <w:sz w:val="20"/>
          <w:szCs w:val="20"/>
        </w:rPr>
        <w:t>text</w:t>
      </w:r>
      <w:proofErr w:type="gramEnd"/>
    </w:p>
    <w:p w14:paraId="54AA32E9" w14:textId="77777777" w:rsidR="0014233A" w:rsidRPr="003865EC" w:rsidRDefault="00A83CFD">
      <w:pPr>
        <w:pStyle w:val="CSILevel3"/>
      </w:pPr>
      <w:r w:rsidRPr="003865EC">
        <w:t>Seismic Suspension System, Seismic Design</w:t>
      </w:r>
      <w:r w:rsidRPr="003865EC">
        <w:t xml:space="preserve"> Category C:  Hang suspension system independent of walls, columns, ducts, </w:t>
      </w:r>
      <w:proofErr w:type="gramStart"/>
      <w:r w:rsidRPr="003865EC">
        <w:t>pipes</w:t>
      </w:r>
      <w:proofErr w:type="gramEnd"/>
      <w:r w:rsidRPr="003865EC">
        <w:t xml:space="preserve"> and conduit.  Maintain a </w:t>
      </w:r>
      <w:proofErr w:type="gramStart"/>
      <w:r w:rsidRPr="003865EC">
        <w:t>3/8 inch</w:t>
      </w:r>
      <w:proofErr w:type="gramEnd"/>
      <w:r w:rsidRPr="003865EC">
        <w:t xml:space="preserve"> (9 mm) clearance between grid ends and wall.</w:t>
      </w:r>
    </w:p>
    <w:p w14:paraId="206FFBAC" w14:textId="77777777" w:rsidR="0014233A" w:rsidRPr="003865EC" w:rsidRDefault="00A83CFD">
      <w:pPr>
        <w:numPr>
          <w:ilvl w:val="0"/>
          <w:numId w:val="13"/>
        </w:numPr>
        <w:jc w:val="both"/>
        <w:rPr>
          <w:rFonts w:ascii="Arial" w:hAnsi="Arial" w:cs="Arial"/>
          <w:sz w:val="20"/>
          <w:szCs w:val="20"/>
        </w:rPr>
      </w:pPr>
      <w:r w:rsidRPr="003865EC">
        <w:rPr>
          <w:rFonts w:ascii="Arial" w:eastAsia="Arial" w:hAnsi="Arial" w:cs="Arial"/>
          <w:i/>
          <w:color w:val="0000FF"/>
          <w:sz w:val="20"/>
          <w:szCs w:val="20"/>
        </w:rPr>
        <w:t xml:space="preserve">The paragraph below is optional </w:t>
      </w:r>
      <w:proofErr w:type="gramStart"/>
      <w:r w:rsidRPr="003865EC">
        <w:rPr>
          <w:rFonts w:ascii="Arial" w:eastAsia="Arial" w:hAnsi="Arial" w:cs="Arial"/>
          <w:i/>
          <w:color w:val="0000FF"/>
          <w:sz w:val="20"/>
          <w:szCs w:val="20"/>
        </w:rPr>
        <w:t>text</w:t>
      </w:r>
      <w:proofErr w:type="gramEnd"/>
    </w:p>
    <w:p w14:paraId="0316C5F6" w14:textId="77777777" w:rsidR="0014233A" w:rsidRPr="003865EC" w:rsidRDefault="00A83CFD">
      <w:pPr>
        <w:pStyle w:val="CSILevel3"/>
      </w:pPr>
      <w:r w:rsidRPr="003865EC">
        <w:t xml:space="preserve">Seismic Suspension System, Seismic Design Categories D, E, </w:t>
      </w:r>
      <w:r w:rsidRPr="003865EC">
        <w:t xml:space="preserve">F:  Hang suspension system with grid ends attached to the perimeter molding on two adjacent walls; on opposite walls, maintain a </w:t>
      </w:r>
      <w:proofErr w:type="gramStart"/>
      <w:r w:rsidRPr="003865EC">
        <w:t>3/4 inch</w:t>
      </w:r>
      <w:proofErr w:type="gramEnd"/>
      <w:r w:rsidRPr="003865EC">
        <w:t xml:space="preserve"> (19 mm) clearance between grid ends and wall.</w:t>
      </w:r>
    </w:p>
    <w:p w14:paraId="1BB524FE" w14:textId="77777777" w:rsidR="0014233A" w:rsidRPr="003865EC" w:rsidRDefault="00A83CFD">
      <w:pPr>
        <w:pStyle w:val="CSILevel3"/>
      </w:pPr>
      <w:r w:rsidRPr="003865EC">
        <w:t>Where ducts. facility services, or equipment prevent the regular spacing</w:t>
      </w:r>
      <w:r w:rsidRPr="003865EC">
        <w:t xml:space="preserve"> of hangers, reinforce the nearest affected hangers and related carrying channels to span the extra distance.</w:t>
      </w:r>
    </w:p>
    <w:p w14:paraId="0F58E7B7" w14:textId="77777777" w:rsidR="0014233A" w:rsidRPr="003865EC" w:rsidRDefault="00A83CFD">
      <w:pPr>
        <w:pStyle w:val="CSILevel3"/>
      </w:pPr>
      <w:r w:rsidRPr="003865EC">
        <w:t>Do not support components on main runners or cross runners if weight causes total dead load to exceed deflection capability.</w:t>
      </w:r>
    </w:p>
    <w:p w14:paraId="60BE0DE0" w14:textId="77777777" w:rsidR="0014233A" w:rsidRPr="003865EC" w:rsidRDefault="00A83CFD">
      <w:pPr>
        <w:pStyle w:val="CSILevel3"/>
      </w:pPr>
      <w:r w:rsidRPr="003865EC">
        <w:t>Support fixture loads</w:t>
      </w:r>
      <w:r w:rsidRPr="003865EC">
        <w:t xml:space="preserve"> using supplementary hangers located within 6 inches (152 mm) of each corner, or support components independently.</w:t>
      </w:r>
    </w:p>
    <w:p w14:paraId="762745A1" w14:textId="77777777" w:rsidR="0014233A" w:rsidRPr="003865EC" w:rsidRDefault="00A83CFD">
      <w:pPr>
        <w:pStyle w:val="CSILevel3"/>
      </w:pPr>
      <w:r w:rsidRPr="003865EC">
        <w:t>Do not eccentrically load system or induce rotation of runners.</w:t>
      </w:r>
    </w:p>
    <w:p w14:paraId="5BA729F9" w14:textId="77777777" w:rsidR="0014233A" w:rsidRPr="003865EC" w:rsidRDefault="00A83CFD">
      <w:pPr>
        <w:pStyle w:val="CSILevel3"/>
      </w:pPr>
      <w:r w:rsidRPr="003865EC">
        <w:t xml:space="preserve">Edge Moldings:  Install at intersection of ceiling and vertical surfaces and </w:t>
      </w:r>
      <w:r w:rsidRPr="003865EC">
        <w:t>penetrations, using components of maximum length, set level. Provide edge moldings at junction with other ceiling finishes. Miter corners. Provide preformed edge closures to match bullnosed cornered partitions.</w:t>
      </w:r>
    </w:p>
    <w:p w14:paraId="3702124B" w14:textId="77777777" w:rsidR="0014233A" w:rsidRPr="003865EC" w:rsidRDefault="00A83CFD">
      <w:pPr>
        <w:pStyle w:val="CSILevel4"/>
      </w:pPr>
      <w:r w:rsidRPr="003865EC">
        <w:t xml:space="preserve">Use </w:t>
      </w:r>
      <w:proofErr w:type="gramStart"/>
      <w:r w:rsidRPr="003865EC">
        <w:t>longest</w:t>
      </w:r>
      <w:proofErr w:type="gramEnd"/>
      <w:r w:rsidRPr="003865EC">
        <w:t xml:space="preserve"> practical lengths.</w:t>
      </w:r>
    </w:p>
    <w:p w14:paraId="6584A31B" w14:textId="77777777" w:rsidR="0014233A" w:rsidRPr="003865EC" w:rsidRDefault="00A83CFD">
      <w:pPr>
        <w:pStyle w:val="CSILevel4"/>
      </w:pPr>
      <w:r w:rsidRPr="003865EC">
        <w:t>Assemble corne</w:t>
      </w:r>
      <w:r w:rsidRPr="003865EC">
        <w:t>rs according to manufacturer's instructions corners to backer angles according to manufacturer's instructions.</w:t>
      </w:r>
    </w:p>
    <w:p w14:paraId="2C72372C" w14:textId="77777777" w:rsidR="0014233A" w:rsidRPr="003865EC" w:rsidRDefault="00A83CFD">
      <w:pPr>
        <w:pStyle w:val="CSILevel2"/>
      </w:pPr>
      <w:r w:rsidRPr="003865EC">
        <w:t>INSTALLATION - SPECIALTY CEILING Units</w:t>
      </w:r>
    </w:p>
    <w:p w14:paraId="34BB7032" w14:textId="77777777" w:rsidR="0014233A" w:rsidRPr="003865EC" w:rsidRDefault="00A83CFD">
      <w:pPr>
        <w:pStyle w:val="CSILevel3"/>
      </w:pPr>
      <w:r w:rsidRPr="003865EC">
        <w:t>Install in accordance with manufacturer's instructions.</w:t>
      </w:r>
    </w:p>
    <w:p w14:paraId="15CC0682" w14:textId="77777777" w:rsidR="0014233A" w:rsidRPr="003865EC" w:rsidRDefault="00A83CFD">
      <w:pPr>
        <w:pStyle w:val="CSILevel3"/>
      </w:pPr>
      <w:r w:rsidRPr="003865EC">
        <w:t>Fit components in place, free from damaged edges o</w:t>
      </w:r>
      <w:r w:rsidRPr="003865EC">
        <w:t>r other defects detrimental to appearance and function.</w:t>
      </w:r>
    </w:p>
    <w:p w14:paraId="4F22629F" w14:textId="77777777" w:rsidR="0014233A" w:rsidRPr="003865EC" w:rsidRDefault="00A83CFD">
      <w:pPr>
        <w:pStyle w:val="CSILevel3"/>
      </w:pPr>
      <w:r w:rsidRPr="003865EC">
        <w:t>Cut to fit irregular grid and perimeter moldings.</w:t>
      </w:r>
    </w:p>
    <w:p w14:paraId="752E4CD8" w14:textId="77777777" w:rsidR="0014233A" w:rsidRPr="003865EC" w:rsidRDefault="00A83CFD">
      <w:pPr>
        <w:pStyle w:val="CSILevel4"/>
      </w:pPr>
      <w:r w:rsidRPr="003865EC">
        <w:t>Shape and finish field-cut edges as recommended by manufacturer to match profile of factory edges and finish.</w:t>
      </w:r>
    </w:p>
    <w:p w14:paraId="0C46E791" w14:textId="77777777" w:rsidR="0014233A" w:rsidRPr="003865EC" w:rsidRDefault="00A83CFD">
      <w:pPr>
        <w:pStyle w:val="CSILevel3"/>
      </w:pPr>
      <w:r w:rsidRPr="003865EC">
        <w:t xml:space="preserve">Fit edge trim neatly against </w:t>
      </w:r>
      <w:r w:rsidRPr="003865EC">
        <w:t>abutting surfaces.</w:t>
      </w:r>
    </w:p>
    <w:p w14:paraId="172E6B23" w14:textId="77777777" w:rsidR="0014233A" w:rsidRPr="003865EC" w:rsidRDefault="00A83CFD">
      <w:pPr>
        <w:pStyle w:val="CSILevel3"/>
      </w:pPr>
      <w:r w:rsidRPr="003865EC">
        <w:t xml:space="preserve">Install specialty </w:t>
      </w:r>
      <w:proofErr w:type="gramStart"/>
      <w:r w:rsidRPr="003865EC">
        <w:t>units</w:t>
      </w:r>
      <w:proofErr w:type="gramEnd"/>
      <w:r w:rsidRPr="003865EC">
        <w:t xml:space="preserve"> level, in uniform curvilinear plane, and free from twist, warp, and dents.</w:t>
      </w:r>
    </w:p>
    <w:p w14:paraId="6AD0DFCD" w14:textId="77777777" w:rsidR="0014233A" w:rsidRPr="003865EC" w:rsidRDefault="00A83CFD">
      <w:pPr>
        <w:pStyle w:val="CSILevel3"/>
      </w:pPr>
      <w:r w:rsidRPr="003865EC">
        <w:t xml:space="preserve">Hang specialty units from suspension grid by engaging torsion springs into main </w:t>
      </w:r>
      <w:proofErr w:type="gramStart"/>
      <w:r w:rsidRPr="003865EC">
        <w:t>tees</w:t>
      </w:r>
      <w:proofErr w:type="gramEnd"/>
      <w:r w:rsidRPr="003865EC">
        <w:t>.</w:t>
      </w:r>
    </w:p>
    <w:p w14:paraId="6A269D40" w14:textId="77777777" w:rsidR="0014233A" w:rsidRPr="003865EC" w:rsidRDefault="00A83CFD">
      <w:pPr>
        <w:pStyle w:val="CSILevel3"/>
      </w:pPr>
      <w:r w:rsidRPr="003865EC">
        <w:t>Where round obstructions occur, provide preformed cl</w:t>
      </w:r>
      <w:r w:rsidRPr="003865EC">
        <w:t>osures to match perimeter molding.</w:t>
      </w:r>
    </w:p>
    <w:p w14:paraId="666BA219" w14:textId="77777777" w:rsidR="0014233A" w:rsidRPr="003865EC" w:rsidRDefault="00A83CFD">
      <w:pPr>
        <w:pStyle w:val="CSILevel3"/>
      </w:pPr>
      <w:r w:rsidRPr="003865EC">
        <w:t>Bend hold-down tabs onto each panel to retain panels tight to grid system; comply with fire rating requirements, and where required by manufacturer.</w:t>
      </w:r>
    </w:p>
    <w:p w14:paraId="4A3690F8" w14:textId="77777777" w:rsidR="0014233A" w:rsidRPr="003865EC" w:rsidRDefault="00A83CFD">
      <w:pPr>
        <w:pStyle w:val="CSILevel2"/>
      </w:pPr>
      <w:r w:rsidRPr="003865EC">
        <w:t>TOLERANCES</w:t>
      </w:r>
    </w:p>
    <w:p w14:paraId="2A64458C" w14:textId="77777777" w:rsidR="0014233A" w:rsidRPr="003865EC" w:rsidRDefault="00A83CFD">
      <w:pPr>
        <w:pStyle w:val="CSILevel3"/>
      </w:pPr>
      <w:r w:rsidRPr="003865EC">
        <w:t>Maximum Variation from Indicated Planes:  1/8 inch in 10 feet</w:t>
      </w:r>
      <w:r w:rsidRPr="003865EC">
        <w:t xml:space="preserve"> (3 mm in 3 m).</w:t>
      </w:r>
    </w:p>
    <w:p w14:paraId="63CCE253" w14:textId="77777777" w:rsidR="0014233A" w:rsidRPr="003865EC" w:rsidRDefault="00A83CFD">
      <w:pPr>
        <w:pStyle w:val="CSILevel3"/>
      </w:pPr>
      <w:r w:rsidRPr="003865EC">
        <w:t>Maximum Variation from Plumb of Grid Members Caused by Eccentric Loads:  2 degrees.</w:t>
      </w:r>
    </w:p>
    <w:p w14:paraId="46137B85" w14:textId="77777777" w:rsidR="0014233A" w:rsidRPr="003865EC" w:rsidRDefault="00A83CFD">
      <w:pPr>
        <w:pStyle w:val="CSILevel2"/>
      </w:pPr>
      <w:r w:rsidRPr="003865EC">
        <w:t>Cleaning</w:t>
      </w:r>
    </w:p>
    <w:p w14:paraId="74767056" w14:textId="77777777" w:rsidR="0014233A" w:rsidRPr="003865EC" w:rsidRDefault="00A83CFD">
      <w:pPr>
        <w:pStyle w:val="CSILevel3"/>
      </w:pPr>
      <w:r w:rsidRPr="003865EC">
        <w:t>Clean and touch up minor finish damage.  Remove and replace components that cannot be successfully cleaned and repaired.</w:t>
      </w:r>
    </w:p>
    <w:p w14:paraId="7EC076F8" w14:textId="77777777" w:rsidR="0014233A" w:rsidRPr="003865EC" w:rsidRDefault="00A83CFD">
      <w:pPr>
        <w:pStyle w:val="CSILevel0"/>
        <w:numPr>
          <w:ilvl w:val="0"/>
          <w:numId w:val="14"/>
        </w:numPr>
        <w:jc w:val="center"/>
      </w:pPr>
      <w:r w:rsidRPr="003865EC">
        <w:t>END OF SECTION</w:t>
      </w:r>
    </w:p>
    <w:sectPr w:rsidR="0014233A" w:rsidRPr="003865EC">
      <w:headerReference w:type="default" r:id="rId10"/>
      <w:footerReference w:type="even" r:id="rId11"/>
      <w:footerReference w:type="default" r:id="rId12"/>
      <w:footerReference w:type="first" r:id="rId13"/>
      <w:pgSz w:w="12240" w:h="15840" w:code="1"/>
      <w:pgMar w:top="1440" w:right="1440" w:bottom="1440" w:left="1440" w:header="720" w:footer="720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81572F" w14:textId="77777777" w:rsidR="00A50F71" w:rsidRDefault="00A50F71">
      <w:pPr>
        <w:spacing w:after="0" w:line="240" w:lineRule="auto"/>
      </w:pPr>
      <w:r>
        <w:separator/>
      </w:r>
    </w:p>
  </w:endnote>
  <w:endnote w:type="continuationSeparator" w:id="0">
    <w:p w14:paraId="4D83C54F" w14:textId="77777777" w:rsidR="00A50F71" w:rsidRDefault="00A50F7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B02115" w14:textId="23C3759A" w:rsidR="008201AD" w:rsidRDefault="008201AD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1C835383" wp14:editId="3847501E">
              <wp:simplePos x="635" y="635"/>
              <wp:positionH relativeFrom="column">
                <wp:align>center</wp:align>
              </wp:positionH>
              <wp:positionV relativeFrom="paragraph">
                <wp:posOffset>635</wp:posOffset>
              </wp:positionV>
              <wp:extent cx="443865" cy="443865"/>
              <wp:effectExtent l="0" t="0" r="8255" b="18415"/>
              <wp:wrapSquare wrapText="bothSides"/>
              <wp:docPr id="628118131" name="Text Box 2" descr="USG - Confident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E7463CC" w14:textId="72254559" w:rsidR="008201AD" w:rsidRPr="008201AD" w:rsidRDefault="008201AD">
                          <w:pPr>
                            <w:rPr>
                              <w:noProof/>
                              <w:color w:val="0000FF"/>
                              <w:sz w:val="20"/>
                              <w:szCs w:val="20"/>
                            </w:rPr>
                          </w:pPr>
                          <w:r w:rsidRPr="008201AD">
                            <w:rPr>
                              <w:noProof/>
                              <w:color w:val="0000FF"/>
                              <w:sz w:val="20"/>
                              <w:szCs w:val="20"/>
                            </w:rPr>
                            <w:t>USG - Confident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C835383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USG - Confidential" style="position:absolute;margin-left:0;margin-top:.05pt;width:34.95pt;height:34.95pt;z-index:251659264;visibility:visible;mso-wrap-style:none;mso-wrap-distance-left:0;mso-wrap-distance-top:0;mso-wrap-distance-right:0;mso-wrap-distance-bottom:0;mso-position-horizontal:center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" filled="f" stroked="f">
              <v:textbox style="mso-fit-shape-to-text:t" inset="0,0,0,0">
                <w:txbxContent>
                  <w:p w14:paraId="1E7463CC" w14:textId="72254559" w:rsidR="008201AD" w:rsidRPr="008201AD" w:rsidRDefault="008201AD">
                    <w:pPr>
                      <w:rPr>
                        <w:noProof/>
                        <w:color w:val="0000FF"/>
                        <w:sz w:val="20"/>
                        <w:szCs w:val="20"/>
                      </w:rPr>
                    </w:pPr>
                    <w:r w:rsidRPr="008201AD">
                      <w:rPr>
                        <w:noProof/>
                        <w:color w:val="0000FF"/>
                        <w:sz w:val="20"/>
                        <w:szCs w:val="20"/>
                      </w:rPr>
                      <w:t>USG - Confidential</w:t>
                    </w:r>
                  </w:p>
                </w:txbxContent>
              </v:textbox>
              <w10:wrap type="squar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4967" w:type="pct"/>
      <w:tblInd w:w="38" w:type="dxa"/>
      <w:tblCellMar>
        <w:left w:w="10" w:type="dxa"/>
        <w:right w:w="10" w:type="dxa"/>
      </w:tblCellMar>
      <w:tblLook w:val="04A0" w:firstRow="1" w:lastRow="0" w:firstColumn="1" w:lastColumn="0" w:noHBand="0" w:noVBand="1"/>
    </w:tblPr>
    <w:tblGrid>
      <w:gridCol w:w="1242"/>
      <w:gridCol w:w="7600"/>
      <w:gridCol w:w="456"/>
    </w:tblGrid>
    <w:tr w:rsidR="00CA02E8" w14:paraId="3F77CE93" w14:textId="77777777" w:rsidTr="7EF6F756">
      <w:tc>
        <w:tcPr>
          <w:tcW w:w="668" w:type="pct"/>
          <w:vAlign w:val="center"/>
          <w:hideMark/>
        </w:tcPr>
        <w:p w14:paraId="2FD7633A" w14:textId="0785E401" w:rsidR="00CA02E8" w:rsidRDefault="7EF6F756" w:rsidP="00CA02E8">
          <w:pPr>
            <w:spacing w:after="0"/>
            <w:rPr>
              <w:rFonts w:ascii="Times New Roman" w:eastAsia="Times New Roman" w:hAnsi="Times New Roman" w:cs="Times New Roman"/>
              <w:sz w:val="18"/>
              <w:szCs w:val="18"/>
            </w:rPr>
          </w:pPr>
          <w:r>
            <w:rPr>
              <w:rStyle w:val="normaltextrun"/>
              <w:rFonts w:ascii="Arial" w:hAnsi="Arial" w:cs="Arial"/>
              <w:caps/>
              <w:color w:val="000000"/>
              <w:sz w:val="18"/>
              <w:szCs w:val="18"/>
              <w:bdr w:val="none" w:sz="0" w:space="0" w:color="auto" w:frame="1"/>
            </w:rPr>
            <w:t>09 54 00</w:t>
          </w:r>
        </w:p>
      </w:tc>
      <w:tc>
        <w:tcPr>
          <w:tcW w:w="4087" w:type="pct"/>
          <w:vAlign w:val="center"/>
          <w:hideMark/>
        </w:tcPr>
        <w:p w14:paraId="75066356" w14:textId="686F8494" w:rsidR="00CA02E8" w:rsidRDefault="00CA02E8" w:rsidP="00CA02E8">
          <w:pPr>
            <w:spacing w:after="0"/>
            <w:jc w:val="center"/>
            <w:rPr>
              <w:rFonts w:ascii="Times New Roman" w:eastAsia="Times New Roman" w:hAnsi="Times New Roman" w:cs="Times New Roman"/>
              <w:sz w:val="18"/>
              <w:szCs w:val="18"/>
            </w:rPr>
          </w:pPr>
          <w:r>
            <w:rPr>
              <w:rFonts w:ascii="Arial" w:hAnsi="Arial" w:cs="Arial"/>
              <w:color w:val="000000"/>
              <w:sz w:val="18"/>
              <w:szCs w:val="18"/>
              <w:shd w:val="clear" w:color="auto" w:fill="FFFFFF"/>
            </w:rPr>
            <w:t xml:space="preserve">USG </w:t>
          </w:r>
          <w:r w:rsidRPr="00CA02E8">
            <w:rPr>
              <w:rFonts w:ascii="Arial" w:hAnsi="Arial" w:cs="Arial"/>
              <w:color w:val="000000"/>
              <w:sz w:val="18"/>
              <w:szCs w:val="18"/>
              <w:shd w:val="clear" w:color="auto" w:fill="FFFFFF"/>
            </w:rPr>
            <w:t>Pixels Wall Mounted Panels</w:t>
          </w:r>
          <w:r>
            <w:rPr>
              <w:rFonts w:ascii="Arial" w:hAnsi="Arial" w:cs="Arial"/>
              <w:color w:val="000000"/>
              <w:sz w:val="18"/>
              <w:szCs w:val="18"/>
              <w:shd w:val="clear" w:color="auto" w:fill="FFFFFF"/>
            </w:rPr>
            <w:t xml:space="preserve"> | rev. 05/23</w:t>
          </w:r>
          <w:r>
            <w:rPr>
              <w:rFonts w:ascii="Arial" w:eastAsia="Arial" w:hAnsi="Arial" w:cs="Arial"/>
              <w:sz w:val="18"/>
              <w:szCs w:val="18"/>
            </w:rPr>
            <w:t> </w:t>
          </w:r>
        </w:p>
      </w:tc>
      <w:tc>
        <w:tcPr>
          <w:tcW w:w="246" w:type="pct"/>
          <w:vAlign w:val="center"/>
          <w:hideMark/>
        </w:tcPr>
        <w:p w14:paraId="111DCE16" w14:textId="77777777" w:rsidR="00CA02E8" w:rsidRDefault="00CA02E8" w:rsidP="00CA02E8">
          <w:pPr>
            <w:spacing w:after="0"/>
            <w:jc w:val="right"/>
            <w:rPr>
              <w:rFonts w:ascii="Arial" w:eastAsia="Times New Roman" w:hAnsi="Arial" w:cs="Arial"/>
              <w:sz w:val="18"/>
              <w:szCs w:val="18"/>
            </w:rPr>
          </w:pPr>
          <w:r>
            <w:rPr>
              <w:rFonts w:ascii="Arial" w:eastAsia="Times New Roman" w:hAnsi="Arial" w:cs="Arial"/>
              <w:sz w:val="18"/>
              <w:szCs w:val="18"/>
            </w:rPr>
            <w:fldChar w:fldCharType="begin"/>
          </w:r>
          <w:r>
            <w:rPr>
              <w:rFonts w:ascii="Arial" w:eastAsia="Times New Roman" w:hAnsi="Arial" w:cs="Arial"/>
              <w:sz w:val="18"/>
              <w:szCs w:val="18"/>
            </w:rPr>
            <w:instrText xml:space="preserve"> PAGE   \* MERGEFORMAT </w:instrText>
          </w:r>
          <w:r>
            <w:rPr>
              <w:rFonts w:ascii="Arial" w:eastAsia="Times New Roman" w:hAnsi="Arial" w:cs="Arial"/>
              <w:sz w:val="18"/>
              <w:szCs w:val="18"/>
            </w:rPr>
            <w:fldChar w:fldCharType="separate"/>
          </w:r>
          <w:r>
            <w:rPr>
              <w:rFonts w:ascii="Arial" w:eastAsia="Times New Roman" w:hAnsi="Arial" w:cs="Arial"/>
              <w:noProof/>
              <w:sz w:val="18"/>
              <w:szCs w:val="18"/>
            </w:rPr>
            <w:t>1</w:t>
          </w:r>
          <w:r>
            <w:rPr>
              <w:rFonts w:ascii="Arial" w:eastAsia="Times New Roman" w:hAnsi="Arial" w:cs="Arial"/>
              <w:noProof/>
              <w:sz w:val="18"/>
              <w:szCs w:val="18"/>
            </w:rPr>
            <w:fldChar w:fldCharType="end"/>
          </w:r>
        </w:p>
      </w:tc>
    </w:tr>
  </w:tbl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DA4ECD" w14:textId="0C0DF4B0" w:rsidR="008201AD" w:rsidRDefault="008201AD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0E70AE6D" wp14:editId="6414FA62">
              <wp:simplePos x="635" y="635"/>
              <wp:positionH relativeFrom="column">
                <wp:align>center</wp:align>
              </wp:positionH>
              <wp:positionV relativeFrom="paragraph">
                <wp:posOffset>635</wp:posOffset>
              </wp:positionV>
              <wp:extent cx="443865" cy="443865"/>
              <wp:effectExtent l="0" t="0" r="8255" b="18415"/>
              <wp:wrapSquare wrapText="bothSides"/>
              <wp:docPr id="287986504" name="Text Box 1" descr="USG - Confident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CD22E39" w14:textId="46440857" w:rsidR="008201AD" w:rsidRPr="008201AD" w:rsidRDefault="008201AD">
                          <w:pPr>
                            <w:rPr>
                              <w:noProof/>
                              <w:color w:val="0000FF"/>
                              <w:sz w:val="20"/>
                              <w:szCs w:val="20"/>
                            </w:rPr>
                          </w:pPr>
                          <w:r w:rsidRPr="008201AD">
                            <w:rPr>
                              <w:noProof/>
                              <w:color w:val="0000FF"/>
                              <w:sz w:val="20"/>
                              <w:szCs w:val="20"/>
                            </w:rPr>
                            <w:t>USG - Confident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E70AE6D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7" type="#_x0000_t202" alt="USG - Confidential" style="position:absolute;margin-left:0;margin-top:.05pt;width:34.95pt;height:34.95pt;z-index:251658240;visibility:visible;mso-wrap-style:none;mso-wrap-distance-left:0;mso-wrap-distance-top:0;mso-wrap-distance-right:0;mso-wrap-distance-bottom:0;mso-position-horizontal:center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" filled="f" stroked="f">
              <v:textbox style="mso-fit-shape-to-text:t" inset="0,0,0,0">
                <w:txbxContent>
                  <w:p w14:paraId="1CD22E39" w14:textId="46440857" w:rsidR="008201AD" w:rsidRPr="008201AD" w:rsidRDefault="008201AD">
                    <w:pPr>
                      <w:rPr>
                        <w:noProof/>
                        <w:color w:val="0000FF"/>
                        <w:sz w:val="20"/>
                        <w:szCs w:val="20"/>
                      </w:rPr>
                    </w:pPr>
                    <w:r w:rsidRPr="008201AD">
                      <w:rPr>
                        <w:noProof/>
                        <w:color w:val="0000FF"/>
                        <w:sz w:val="20"/>
                        <w:szCs w:val="20"/>
                      </w:rPr>
                      <w:t>USG - Confidential</w:t>
                    </w:r>
                  </w:p>
                </w:txbxContent>
              </v:textbox>
              <w10:wrap type="squar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A65E8E" w14:textId="77777777" w:rsidR="00A50F71" w:rsidRDefault="00A50F71">
      <w:pPr>
        <w:spacing w:after="0" w:line="240" w:lineRule="auto"/>
      </w:pPr>
      <w:r>
        <w:separator/>
      </w:r>
    </w:p>
  </w:footnote>
  <w:footnote w:type="continuationSeparator" w:id="0">
    <w:p w14:paraId="52253AB1" w14:textId="77777777" w:rsidR="00A50F71" w:rsidRDefault="00A50F7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299" w:type="pct"/>
      <w:tblInd w:w="46" w:type="dxa"/>
      <w:tblCellMar>
        <w:left w:w="10" w:type="dxa"/>
        <w:right w:w="10" w:type="dxa"/>
      </w:tblCellMar>
      <w:tblLook w:val="04A0" w:firstRow="1" w:lastRow="0" w:firstColumn="1" w:lastColumn="0" w:noHBand="0" w:noVBand="1"/>
    </w:tblPr>
    <w:tblGrid>
      <w:gridCol w:w="3106"/>
      <w:gridCol w:w="3780"/>
      <w:gridCol w:w="3034"/>
    </w:tblGrid>
    <w:tr w:rsidR="00CA02E8" w14:paraId="0F008E2C" w14:textId="77777777" w:rsidTr="00CA02E8">
      <w:tc>
        <w:tcPr>
          <w:tcW w:w="1566" w:type="pct"/>
          <w:vAlign w:val="center"/>
          <w:hideMark/>
        </w:tcPr>
        <w:p w14:paraId="5DF0FD70" w14:textId="77777777" w:rsidR="00CA02E8" w:rsidRDefault="00CA02E8" w:rsidP="00CA02E8">
          <w:pPr>
            <w:spacing w:after="0"/>
            <w:rPr>
              <w:rFonts w:ascii="Times New Roman" w:eastAsia="Times New Roman" w:hAnsi="Times New Roman" w:cs="Times New Roman"/>
              <w:sz w:val="24"/>
              <w:szCs w:val="24"/>
            </w:rPr>
          </w:pPr>
          <w:r>
            <w:rPr>
              <w:b/>
              <w:bCs/>
              <w:sz w:val="20"/>
              <w:szCs w:val="16"/>
            </w:rPr>
            <w:t>Copyright USG</w:t>
          </w:r>
        </w:p>
      </w:tc>
      <w:tc>
        <w:tcPr>
          <w:tcW w:w="1905" w:type="pct"/>
          <w:vAlign w:val="center"/>
        </w:tcPr>
        <w:p w14:paraId="01378EC1" w14:textId="77777777" w:rsidR="00CA02E8" w:rsidRDefault="00CA02E8" w:rsidP="00CA02E8">
          <w:pPr>
            <w:spacing w:after="0"/>
            <w:jc w:val="center"/>
            <w:rPr>
              <w:rFonts w:ascii="Times New Roman" w:eastAsia="Times New Roman" w:hAnsi="Times New Roman" w:cs="Times New Roman"/>
              <w:sz w:val="24"/>
              <w:szCs w:val="24"/>
            </w:rPr>
          </w:pPr>
        </w:p>
      </w:tc>
      <w:tc>
        <w:tcPr>
          <w:tcW w:w="1530" w:type="pct"/>
          <w:vAlign w:val="center"/>
          <w:hideMark/>
        </w:tcPr>
        <w:p w14:paraId="4B6C2627" w14:textId="77777777" w:rsidR="00CA02E8" w:rsidRDefault="00CA02E8" w:rsidP="00CA02E8">
          <w:pPr>
            <w:spacing w:after="0"/>
            <w:jc w:val="right"/>
            <w:rPr>
              <w:rFonts w:ascii="Times New Roman" w:eastAsia="Times New Roman" w:hAnsi="Times New Roman" w:cs="Times New Roman"/>
              <w:sz w:val="24"/>
              <w:szCs w:val="24"/>
            </w:rPr>
          </w:pPr>
          <w:r>
            <w:rPr>
              <w:noProof/>
            </w:rPr>
            <w:drawing>
              <wp:anchor distT="0" distB="0" distL="114300" distR="114300" simplePos="0" relativeHeight="251654656" behindDoc="1" locked="0" layoutInCell="1" allowOverlap="1" wp14:anchorId="235AF16C" wp14:editId="72EC81FD">
                <wp:simplePos x="0" y="0"/>
                <wp:positionH relativeFrom="column">
                  <wp:posOffset>713105</wp:posOffset>
                </wp:positionH>
                <wp:positionV relativeFrom="paragraph">
                  <wp:posOffset>-326390</wp:posOffset>
                </wp:positionV>
                <wp:extent cx="1029335" cy="274320"/>
                <wp:effectExtent l="0" t="0" r="0" b="0"/>
                <wp:wrapTopAndBottom/>
                <wp:docPr id="1445249977" name="Picture 1" descr="USG-CGC_EN-FR_primary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USG-CGC_EN-FR_primary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29335" cy="27432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</w:tr>
  </w:tbl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2A70B6"/>
    <w:multiLevelType w:val="hybridMultilevel"/>
    <w:tmpl w:val="B18CBB5E"/>
    <w:lvl w:ilvl="0" w:tplc="7F3EDDEE">
      <w:start w:val="1"/>
      <w:numFmt w:val="decimal"/>
      <w:lvlText w:val="%1."/>
      <w:lvlJc w:val="left"/>
      <w:pPr>
        <w:ind w:left="720" w:hanging="360"/>
      </w:pPr>
    </w:lvl>
    <w:lvl w:ilvl="1" w:tplc="A37443AE">
      <w:start w:val="1"/>
      <w:numFmt w:val="lowerLetter"/>
      <w:lvlText w:val="%2."/>
      <w:lvlJc w:val="left"/>
      <w:pPr>
        <w:ind w:left="1440" w:hanging="360"/>
      </w:pPr>
    </w:lvl>
    <w:lvl w:ilvl="2" w:tplc="BE3216D0">
      <w:start w:val="1"/>
      <w:numFmt w:val="lowerRoman"/>
      <w:lvlText w:val="%3."/>
      <w:lvlJc w:val="right"/>
      <w:pPr>
        <w:ind w:left="2160" w:hanging="180"/>
      </w:pPr>
    </w:lvl>
    <w:lvl w:ilvl="3" w:tplc="9730B38E">
      <w:start w:val="1"/>
      <w:numFmt w:val="decimal"/>
      <w:lvlText w:val="%4."/>
      <w:lvlJc w:val="left"/>
      <w:pPr>
        <w:ind w:left="2880" w:hanging="360"/>
      </w:pPr>
    </w:lvl>
    <w:lvl w:ilvl="4" w:tplc="E82A1FCE">
      <w:start w:val="1"/>
      <w:numFmt w:val="lowerLetter"/>
      <w:lvlText w:val="%5."/>
      <w:lvlJc w:val="left"/>
      <w:pPr>
        <w:ind w:left="3600" w:hanging="360"/>
      </w:pPr>
    </w:lvl>
    <w:lvl w:ilvl="5" w:tplc="66E26662">
      <w:start w:val="1"/>
      <w:numFmt w:val="lowerRoman"/>
      <w:lvlText w:val="%6."/>
      <w:lvlJc w:val="right"/>
      <w:pPr>
        <w:ind w:left="4320" w:hanging="180"/>
      </w:pPr>
    </w:lvl>
    <w:lvl w:ilvl="6" w:tplc="1A10502E">
      <w:start w:val="1"/>
      <w:numFmt w:val="decimal"/>
      <w:lvlText w:val="%7."/>
      <w:lvlJc w:val="left"/>
      <w:pPr>
        <w:ind w:left="5040" w:hanging="360"/>
      </w:pPr>
    </w:lvl>
    <w:lvl w:ilvl="7" w:tplc="5008A000">
      <w:start w:val="1"/>
      <w:numFmt w:val="lowerLetter"/>
      <w:lvlText w:val="%8."/>
      <w:lvlJc w:val="left"/>
      <w:pPr>
        <w:ind w:left="5760" w:hanging="360"/>
      </w:pPr>
    </w:lvl>
    <w:lvl w:ilvl="8" w:tplc="96D8661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18065C"/>
    <w:multiLevelType w:val="hybridMultilevel"/>
    <w:tmpl w:val="4746AD28"/>
    <w:lvl w:ilvl="0" w:tplc="83D0390C">
      <w:start w:val="1"/>
      <w:numFmt w:val="decimal"/>
      <w:pStyle w:val="CSILevel0"/>
      <w:lvlText w:val="%1."/>
      <w:lvlJc w:val="left"/>
      <w:pPr>
        <w:ind w:left="720" w:hanging="360"/>
      </w:pPr>
    </w:lvl>
    <w:lvl w:ilvl="1" w:tplc="F38CFB0A">
      <w:start w:val="1"/>
      <w:numFmt w:val="lowerLetter"/>
      <w:pStyle w:val="CSILevel1"/>
      <w:lvlText w:val="%2."/>
      <w:lvlJc w:val="left"/>
      <w:pPr>
        <w:ind w:left="1440" w:hanging="360"/>
      </w:pPr>
    </w:lvl>
    <w:lvl w:ilvl="2" w:tplc="5A6C7E40">
      <w:start w:val="1"/>
      <w:numFmt w:val="lowerRoman"/>
      <w:pStyle w:val="CSILevel2"/>
      <w:lvlText w:val="%3."/>
      <w:lvlJc w:val="right"/>
      <w:pPr>
        <w:ind w:left="2160" w:hanging="180"/>
      </w:pPr>
    </w:lvl>
    <w:lvl w:ilvl="3" w:tplc="D8BE7508">
      <w:start w:val="1"/>
      <w:numFmt w:val="decimal"/>
      <w:pStyle w:val="CSILevel3"/>
      <w:lvlText w:val="%4."/>
      <w:lvlJc w:val="left"/>
      <w:pPr>
        <w:ind w:left="2880" w:hanging="360"/>
      </w:pPr>
    </w:lvl>
    <w:lvl w:ilvl="4" w:tplc="1F50C5D8">
      <w:start w:val="1"/>
      <w:numFmt w:val="lowerLetter"/>
      <w:pStyle w:val="CSILevel4"/>
      <w:lvlText w:val="%5."/>
      <w:lvlJc w:val="left"/>
      <w:pPr>
        <w:ind w:left="3600" w:hanging="360"/>
      </w:pPr>
    </w:lvl>
    <w:lvl w:ilvl="5" w:tplc="7A4AD14A">
      <w:start w:val="1"/>
      <w:numFmt w:val="lowerRoman"/>
      <w:pStyle w:val="CSILevel5"/>
      <w:lvlText w:val="%6."/>
      <w:lvlJc w:val="right"/>
      <w:pPr>
        <w:ind w:left="4320" w:hanging="180"/>
      </w:pPr>
    </w:lvl>
    <w:lvl w:ilvl="6" w:tplc="9CCA6742">
      <w:start w:val="1"/>
      <w:numFmt w:val="decimal"/>
      <w:pStyle w:val="CSILevel6"/>
      <w:lvlText w:val="%7."/>
      <w:lvlJc w:val="left"/>
      <w:pPr>
        <w:ind w:left="5040" w:hanging="360"/>
      </w:pPr>
    </w:lvl>
    <w:lvl w:ilvl="7" w:tplc="BFCC6DBC">
      <w:start w:val="1"/>
      <w:numFmt w:val="lowerLetter"/>
      <w:pStyle w:val="CSILevel7"/>
      <w:lvlText w:val="%8."/>
      <w:lvlJc w:val="left"/>
      <w:pPr>
        <w:ind w:left="5760" w:hanging="360"/>
      </w:pPr>
    </w:lvl>
    <w:lvl w:ilvl="8" w:tplc="247C02B4">
      <w:start w:val="1"/>
      <w:numFmt w:val="lowerRoman"/>
      <w:pStyle w:val="CSILevel8"/>
      <w:lvlText w:val="%9."/>
      <w:lvlJc w:val="right"/>
      <w:pPr>
        <w:ind w:left="6480" w:hanging="180"/>
      </w:pPr>
    </w:lvl>
  </w:abstractNum>
  <w:abstractNum w:abstractNumId="2" w15:restartNumberingAfterBreak="0">
    <w:nsid w:val="26583AE6"/>
    <w:multiLevelType w:val="hybridMultilevel"/>
    <w:tmpl w:val="8A4E3F60"/>
    <w:lvl w:ilvl="0" w:tplc="AC9C6E6C">
      <w:start w:val="1"/>
      <w:numFmt w:val="decimal"/>
      <w:lvlText w:val="%1."/>
      <w:lvlJc w:val="left"/>
      <w:pPr>
        <w:ind w:left="720" w:hanging="360"/>
      </w:pPr>
    </w:lvl>
    <w:lvl w:ilvl="1" w:tplc="B9B62182">
      <w:start w:val="1"/>
      <w:numFmt w:val="lowerLetter"/>
      <w:lvlText w:val="%2."/>
      <w:lvlJc w:val="left"/>
      <w:pPr>
        <w:ind w:left="1440" w:hanging="360"/>
      </w:pPr>
    </w:lvl>
    <w:lvl w:ilvl="2" w:tplc="ECB81326">
      <w:start w:val="1"/>
      <w:numFmt w:val="lowerRoman"/>
      <w:lvlText w:val="%3."/>
      <w:lvlJc w:val="right"/>
      <w:pPr>
        <w:ind w:left="2160" w:hanging="180"/>
      </w:pPr>
    </w:lvl>
    <w:lvl w:ilvl="3" w:tplc="D7C06178">
      <w:start w:val="1"/>
      <w:numFmt w:val="decimal"/>
      <w:lvlText w:val="%4."/>
      <w:lvlJc w:val="left"/>
      <w:pPr>
        <w:ind w:left="2880" w:hanging="360"/>
      </w:pPr>
    </w:lvl>
    <w:lvl w:ilvl="4" w:tplc="C3A8A160">
      <w:start w:val="1"/>
      <w:numFmt w:val="lowerLetter"/>
      <w:lvlText w:val="%5."/>
      <w:lvlJc w:val="left"/>
      <w:pPr>
        <w:ind w:left="3600" w:hanging="360"/>
      </w:pPr>
    </w:lvl>
    <w:lvl w:ilvl="5" w:tplc="900C9C62">
      <w:start w:val="1"/>
      <w:numFmt w:val="lowerRoman"/>
      <w:lvlText w:val="%6."/>
      <w:lvlJc w:val="right"/>
      <w:pPr>
        <w:ind w:left="4320" w:hanging="180"/>
      </w:pPr>
    </w:lvl>
    <w:lvl w:ilvl="6" w:tplc="068C84AE">
      <w:start w:val="1"/>
      <w:numFmt w:val="decimal"/>
      <w:lvlText w:val="%7."/>
      <w:lvlJc w:val="left"/>
      <w:pPr>
        <w:ind w:left="5040" w:hanging="360"/>
      </w:pPr>
    </w:lvl>
    <w:lvl w:ilvl="7" w:tplc="79064DD4">
      <w:start w:val="1"/>
      <w:numFmt w:val="lowerLetter"/>
      <w:lvlText w:val="%8."/>
      <w:lvlJc w:val="left"/>
      <w:pPr>
        <w:ind w:left="5760" w:hanging="360"/>
      </w:pPr>
    </w:lvl>
    <w:lvl w:ilvl="8" w:tplc="0BC85D12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B602B3C"/>
    <w:multiLevelType w:val="hybridMultilevel"/>
    <w:tmpl w:val="A3DE078C"/>
    <w:lvl w:ilvl="0" w:tplc="C47A1570">
      <w:start w:val="1"/>
      <w:numFmt w:val="decimal"/>
      <w:lvlText w:val="%1."/>
      <w:lvlJc w:val="left"/>
      <w:pPr>
        <w:ind w:left="720" w:hanging="360"/>
      </w:pPr>
    </w:lvl>
    <w:lvl w:ilvl="1" w:tplc="C06EC782">
      <w:start w:val="1"/>
      <w:numFmt w:val="lowerLetter"/>
      <w:lvlText w:val="%2."/>
      <w:lvlJc w:val="left"/>
      <w:pPr>
        <w:ind w:left="1440" w:hanging="360"/>
      </w:pPr>
    </w:lvl>
    <w:lvl w:ilvl="2" w:tplc="77A0AE9C">
      <w:start w:val="1"/>
      <w:numFmt w:val="lowerRoman"/>
      <w:lvlText w:val="%3."/>
      <w:lvlJc w:val="right"/>
      <w:pPr>
        <w:ind w:left="2160" w:hanging="180"/>
      </w:pPr>
    </w:lvl>
    <w:lvl w:ilvl="3" w:tplc="319214EA">
      <w:start w:val="1"/>
      <w:numFmt w:val="decimal"/>
      <w:lvlText w:val="%4."/>
      <w:lvlJc w:val="left"/>
      <w:pPr>
        <w:ind w:left="2880" w:hanging="360"/>
      </w:pPr>
    </w:lvl>
    <w:lvl w:ilvl="4" w:tplc="A5E26E70">
      <w:start w:val="1"/>
      <w:numFmt w:val="lowerLetter"/>
      <w:lvlText w:val="%5."/>
      <w:lvlJc w:val="left"/>
      <w:pPr>
        <w:ind w:left="3600" w:hanging="360"/>
      </w:pPr>
    </w:lvl>
    <w:lvl w:ilvl="5" w:tplc="2578E4BA">
      <w:start w:val="1"/>
      <w:numFmt w:val="lowerRoman"/>
      <w:lvlText w:val="%6."/>
      <w:lvlJc w:val="right"/>
      <w:pPr>
        <w:ind w:left="4320" w:hanging="180"/>
      </w:pPr>
    </w:lvl>
    <w:lvl w:ilvl="6" w:tplc="628ACD5C">
      <w:start w:val="1"/>
      <w:numFmt w:val="decimal"/>
      <w:lvlText w:val="%7."/>
      <w:lvlJc w:val="left"/>
      <w:pPr>
        <w:ind w:left="5040" w:hanging="360"/>
      </w:pPr>
    </w:lvl>
    <w:lvl w:ilvl="7" w:tplc="B88685F0">
      <w:start w:val="1"/>
      <w:numFmt w:val="lowerLetter"/>
      <w:lvlText w:val="%8."/>
      <w:lvlJc w:val="left"/>
      <w:pPr>
        <w:ind w:left="5760" w:hanging="360"/>
      </w:pPr>
    </w:lvl>
    <w:lvl w:ilvl="8" w:tplc="B06EE74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C213BEC"/>
    <w:multiLevelType w:val="hybridMultilevel"/>
    <w:tmpl w:val="3E62831A"/>
    <w:lvl w:ilvl="0" w:tplc="0E22AD10">
      <w:start w:val="1"/>
      <w:numFmt w:val="decimal"/>
      <w:lvlText w:val="%1."/>
      <w:lvlJc w:val="left"/>
      <w:pPr>
        <w:ind w:left="720" w:hanging="360"/>
      </w:pPr>
    </w:lvl>
    <w:lvl w:ilvl="1" w:tplc="E8DA7E02">
      <w:start w:val="1"/>
      <w:numFmt w:val="lowerLetter"/>
      <w:lvlText w:val="%2."/>
      <w:lvlJc w:val="left"/>
      <w:pPr>
        <w:ind w:left="1440" w:hanging="360"/>
      </w:pPr>
    </w:lvl>
    <w:lvl w:ilvl="2" w:tplc="9A46F722">
      <w:start w:val="1"/>
      <w:numFmt w:val="lowerRoman"/>
      <w:lvlText w:val="%3."/>
      <w:lvlJc w:val="right"/>
      <w:pPr>
        <w:ind w:left="2160" w:hanging="180"/>
      </w:pPr>
    </w:lvl>
    <w:lvl w:ilvl="3" w:tplc="58288866">
      <w:start w:val="1"/>
      <w:numFmt w:val="decimal"/>
      <w:lvlText w:val="%4."/>
      <w:lvlJc w:val="left"/>
      <w:pPr>
        <w:ind w:left="2880" w:hanging="360"/>
      </w:pPr>
    </w:lvl>
    <w:lvl w:ilvl="4" w:tplc="506811E8">
      <w:start w:val="1"/>
      <w:numFmt w:val="lowerLetter"/>
      <w:lvlText w:val="%5."/>
      <w:lvlJc w:val="left"/>
      <w:pPr>
        <w:ind w:left="3600" w:hanging="360"/>
      </w:pPr>
    </w:lvl>
    <w:lvl w:ilvl="5" w:tplc="471E9E04">
      <w:start w:val="1"/>
      <w:numFmt w:val="lowerRoman"/>
      <w:lvlText w:val="%6."/>
      <w:lvlJc w:val="right"/>
      <w:pPr>
        <w:ind w:left="4320" w:hanging="180"/>
      </w:pPr>
    </w:lvl>
    <w:lvl w:ilvl="6" w:tplc="9AC8988E">
      <w:start w:val="1"/>
      <w:numFmt w:val="decimal"/>
      <w:lvlText w:val="%7."/>
      <w:lvlJc w:val="left"/>
      <w:pPr>
        <w:ind w:left="5040" w:hanging="360"/>
      </w:pPr>
    </w:lvl>
    <w:lvl w:ilvl="7" w:tplc="1B141166">
      <w:start w:val="1"/>
      <w:numFmt w:val="lowerLetter"/>
      <w:lvlText w:val="%8."/>
      <w:lvlJc w:val="left"/>
      <w:pPr>
        <w:ind w:left="5760" w:hanging="360"/>
      </w:pPr>
    </w:lvl>
    <w:lvl w:ilvl="8" w:tplc="BD9A53B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C9C0546"/>
    <w:multiLevelType w:val="hybridMultilevel"/>
    <w:tmpl w:val="E4CE512A"/>
    <w:lvl w:ilvl="0" w:tplc="2F2C2FD2">
      <w:start w:val="1"/>
      <w:numFmt w:val="decimal"/>
      <w:lvlText w:val="%1."/>
      <w:lvlJc w:val="left"/>
      <w:pPr>
        <w:ind w:left="720" w:hanging="360"/>
      </w:pPr>
    </w:lvl>
    <w:lvl w:ilvl="1" w:tplc="E68E7106">
      <w:start w:val="1"/>
      <w:numFmt w:val="lowerLetter"/>
      <w:lvlText w:val="%2."/>
      <w:lvlJc w:val="left"/>
      <w:pPr>
        <w:ind w:left="1440" w:hanging="360"/>
      </w:pPr>
    </w:lvl>
    <w:lvl w:ilvl="2" w:tplc="77CC435E">
      <w:start w:val="1"/>
      <w:numFmt w:val="lowerRoman"/>
      <w:lvlText w:val="%3."/>
      <w:lvlJc w:val="right"/>
      <w:pPr>
        <w:ind w:left="2160" w:hanging="180"/>
      </w:pPr>
    </w:lvl>
    <w:lvl w:ilvl="3" w:tplc="E990F828">
      <w:start w:val="1"/>
      <w:numFmt w:val="decimal"/>
      <w:lvlText w:val="%4."/>
      <w:lvlJc w:val="left"/>
      <w:pPr>
        <w:ind w:left="2880" w:hanging="360"/>
      </w:pPr>
    </w:lvl>
    <w:lvl w:ilvl="4" w:tplc="B2923BC8">
      <w:start w:val="1"/>
      <w:numFmt w:val="lowerLetter"/>
      <w:lvlText w:val="%5."/>
      <w:lvlJc w:val="left"/>
      <w:pPr>
        <w:ind w:left="3600" w:hanging="360"/>
      </w:pPr>
    </w:lvl>
    <w:lvl w:ilvl="5" w:tplc="C9484ED8">
      <w:start w:val="1"/>
      <w:numFmt w:val="lowerRoman"/>
      <w:lvlText w:val="%6."/>
      <w:lvlJc w:val="right"/>
      <w:pPr>
        <w:ind w:left="4320" w:hanging="180"/>
      </w:pPr>
    </w:lvl>
    <w:lvl w:ilvl="6" w:tplc="3C166B2E">
      <w:start w:val="1"/>
      <w:numFmt w:val="decimal"/>
      <w:lvlText w:val="%7."/>
      <w:lvlJc w:val="left"/>
      <w:pPr>
        <w:ind w:left="5040" w:hanging="360"/>
      </w:pPr>
    </w:lvl>
    <w:lvl w:ilvl="7" w:tplc="5D6A2DB0">
      <w:start w:val="1"/>
      <w:numFmt w:val="lowerLetter"/>
      <w:lvlText w:val="%8."/>
      <w:lvlJc w:val="left"/>
      <w:pPr>
        <w:ind w:left="5760" w:hanging="360"/>
      </w:pPr>
    </w:lvl>
    <w:lvl w:ilvl="8" w:tplc="06FC5446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CE32B58"/>
    <w:multiLevelType w:val="hybridMultilevel"/>
    <w:tmpl w:val="091A8B98"/>
    <w:lvl w:ilvl="0" w:tplc="B0D090C8">
      <w:start w:val="1"/>
      <w:numFmt w:val="decimal"/>
      <w:lvlText w:val="%1."/>
      <w:lvlJc w:val="left"/>
      <w:pPr>
        <w:ind w:left="720" w:hanging="360"/>
      </w:pPr>
    </w:lvl>
    <w:lvl w:ilvl="1" w:tplc="C9F8B05A">
      <w:start w:val="1"/>
      <w:numFmt w:val="lowerLetter"/>
      <w:lvlText w:val="%2."/>
      <w:lvlJc w:val="left"/>
      <w:pPr>
        <w:ind w:left="1440" w:hanging="360"/>
      </w:pPr>
    </w:lvl>
    <w:lvl w:ilvl="2" w:tplc="03DC69CC">
      <w:start w:val="1"/>
      <w:numFmt w:val="lowerRoman"/>
      <w:lvlText w:val="%3."/>
      <w:lvlJc w:val="right"/>
      <w:pPr>
        <w:ind w:left="2160" w:hanging="180"/>
      </w:pPr>
    </w:lvl>
    <w:lvl w:ilvl="3" w:tplc="4E9E8906">
      <w:start w:val="1"/>
      <w:numFmt w:val="decimal"/>
      <w:lvlText w:val="%4."/>
      <w:lvlJc w:val="left"/>
      <w:pPr>
        <w:ind w:left="2880" w:hanging="360"/>
      </w:pPr>
    </w:lvl>
    <w:lvl w:ilvl="4" w:tplc="3DA8CF84">
      <w:start w:val="1"/>
      <w:numFmt w:val="lowerLetter"/>
      <w:lvlText w:val="%5."/>
      <w:lvlJc w:val="left"/>
      <w:pPr>
        <w:ind w:left="3600" w:hanging="360"/>
      </w:pPr>
    </w:lvl>
    <w:lvl w:ilvl="5" w:tplc="BB66AAD8">
      <w:start w:val="1"/>
      <w:numFmt w:val="lowerRoman"/>
      <w:lvlText w:val="%6."/>
      <w:lvlJc w:val="right"/>
      <w:pPr>
        <w:ind w:left="4320" w:hanging="180"/>
      </w:pPr>
    </w:lvl>
    <w:lvl w:ilvl="6" w:tplc="9F4238D6">
      <w:start w:val="1"/>
      <w:numFmt w:val="decimal"/>
      <w:lvlText w:val="%7."/>
      <w:lvlJc w:val="left"/>
      <w:pPr>
        <w:ind w:left="5040" w:hanging="360"/>
      </w:pPr>
    </w:lvl>
    <w:lvl w:ilvl="7" w:tplc="B40A5A72">
      <w:start w:val="1"/>
      <w:numFmt w:val="lowerLetter"/>
      <w:lvlText w:val="%8."/>
      <w:lvlJc w:val="left"/>
      <w:pPr>
        <w:ind w:left="5760" w:hanging="360"/>
      </w:pPr>
    </w:lvl>
    <w:lvl w:ilvl="8" w:tplc="2A567CBE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8363C17"/>
    <w:multiLevelType w:val="hybridMultilevel"/>
    <w:tmpl w:val="227C764E"/>
    <w:lvl w:ilvl="0" w:tplc="27068142">
      <w:start w:val="1"/>
      <w:numFmt w:val="decimal"/>
      <w:lvlText w:val="%1."/>
      <w:lvlJc w:val="left"/>
      <w:pPr>
        <w:ind w:left="720" w:hanging="360"/>
      </w:pPr>
    </w:lvl>
    <w:lvl w:ilvl="1" w:tplc="25022AF0">
      <w:start w:val="1"/>
      <w:numFmt w:val="lowerLetter"/>
      <w:lvlText w:val="%2."/>
      <w:lvlJc w:val="left"/>
      <w:pPr>
        <w:ind w:left="1440" w:hanging="360"/>
      </w:pPr>
    </w:lvl>
    <w:lvl w:ilvl="2" w:tplc="9EFA5598">
      <w:start w:val="1"/>
      <w:numFmt w:val="lowerRoman"/>
      <w:lvlText w:val="%3."/>
      <w:lvlJc w:val="right"/>
      <w:pPr>
        <w:ind w:left="2160" w:hanging="180"/>
      </w:pPr>
    </w:lvl>
    <w:lvl w:ilvl="3" w:tplc="18D2ABA6">
      <w:start w:val="1"/>
      <w:numFmt w:val="decimal"/>
      <w:lvlText w:val="%4."/>
      <w:lvlJc w:val="left"/>
      <w:pPr>
        <w:ind w:left="2880" w:hanging="360"/>
      </w:pPr>
    </w:lvl>
    <w:lvl w:ilvl="4" w:tplc="69566468">
      <w:start w:val="1"/>
      <w:numFmt w:val="lowerLetter"/>
      <w:lvlText w:val="%5."/>
      <w:lvlJc w:val="left"/>
      <w:pPr>
        <w:ind w:left="3600" w:hanging="360"/>
      </w:pPr>
    </w:lvl>
    <w:lvl w:ilvl="5" w:tplc="54DE54CE">
      <w:start w:val="1"/>
      <w:numFmt w:val="lowerRoman"/>
      <w:lvlText w:val="%6."/>
      <w:lvlJc w:val="right"/>
      <w:pPr>
        <w:ind w:left="4320" w:hanging="180"/>
      </w:pPr>
    </w:lvl>
    <w:lvl w:ilvl="6" w:tplc="B3EACE08">
      <w:start w:val="1"/>
      <w:numFmt w:val="decimal"/>
      <w:lvlText w:val="%7."/>
      <w:lvlJc w:val="left"/>
      <w:pPr>
        <w:ind w:left="5040" w:hanging="360"/>
      </w:pPr>
    </w:lvl>
    <w:lvl w:ilvl="7" w:tplc="8B98B174">
      <w:start w:val="1"/>
      <w:numFmt w:val="lowerLetter"/>
      <w:lvlText w:val="%8."/>
      <w:lvlJc w:val="left"/>
      <w:pPr>
        <w:ind w:left="5760" w:hanging="360"/>
      </w:pPr>
    </w:lvl>
    <w:lvl w:ilvl="8" w:tplc="4D9CCAE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0DD1D92"/>
    <w:multiLevelType w:val="hybridMultilevel"/>
    <w:tmpl w:val="1D7C81DE"/>
    <w:lvl w:ilvl="0" w:tplc="A66025D8">
      <w:start w:val="1"/>
      <w:numFmt w:val="decimal"/>
      <w:lvlText w:val="%1."/>
      <w:lvlJc w:val="left"/>
      <w:pPr>
        <w:ind w:left="720" w:hanging="360"/>
      </w:pPr>
    </w:lvl>
    <w:lvl w:ilvl="1" w:tplc="4B209DD8">
      <w:start w:val="1"/>
      <w:numFmt w:val="lowerLetter"/>
      <w:lvlText w:val="%2."/>
      <w:lvlJc w:val="left"/>
      <w:pPr>
        <w:ind w:left="1440" w:hanging="360"/>
      </w:pPr>
    </w:lvl>
    <w:lvl w:ilvl="2" w:tplc="DF4CE91E">
      <w:start w:val="1"/>
      <w:numFmt w:val="lowerRoman"/>
      <w:lvlText w:val="%3."/>
      <w:lvlJc w:val="right"/>
      <w:pPr>
        <w:ind w:left="2160" w:hanging="180"/>
      </w:pPr>
    </w:lvl>
    <w:lvl w:ilvl="3" w:tplc="DDFA4EEA">
      <w:start w:val="1"/>
      <w:numFmt w:val="decimal"/>
      <w:lvlText w:val="%4."/>
      <w:lvlJc w:val="left"/>
      <w:pPr>
        <w:ind w:left="2880" w:hanging="360"/>
      </w:pPr>
    </w:lvl>
    <w:lvl w:ilvl="4" w:tplc="CCD821DA">
      <w:start w:val="1"/>
      <w:numFmt w:val="lowerLetter"/>
      <w:lvlText w:val="%5."/>
      <w:lvlJc w:val="left"/>
      <w:pPr>
        <w:ind w:left="3600" w:hanging="360"/>
      </w:pPr>
    </w:lvl>
    <w:lvl w:ilvl="5" w:tplc="035C4DE8">
      <w:start w:val="1"/>
      <w:numFmt w:val="lowerRoman"/>
      <w:lvlText w:val="%6."/>
      <w:lvlJc w:val="right"/>
      <w:pPr>
        <w:ind w:left="4320" w:hanging="180"/>
      </w:pPr>
    </w:lvl>
    <w:lvl w:ilvl="6" w:tplc="52E8EB5C">
      <w:start w:val="1"/>
      <w:numFmt w:val="decimal"/>
      <w:lvlText w:val="%7."/>
      <w:lvlJc w:val="left"/>
      <w:pPr>
        <w:ind w:left="5040" w:hanging="360"/>
      </w:pPr>
    </w:lvl>
    <w:lvl w:ilvl="7" w:tplc="EAFEB88C">
      <w:start w:val="1"/>
      <w:numFmt w:val="lowerLetter"/>
      <w:lvlText w:val="%8."/>
      <w:lvlJc w:val="left"/>
      <w:pPr>
        <w:ind w:left="5760" w:hanging="360"/>
      </w:pPr>
    </w:lvl>
    <w:lvl w:ilvl="8" w:tplc="6E2AC3BE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E073981"/>
    <w:multiLevelType w:val="hybridMultilevel"/>
    <w:tmpl w:val="9ECCA038"/>
    <w:lvl w:ilvl="0" w:tplc="36F6D6D6">
      <w:start w:val="1"/>
      <w:numFmt w:val="decimal"/>
      <w:lvlText w:val="%1."/>
      <w:lvlJc w:val="left"/>
      <w:pPr>
        <w:ind w:left="720" w:hanging="360"/>
      </w:pPr>
    </w:lvl>
    <w:lvl w:ilvl="1" w:tplc="5AE803BC">
      <w:start w:val="1"/>
      <w:numFmt w:val="lowerLetter"/>
      <w:lvlText w:val="%2."/>
      <w:lvlJc w:val="left"/>
      <w:pPr>
        <w:ind w:left="1440" w:hanging="360"/>
      </w:pPr>
    </w:lvl>
    <w:lvl w:ilvl="2" w:tplc="C6F64F48">
      <w:start w:val="1"/>
      <w:numFmt w:val="lowerRoman"/>
      <w:lvlText w:val="%3."/>
      <w:lvlJc w:val="right"/>
      <w:pPr>
        <w:ind w:left="2160" w:hanging="180"/>
      </w:pPr>
    </w:lvl>
    <w:lvl w:ilvl="3" w:tplc="17709610">
      <w:start w:val="1"/>
      <w:numFmt w:val="decimal"/>
      <w:lvlText w:val="%4."/>
      <w:lvlJc w:val="left"/>
      <w:pPr>
        <w:ind w:left="2880" w:hanging="360"/>
      </w:pPr>
    </w:lvl>
    <w:lvl w:ilvl="4" w:tplc="7F185DD2">
      <w:start w:val="1"/>
      <w:numFmt w:val="lowerLetter"/>
      <w:lvlText w:val="%5."/>
      <w:lvlJc w:val="left"/>
      <w:pPr>
        <w:ind w:left="3600" w:hanging="360"/>
      </w:pPr>
    </w:lvl>
    <w:lvl w:ilvl="5" w:tplc="C950AA22">
      <w:start w:val="1"/>
      <w:numFmt w:val="lowerRoman"/>
      <w:lvlText w:val="%6."/>
      <w:lvlJc w:val="right"/>
      <w:pPr>
        <w:ind w:left="4320" w:hanging="180"/>
      </w:pPr>
    </w:lvl>
    <w:lvl w:ilvl="6" w:tplc="71461FAA">
      <w:start w:val="1"/>
      <w:numFmt w:val="decimal"/>
      <w:lvlText w:val="%7."/>
      <w:lvlJc w:val="left"/>
      <w:pPr>
        <w:ind w:left="5040" w:hanging="360"/>
      </w:pPr>
    </w:lvl>
    <w:lvl w:ilvl="7" w:tplc="3CB8D88E">
      <w:start w:val="1"/>
      <w:numFmt w:val="lowerLetter"/>
      <w:lvlText w:val="%8."/>
      <w:lvlJc w:val="left"/>
      <w:pPr>
        <w:ind w:left="5760" w:hanging="360"/>
      </w:pPr>
    </w:lvl>
    <w:lvl w:ilvl="8" w:tplc="44DE8A4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3687C37"/>
    <w:multiLevelType w:val="hybridMultilevel"/>
    <w:tmpl w:val="3300E9BC"/>
    <w:lvl w:ilvl="0" w:tplc="4D923098">
      <w:start w:val="1"/>
      <w:numFmt w:val="decimal"/>
      <w:lvlText w:val="%1."/>
      <w:lvlJc w:val="left"/>
      <w:pPr>
        <w:ind w:left="720" w:hanging="360"/>
      </w:pPr>
    </w:lvl>
    <w:lvl w:ilvl="1" w:tplc="9CC25552">
      <w:start w:val="1"/>
      <w:numFmt w:val="lowerLetter"/>
      <w:lvlText w:val="%2."/>
      <w:lvlJc w:val="left"/>
      <w:pPr>
        <w:ind w:left="1440" w:hanging="360"/>
      </w:pPr>
    </w:lvl>
    <w:lvl w:ilvl="2" w:tplc="C5FE513C">
      <w:start w:val="1"/>
      <w:numFmt w:val="lowerRoman"/>
      <w:lvlText w:val="%3."/>
      <w:lvlJc w:val="right"/>
      <w:pPr>
        <w:ind w:left="2160" w:hanging="180"/>
      </w:pPr>
    </w:lvl>
    <w:lvl w:ilvl="3" w:tplc="D214ED2E">
      <w:start w:val="1"/>
      <w:numFmt w:val="decimal"/>
      <w:lvlText w:val="%4."/>
      <w:lvlJc w:val="left"/>
      <w:pPr>
        <w:ind w:left="2880" w:hanging="360"/>
      </w:pPr>
    </w:lvl>
    <w:lvl w:ilvl="4" w:tplc="B0A06A40">
      <w:start w:val="1"/>
      <w:numFmt w:val="lowerLetter"/>
      <w:lvlText w:val="%5."/>
      <w:lvlJc w:val="left"/>
      <w:pPr>
        <w:ind w:left="3600" w:hanging="360"/>
      </w:pPr>
    </w:lvl>
    <w:lvl w:ilvl="5" w:tplc="8E5E2680">
      <w:start w:val="1"/>
      <w:numFmt w:val="lowerRoman"/>
      <w:lvlText w:val="%6."/>
      <w:lvlJc w:val="right"/>
      <w:pPr>
        <w:ind w:left="4320" w:hanging="180"/>
      </w:pPr>
    </w:lvl>
    <w:lvl w:ilvl="6" w:tplc="4B7A0AC4">
      <w:start w:val="1"/>
      <w:numFmt w:val="decimal"/>
      <w:lvlText w:val="%7."/>
      <w:lvlJc w:val="left"/>
      <w:pPr>
        <w:ind w:left="5040" w:hanging="360"/>
      </w:pPr>
    </w:lvl>
    <w:lvl w:ilvl="7" w:tplc="45067634">
      <w:start w:val="1"/>
      <w:numFmt w:val="lowerLetter"/>
      <w:lvlText w:val="%8."/>
      <w:lvlJc w:val="left"/>
      <w:pPr>
        <w:ind w:left="5760" w:hanging="360"/>
      </w:pPr>
    </w:lvl>
    <w:lvl w:ilvl="8" w:tplc="18804CD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9163B82"/>
    <w:multiLevelType w:val="hybridMultilevel"/>
    <w:tmpl w:val="65504438"/>
    <w:lvl w:ilvl="0" w:tplc="70281D90">
      <w:start w:val="1"/>
      <w:numFmt w:val="decimal"/>
      <w:lvlText w:val="%1."/>
      <w:lvlJc w:val="left"/>
      <w:pPr>
        <w:ind w:left="720" w:hanging="360"/>
      </w:pPr>
    </w:lvl>
    <w:lvl w:ilvl="1" w:tplc="69763352">
      <w:start w:val="1"/>
      <w:numFmt w:val="lowerLetter"/>
      <w:lvlText w:val="%2."/>
      <w:lvlJc w:val="left"/>
      <w:pPr>
        <w:ind w:left="1440" w:hanging="360"/>
      </w:pPr>
    </w:lvl>
    <w:lvl w:ilvl="2" w:tplc="1DD03002">
      <w:start w:val="1"/>
      <w:numFmt w:val="lowerRoman"/>
      <w:lvlText w:val="%3."/>
      <w:lvlJc w:val="right"/>
      <w:pPr>
        <w:ind w:left="2160" w:hanging="180"/>
      </w:pPr>
    </w:lvl>
    <w:lvl w:ilvl="3" w:tplc="47CCE138">
      <w:start w:val="1"/>
      <w:numFmt w:val="decimal"/>
      <w:lvlText w:val="%4."/>
      <w:lvlJc w:val="left"/>
      <w:pPr>
        <w:ind w:left="2880" w:hanging="360"/>
      </w:pPr>
    </w:lvl>
    <w:lvl w:ilvl="4" w:tplc="E222D622">
      <w:start w:val="1"/>
      <w:numFmt w:val="lowerLetter"/>
      <w:lvlText w:val="%5."/>
      <w:lvlJc w:val="left"/>
      <w:pPr>
        <w:ind w:left="3600" w:hanging="360"/>
      </w:pPr>
    </w:lvl>
    <w:lvl w:ilvl="5" w:tplc="51AA8132">
      <w:start w:val="1"/>
      <w:numFmt w:val="lowerRoman"/>
      <w:lvlText w:val="%6."/>
      <w:lvlJc w:val="right"/>
      <w:pPr>
        <w:ind w:left="4320" w:hanging="180"/>
      </w:pPr>
    </w:lvl>
    <w:lvl w:ilvl="6" w:tplc="CBD64716">
      <w:start w:val="1"/>
      <w:numFmt w:val="decimal"/>
      <w:lvlText w:val="%7."/>
      <w:lvlJc w:val="left"/>
      <w:pPr>
        <w:ind w:left="5040" w:hanging="360"/>
      </w:pPr>
    </w:lvl>
    <w:lvl w:ilvl="7" w:tplc="73E47EA8">
      <w:start w:val="1"/>
      <w:numFmt w:val="lowerLetter"/>
      <w:lvlText w:val="%8."/>
      <w:lvlJc w:val="left"/>
      <w:pPr>
        <w:ind w:left="5760" w:hanging="360"/>
      </w:pPr>
    </w:lvl>
    <w:lvl w:ilvl="8" w:tplc="8892DA92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92B558F"/>
    <w:multiLevelType w:val="hybridMultilevel"/>
    <w:tmpl w:val="0FC2F8E8"/>
    <w:lvl w:ilvl="0" w:tplc="A9826E8C">
      <w:start w:val="1"/>
      <w:numFmt w:val="decimal"/>
      <w:lvlText w:val="%1."/>
      <w:lvlJc w:val="left"/>
      <w:pPr>
        <w:ind w:left="720" w:hanging="360"/>
      </w:pPr>
    </w:lvl>
    <w:lvl w:ilvl="1" w:tplc="5506548A">
      <w:start w:val="1"/>
      <w:numFmt w:val="lowerLetter"/>
      <w:lvlText w:val="%2."/>
      <w:lvlJc w:val="left"/>
      <w:pPr>
        <w:ind w:left="1440" w:hanging="360"/>
      </w:pPr>
    </w:lvl>
    <w:lvl w:ilvl="2" w:tplc="CC764B1C">
      <w:start w:val="1"/>
      <w:numFmt w:val="lowerRoman"/>
      <w:lvlText w:val="%3."/>
      <w:lvlJc w:val="right"/>
      <w:pPr>
        <w:ind w:left="2160" w:hanging="180"/>
      </w:pPr>
    </w:lvl>
    <w:lvl w:ilvl="3" w:tplc="F5FC529C">
      <w:start w:val="1"/>
      <w:numFmt w:val="decimal"/>
      <w:lvlText w:val="%4."/>
      <w:lvlJc w:val="left"/>
      <w:pPr>
        <w:ind w:left="2880" w:hanging="360"/>
      </w:pPr>
    </w:lvl>
    <w:lvl w:ilvl="4" w:tplc="A2760456">
      <w:start w:val="1"/>
      <w:numFmt w:val="lowerLetter"/>
      <w:lvlText w:val="%5."/>
      <w:lvlJc w:val="left"/>
      <w:pPr>
        <w:ind w:left="3600" w:hanging="360"/>
      </w:pPr>
    </w:lvl>
    <w:lvl w:ilvl="5" w:tplc="979A7CDA">
      <w:start w:val="1"/>
      <w:numFmt w:val="lowerRoman"/>
      <w:lvlText w:val="%6."/>
      <w:lvlJc w:val="right"/>
      <w:pPr>
        <w:ind w:left="4320" w:hanging="180"/>
      </w:pPr>
    </w:lvl>
    <w:lvl w:ilvl="6" w:tplc="592411F6">
      <w:start w:val="1"/>
      <w:numFmt w:val="decimal"/>
      <w:lvlText w:val="%7."/>
      <w:lvlJc w:val="left"/>
      <w:pPr>
        <w:ind w:left="5040" w:hanging="360"/>
      </w:pPr>
    </w:lvl>
    <w:lvl w:ilvl="7" w:tplc="6D9EC108">
      <w:start w:val="1"/>
      <w:numFmt w:val="lowerLetter"/>
      <w:lvlText w:val="%8."/>
      <w:lvlJc w:val="left"/>
      <w:pPr>
        <w:ind w:left="5760" w:hanging="360"/>
      </w:pPr>
    </w:lvl>
    <w:lvl w:ilvl="8" w:tplc="0610F432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BDD2605"/>
    <w:multiLevelType w:val="hybridMultilevel"/>
    <w:tmpl w:val="879AAD02"/>
    <w:lvl w:ilvl="0" w:tplc="B3C4118E">
      <w:start w:val="1"/>
      <w:numFmt w:val="decimal"/>
      <w:lvlText w:val="%1."/>
      <w:lvlJc w:val="left"/>
      <w:pPr>
        <w:ind w:left="720" w:hanging="360"/>
      </w:pPr>
    </w:lvl>
    <w:lvl w:ilvl="1" w:tplc="B7E09ECC">
      <w:start w:val="1"/>
      <w:numFmt w:val="lowerLetter"/>
      <w:lvlText w:val="%2."/>
      <w:lvlJc w:val="left"/>
      <w:pPr>
        <w:ind w:left="1440" w:hanging="360"/>
      </w:pPr>
    </w:lvl>
    <w:lvl w:ilvl="2" w:tplc="6C0A18E2">
      <w:start w:val="1"/>
      <w:numFmt w:val="lowerRoman"/>
      <w:lvlText w:val="%3."/>
      <w:lvlJc w:val="right"/>
      <w:pPr>
        <w:ind w:left="2160" w:hanging="180"/>
      </w:pPr>
    </w:lvl>
    <w:lvl w:ilvl="3" w:tplc="024ECB42">
      <w:start w:val="1"/>
      <w:numFmt w:val="decimal"/>
      <w:lvlText w:val="%4."/>
      <w:lvlJc w:val="left"/>
      <w:pPr>
        <w:ind w:left="2880" w:hanging="360"/>
      </w:pPr>
    </w:lvl>
    <w:lvl w:ilvl="4" w:tplc="43186C98">
      <w:start w:val="1"/>
      <w:numFmt w:val="lowerLetter"/>
      <w:lvlText w:val="%5."/>
      <w:lvlJc w:val="left"/>
      <w:pPr>
        <w:ind w:left="3600" w:hanging="360"/>
      </w:pPr>
    </w:lvl>
    <w:lvl w:ilvl="5" w:tplc="9DBE099C">
      <w:start w:val="1"/>
      <w:numFmt w:val="lowerRoman"/>
      <w:lvlText w:val="%6."/>
      <w:lvlJc w:val="right"/>
      <w:pPr>
        <w:ind w:left="4320" w:hanging="180"/>
      </w:pPr>
    </w:lvl>
    <w:lvl w:ilvl="6" w:tplc="257EDB36">
      <w:start w:val="1"/>
      <w:numFmt w:val="decimal"/>
      <w:lvlText w:val="%7."/>
      <w:lvlJc w:val="left"/>
      <w:pPr>
        <w:ind w:left="5040" w:hanging="360"/>
      </w:pPr>
    </w:lvl>
    <w:lvl w:ilvl="7" w:tplc="34783268">
      <w:start w:val="1"/>
      <w:numFmt w:val="lowerLetter"/>
      <w:lvlText w:val="%8."/>
      <w:lvlJc w:val="left"/>
      <w:pPr>
        <w:ind w:left="5760" w:hanging="360"/>
      </w:pPr>
    </w:lvl>
    <w:lvl w:ilvl="8" w:tplc="063C9888">
      <w:start w:val="1"/>
      <w:numFmt w:val="lowerRoman"/>
      <w:lvlText w:val="%9."/>
      <w:lvlJc w:val="right"/>
      <w:pPr>
        <w:ind w:left="6480" w:hanging="180"/>
      </w:pPr>
    </w:lvl>
  </w:abstractNum>
  <w:num w:numId="1" w16cid:durableId="1460686963">
    <w:abstractNumId w:val="6"/>
    <w:lvlOverride w:ilvl="0">
      <w:lvl w:ilvl="0" w:tplc="B0D090C8">
        <w:start w:val="1"/>
        <w:numFmt w:val="none"/>
        <w:suff w:val="nothing"/>
        <w:lvlText w:val=""/>
        <w:lvlJc w:val="center"/>
        <w:pPr>
          <w:ind w:left="0" w:firstLine="0"/>
        </w:pPr>
        <w:rPr>
          <w:b/>
          <w:bCs/>
          <w:i w:val="0"/>
          <w:strike w:val="0"/>
        </w:rPr>
      </w:lvl>
    </w:lvlOverride>
  </w:num>
  <w:num w:numId="2" w16cid:durableId="1243373968">
    <w:abstractNumId w:val="1"/>
    <w:lvlOverride w:ilvl="0">
      <w:lvl w:ilvl="0" w:tplc="83D0390C">
        <w:start w:val="1"/>
        <w:numFmt w:val="none"/>
        <w:pStyle w:val="CSILevel0"/>
        <w:suff w:val="nothing"/>
        <w:lvlText w:val="%1"/>
        <w:lvlJc w:val="center"/>
        <w:pPr>
          <w:ind w:left="720" w:firstLine="0"/>
        </w:pPr>
        <w:rPr>
          <w:b w:val="0"/>
          <w:bCs w:val="0"/>
          <w:i w:val="0"/>
          <w:caps w:val="0"/>
          <w:strike w:val="0"/>
          <w:u w:val="none"/>
        </w:rPr>
      </w:lvl>
    </w:lvlOverride>
    <w:lvlOverride w:ilvl="1">
      <w:lvl w:ilvl="1" w:tplc="F38CFB0A">
        <w:start w:val="1"/>
        <w:numFmt w:val="decimal"/>
        <w:pStyle w:val="CSILevel1"/>
        <w:suff w:val="nothing"/>
        <w:lvlText w:val=""/>
        <w:lvlJc w:val="left"/>
        <w:pPr>
          <w:ind w:left="0" w:firstLine="0"/>
        </w:pPr>
        <w:rPr>
          <w:b/>
          <w:bCs/>
          <w:i w:val="0"/>
          <w:caps w:val="0"/>
          <w:strike w:val="0"/>
          <w:u w:val="none"/>
        </w:rPr>
      </w:lvl>
    </w:lvlOverride>
    <w:lvlOverride w:ilvl="2">
      <w:lvl w:ilvl="2" w:tplc="5A6C7E40">
        <w:start w:val="1"/>
        <w:numFmt w:val="decimalZero"/>
        <w:pStyle w:val="CSILevel2"/>
        <w:lvlText w:val="%2.%3"/>
        <w:lvlJc w:val="left"/>
        <w:pPr>
          <w:ind w:left="530" w:hanging="530"/>
        </w:pPr>
        <w:rPr>
          <w:b/>
          <w:bCs/>
          <w:i w:val="0"/>
          <w:caps w:val="0"/>
          <w:strike w:val="0"/>
          <w:u w:val="none"/>
        </w:rPr>
      </w:lvl>
    </w:lvlOverride>
    <w:lvlOverride w:ilvl="3">
      <w:lvl w:ilvl="3" w:tplc="D8BE7508">
        <w:start w:val="1"/>
        <w:numFmt w:val="upperLetter"/>
        <w:pStyle w:val="CSILevel3"/>
        <w:lvlText w:val="%4."/>
        <w:lvlJc w:val="left"/>
        <w:pPr>
          <w:ind w:left="900" w:hanging="420"/>
        </w:pPr>
        <w:rPr>
          <w:b w:val="0"/>
          <w:bCs w:val="0"/>
          <w:i w:val="0"/>
          <w:caps w:val="0"/>
          <w:strike w:val="0"/>
          <w:u w:val="none"/>
        </w:rPr>
      </w:lvl>
    </w:lvlOverride>
    <w:lvlOverride w:ilvl="4">
      <w:lvl w:ilvl="4" w:tplc="1F50C5D8">
        <w:start w:val="1"/>
        <w:numFmt w:val="decimal"/>
        <w:pStyle w:val="CSILevel4"/>
        <w:lvlText w:val="%5."/>
        <w:lvlJc w:val="left"/>
        <w:pPr>
          <w:ind w:left="1360" w:hanging="460"/>
        </w:pPr>
        <w:rPr>
          <w:b w:val="0"/>
          <w:bCs w:val="0"/>
          <w:i w:val="0"/>
          <w:caps w:val="0"/>
          <w:strike w:val="0"/>
          <w:u w:val="none"/>
        </w:rPr>
      </w:lvl>
    </w:lvlOverride>
    <w:lvlOverride w:ilvl="5">
      <w:lvl w:ilvl="5" w:tplc="7A4AD14A">
        <w:start w:val="1"/>
        <w:numFmt w:val="lowerLetter"/>
        <w:pStyle w:val="CSILevel5"/>
        <w:lvlText w:val="%6."/>
        <w:lvlJc w:val="left"/>
        <w:pPr>
          <w:ind w:left="1780" w:hanging="420"/>
        </w:pPr>
        <w:rPr>
          <w:b w:val="0"/>
          <w:bCs w:val="0"/>
          <w:i w:val="0"/>
          <w:caps w:val="0"/>
          <w:strike w:val="0"/>
          <w:u w:val="none"/>
        </w:rPr>
      </w:lvl>
    </w:lvlOverride>
    <w:lvlOverride w:ilvl="6">
      <w:lvl w:ilvl="6" w:tplc="9CCA6742">
        <w:start w:val="1"/>
        <w:numFmt w:val="decimal"/>
        <w:pStyle w:val="CSILevel6"/>
        <w:lvlText w:val="%7)"/>
        <w:lvlJc w:val="left"/>
        <w:pPr>
          <w:ind w:left="2230" w:hanging="450"/>
        </w:pPr>
        <w:rPr>
          <w:b w:val="0"/>
          <w:bCs w:val="0"/>
          <w:i w:val="0"/>
          <w:caps w:val="0"/>
          <w:strike w:val="0"/>
          <w:u w:val="none"/>
        </w:rPr>
      </w:lvl>
    </w:lvlOverride>
    <w:lvlOverride w:ilvl="7">
      <w:lvl w:ilvl="7" w:tplc="BFCC6DBC">
        <w:start w:val="1"/>
        <w:numFmt w:val="lowerLetter"/>
        <w:pStyle w:val="CSILevel7"/>
        <w:lvlText w:val="(%8)"/>
        <w:lvlJc w:val="left"/>
        <w:pPr>
          <w:ind w:left="2650" w:hanging="420"/>
        </w:pPr>
        <w:rPr>
          <w:b w:val="0"/>
          <w:bCs w:val="0"/>
          <w:i w:val="0"/>
          <w:caps w:val="0"/>
          <w:strike w:val="0"/>
          <w:u w:val="none"/>
        </w:rPr>
      </w:lvl>
    </w:lvlOverride>
    <w:lvlOverride w:ilvl="8">
      <w:lvl w:ilvl="8" w:tplc="247C02B4">
        <w:start w:val="1"/>
        <w:numFmt w:val="decimal"/>
        <w:pStyle w:val="CSILevel8"/>
        <w:lvlText w:val="(%9)"/>
        <w:lvlJc w:val="left"/>
        <w:pPr>
          <w:ind w:left="3100" w:hanging="450"/>
        </w:pPr>
        <w:rPr>
          <w:b w:val="0"/>
          <w:bCs w:val="0"/>
          <w:i w:val="0"/>
          <w:caps w:val="0"/>
          <w:strike w:val="0"/>
          <w:u w:val="none"/>
        </w:rPr>
      </w:lvl>
    </w:lvlOverride>
  </w:num>
  <w:num w:numId="3" w16cid:durableId="1665471611">
    <w:abstractNumId w:val="13"/>
    <w:lvlOverride w:ilvl="0">
      <w:lvl w:ilvl="0" w:tplc="B3C4118E">
        <w:start w:val="1"/>
        <w:numFmt w:val="none"/>
        <w:suff w:val="nothing"/>
        <w:lvlText w:val=""/>
        <w:lvlJc w:val="center"/>
        <w:pPr>
          <w:ind w:left="0" w:firstLine="0"/>
        </w:pPr>
      </w:lvl>
    </w:lvlOverride>
  </w:num>
  <w:num w:numId="4" w16cid:durableId="85149813">
    <w:abstractNumId w:val="10"/>
    <w:lvlOverride w:ilvl="0">
      <w:lvl w:ilvl="0" w:tplc="4D923098">
        <w:start w:val="1"/>
        <w:numFmt w:val="none"/>
        <w:suff w:val="nothing"/>
        <w:lvlText w:val=""/>
        <w:lvlJc w:val="center"/>
        <w:pPr>
          <w:ind w:left="0" w:firstLine="0"/>
        </w:pPr>
      </w:lvl>
    </w:lvlOverride>
  </w:num>
  <w:num w:numId="5" w16cid:durableId="1312172368">
    <w:abstractNumId w:val="4"/>
    <w:lvlOverride w:ilvl="0">
      <w:lvl w:ilvl="0" w:tplc="0E22AD10">
        <w:start w:val="1"/>
        <w:numFmt w:val="none"/>
        <w:suff w:val="nothing"/>
        <w:lvlText w:val=""/>
        <w:lvlJc w:val="center"/>
        <w:pPr>
          <w:ind w:left="0" w:firstLine="0"/>
        </w:pPr>
      </w:lvl>
    </w:lvlOverride>
  </w:num>
  <w:num w:numId="6" w16cid:durableId="871262841">
    <w:abstractNumId w:val="11"/>
    <w:lvlOverride w:ilvl="0">
      <w:lvl w:ilvl="0" w:tplc="70281D90">
        <w:start w:val="1"/>
        <w:numFmt w:val="none"/>
        <w:suff w:val="nothing"/>
        <w:lvlText w:val=""/>
        <w:lvlJc w:val="center"/>
        <w:pPr>
          <w:ind w:left="0" w:firstLine="0"/>
        </w:pPr>
      </w:lvl>
    </w:lvlOverride>
  </w:num>
  <w:num w:numId="7" w16cid:durableId="1749183818">
    <w:abstractNumId w:val="7"/>
    <w:lvlOverride w:ilvl="0">
      <w:lvl w:ilvl="0" w:tplc="27068142">
        <w:start w:val="1"/>
        <w:numFmt w:val="none"/>
        <w:suff w:val="nothing"/>
        <w:lvlText w:val=""/>
        <w:lvlJc w:val="center"/>
        <w:pPr>
          <w:ind w:left="0" w:firstLine="0"/>
        </w:pPr>
      </w:lvl>
    </w:lvlOverride>
  </w:num>
  <w:num w:numId="8" w16cid:durableId="1899199195">
    <w:abstractNumId w:val="3"/>
    <w:lvlOverride w:ilvl="0">
      <w:lvl w:ilvl="0" w:tplc="C47A1570">
        <w:start w:val="1"/>
        <w:numFmt w:val="none"/>
        <w:suff w:val="nothing"/>
        <w:lvlText w:val=""/>
        <w:lvlJc w:val="center"/>
        <w:pPr>
          <w:ind w:left="0" w:firstLine="0"/>
        </w:pPr>
      </w:lvl>
    </w:lvlOverride>
  </w:num>
  <w:num w:numId="9" w16cid:durableId="2082166956">
    <w:abstractNumId w:val="8"/>
    <w:lvlOverride w:ilvl="0">
      <w:lvl w:ilvl="0" w:tplc="A66025D8">
        <w:start w:val="1"/>
        <w:numFmt w:val="none"/>
        <w:suff w:val="nothing"/>
        <w:lvlText w:val=""/>
        <w:lvlJc w:val="center"/>
        <w:pPr>
          <w:ind w:left="0" w:firstLine="0"/>
        </w:pPr>
      </w:lvl>
    </w:lvlOverride>
  </w:num>
  <w:num w:numId="10" w16cid:durableId="619803083">
    <w:abstractNumId w:val="2"/>
    <w:lvlOverride w:ilvl="0">
      <w:lvl w:ilvl="0" w:tplc="AC9C6E6C">
        <w:start w:val="1"/>
        <w:numFmt w:val="none"/>
        <w:suff w:val="nothing"/>
        <w:lvlText w:val=""/>
        <w:lvlJc w:val="center"/>
        <w:pPr>
          <w:ind w:left="0" w:firstLine="0"/>
        </w:pPr>
      </w:lvl>
    </w:lvlOverride>
  </w:num>
  <w:num w:numId="11" w16cid:durableId="1666859754">
    <w:abstractNumId w:val="12"/>
    <w:lvlOverride w:ilvl="0">
      <w:lvl w:ilvl="0" w:tplc="A9826E8C">
        <w:start w:val="1"/>
        <w:numFmt w:val="none"/>
        <w:suff w:val="nothing"/>
        <w:lvlText w:val=""/>
        <w:lvlJc w:val="center"/>
        <w:pPr>
          <w:ind w:left="0" w:firstLine="0"/>
        </w:pPr>
      </w:lvl>
    </w:lvlOverride>
  </w:num>
  <w:num w:numId="12" w16cid:durableId="1624311243">
    <w:abstractNumId w:val="9"/>
    <w:lvlOverride w:ilvl="0">
      <w:lvl w:ilvl="0" w:tplc="36F6D6D6">
        <w:start w:val="1"/>
        <w:numFmt w:val="none"/>
        <w:suff w:val="nothing"/>
        <w:lvlText w:val=""/>
        <w:lvlJc w:val="center"/>
        <w:pPr>
          <w:ind w:left="0" w:firstLine="0"/>
        </w:pPr>
      </w:lvl>
    </w:lvlOverride>
  </w:num>
  <w:num w:numId="13" w16cid:durableId="1413042264">
    <w:abstractNumId w:val="0"/>
    <w:lvlOverride w:ilvl="0">
      <w:lvl w:ilvl="0" w:tplc="7F3EDDEE">
        <w:start w:val="1"/>
        <w:numFmt w:val="none"/>
        <w:suff w:val="nothing"/>
        <w:lvlText w:val=""/>
        <w:lvlJc w:val="center"/>
        <w:pPr>
          <w:ind w:left="0" w:firstLine="0"/>
        </w:pPr>
      </w:lvl>
    </w:lvlOverride>
  </w:num>
  <w:num w:numId="14" w16cid:durableId="1006665121">
    <w:abstractNumId w:val="5"/>
    <w:lvlOverride w:ilvl="0">
      <w:lvl w:ilvl="0" w:tplc="2F2C2FD2">
        <w:start w:val="1"/>
        <w:numFmt w:val="none"/>
        <w:suff w:val="nothing"/>
        <w:lvlText w:val=""/>
        <w:lvlJc w:val="center"/>
        <w:pPr>
          <w:ind w:left="0" w:firstLine="0"/>
        </w:pPr>
        <w:rPr>
          <w:b/>
          <w:bCs/>
          <w:i w:val="0"/>
          <w:strike w:val="0"/>
        </w:r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A3NTMyN7WwMLIwMjNX0lEKTi0uzszPAykwrAUADZb7/ywAAAA="/>
  </w:docVars>
  <w:rsids>
    <w:rsidRoot w:val="00806F8D"/>
    <w:rsid w:val="0014233A"/>
    <w:rsid w:val="00157D12"/>
    <w:rsid w:val="001B6E6A"/>
    <w:rsid w:val="0021067D"/>
    <w:rsid w:val="00242253"/>
    <w:rsid w:val="002E2C2D"/>
    <w:rsid w:val="00305E1E"/>
    <w:rsid w:val="003649C7"/>
    <w:rsid w:val="003865EC"/>
    <w:rsid w:val="0041205C"/>
    <w:rsid w:val="004702E4"/>
    <w:rsid w:val="004A536E"/>
    <w:rsid w:val="004C00F2"/>
    <w:rsid w:val="004E56D0"/>
    <w:rsid w:val="005D34E7"/>
    <w:rsid w:val="005F3EC7"/>
    <w:rsid w:val="00767AFE"/>
    <w:rsid w:val="00806F8D"/>
    <w:rsid w:val="008201AD"/>
    <w:rsid w:val="0087270B"/>
    <w:rsid w:val="008B65F5"/>
    <w:rsid w:val="009F1F94"/>
    <w:rsid w:val="00A11024"/>
    <w:rsid w:val="00A50F71"/>
    <w:rsid w:val="00A83CFD"/>
    <w:rsid w:val="00A90EAA"/>
    <w:rsid w:val="00AA2D99"/>
    <w:rsid w:val="00AD242C"/>
    <w:rsid w:val="00AF0CF5"/>
    <w:rsid w:val="00C8409C"/>
    <w:rsid w:val="00C95103"/>
    <w:rsid w:val="00CA02E8"/>
    <w:rsid w:val="00D1059D"/>
    <w:rsid w:val="00D2335A"/>
    <w:rsid w:val="00DD6008"/>
    <w:rsid w:val="00E04510"/>
    <w:rsid w:val="00E551EF"/>
    <w:rsid w:val="00ED29E6"/>
    <w:rsid w:val="00F87E59"/>
    <w:rsid w:val="00FD7BE6"/>
    <w:rsid w:val="7EF6F7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|"/>
  <w14:docId w14:val="1686C122"/>
  <w15:docId w15:val="{B9DE8E40-29D8-48B2-8C72-42331C7767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SILevel0">
    <w:name w:val="CSILevel0"/>
    <w:qFormat/>
    <w:pPr>
      <w:numPr>
        <w:numId w:val="2"/>
      </w:numPr>
      <w:spacing w:before="86" w:after="0" w:line="240" w:lineRule="auto"/>
    </w:pPr>
    <w:rPr>
      <w:rFonts w:ascii="Arial" w:eastAsia="Arial" w:hAnsi="Arial" w:cs="Arial"/>
      <w:b/>
      <w:bCs/>
      <w:caps/>
      <w:sz w:val="20"/>
      <w:szCs w:val="20"/>
    </w:rPr>
  </w:style>
  <w:style w:type="table" w:customStyle="1" w:styleId="Table-CSILevel0">
    <w:name w:val="Table-CSILevel0"/>
    <w:qFormat/>
    <w:pPr>
      <w:spacing w:before="86" w:after="0"/>
    </w:pPr>
    <w:rPr>
      <w:rFonts w:ascii="Arial" w:eastAsia="Arial" w:hAnsi="Arial" w:cs="Arial"/>
      <w:b/>
      <w:bCs/>
      <w:caps/>
      <w:sz w:val="20"/>
      <w:szCs w:val="20"/>
    </w:rPr>
    <w:tblPr>
      <w:tblStyleRowBandSize w:val="1"/>
      <w:tblStyleColBandSize w:val="1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-CSILevel0-AddParaTC">
    <w:name w:val="Table-CSILevel0-AddParaTC"/>
    <w:qFormat/>
    <w:pPr>
      <w:spacing w:before="86" w:after="0"/>
    </w:pPr>
    <w:rPr>
      <w:rFonts w:ascii="Arial" w:eastAsia="Arial" w:hAnsi="Arial" w:cs="Arial"/>
      <w:b/>
      <w:bCs/>
      <w:caps/>
      <w:color w:val="FF0000"/>
      <w:sz w:val="20"/>
      <w:szCs w:val="20"/>
      <w:u w:val="single"/>
    </w:rPr>
    <w:tblPr>
      <w:tblStyleRowBandSize w:val="1"/>
      <w:tblStyleColBandSize w:val="1"/>
      <w:tblBorders>
        <w:top w:val="single" w:sz="8" w:space="0" w:color="FF0000"/>
        <w:left w:val="single" w:sz="8" w:space="0" w:color="FF0000"/>
        <w:bottom w:val="single" w:sz="8" w:space="0" w:color="FF0000"/>
        <w:right w:val="single" w:sz="8" w:space="0" w:color="FF0000"/>
        <w:insideH w:val="single" w:sz="8" w:space="0" w:color="FF0000"/>
        <w:insideV w:val="single" w:sz="8" w:space="0" w:color="FF0000"/>
      </w:tblBorders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-CSILevel0-RemoveParaTC">
    <w:name w:val="Table-CSILevel0-RemoveParaTC"/>
    <w:qFormat/>
    <w:pPr>
      <w:spacing w:before="86" w:after="0"/>
    </w:pPr>
    <w:rPr>
      <w:rFonts w:ascii="Arial" w:eastAsia="Arial" w:hAnsi="Arial" w:cs="Arial"/>
      <w:b/>
      <w:bCs/>
      <w:caps/>
      <w:strike/>
      <w:color w:val="FF0000"/>
      <w:sz w:val="20"/>
      <w:szCs w:val="20"/>
    </w:rPr>
    <w:tblPr>
      <w:tblStyleRowBandSize w:val="1"/>
      <w:tblStyleColBandSize w:val="1"/>
      <w:tblBorders>
        <w:top w:val="single" w:sz="8" w:space="0" w:color="FF0000"/>
        <w:left w:val="single" w:sz="8" w:space="0" w:color="FF0000"/>
        <w:bottom w:val="single" w:sz="8" w:space="0" w:color="FF0000"/>
        <w:right w:val="single" w:sz="8" w:space="0" w:color="FF0000"/>
        <w:insideH w:val="single" w:sz="8" w:space="0" w:color="FF0000"/>
        <w:insideV w:val="single" w:sz="8" w:space="0" w:color="FF0000"/>
      </w:tblBorders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CSILevel1">
    <w:name w:val="CSILevel1"/>
    <w:qFormat/>
    <w:pPr>
      <w:numPr>
        <w:ilvl w:val="1"/>
        <w:numId w:val="2"/>
      </w:numPr>
      <w:spacing w:before="86" w:after="0" w:line="240" w:lineRule="auto"/>
      <w:outlineLvl w:val="0"/>
    </w:pPr>
    <w:rPr>
      <w:rFonts w:ascii="Arial" w:eastAsia="Arial" w:hAnsi="Arial" w:cs="Arial"/>
      <w:b/>
      <w:bCs/>
      <w:caps/>
      <w:sz w:val="20"/>
      <w:szCs w:val="20"/>
    </w:rPr>
  </w:style>
  <w:style w:type="table" w:customStyle="1" w:styleId="Table-CSILevel1">
    <w:name w:val="Table-CSILevel1"/>
    <w:qFormat/>
    <w:pPr>
      <w:spacing w:before="86" w:after="0"/>
      <w:outlineLvl w:val="0"/>
    </w:pPr>
    <w:rPr>
      <w:rFonts w:ascii="Arial" w:eastAsia="Arial" w:hAnsi="Arial" w:cs="Arial"/>
      <w:b/>
      <w:bCs/>
      <w:caps/>
      <w:sz w:val="20"/>
      <w:szCs w:val="20"/>
    </w:rPr>
    <w:tblPr>
      <w:tblStyleRowBandSize w:val="1"/>
      <w:tblStyleColBandSize w:val="1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-CSILevel1-AddParaTC">
    <w:name w:val="Table-CSILevel1-AddParaTC"/>
    <w:qFormat/>
    <w:pPr>
      <w:spacing w:before="86" w:after="0"/>
      <w:outlineLvl w:val="0"/>
    </w:pPr>
    <w:rPr>
      <w:rFonts w:ascii="Arial" w:eastAsia="Arial" w:hAnsi="Arial" w:cs="Arial"/>
      <w:b/>
      <w:bCs/>
      <w:caps/>
      <w:color w:val="FF0000"/>
      <w:sz w:val="20"/>
      <w:szCs w:val="20"/>
      <w:u w:val="single"/>
    </w:rPr>
    <w:tblPr>
      <w:tblStyleRowBandSize w:val="1"/>
      <w:tblStyleColBandSize w:val="1"/>
      <w:tblBorders>
        <w:top w:val="single" w:sz="8" w:space="0" w:color="FF0000"/>
        <w:left w:val="single" w:sz="8" w:space="0" w:color="FF0000"/>
        <w:bottom w:val="single" w:sz="8" w:space="0" w:color="FF0000"/>
        <w:right w:val="single" w:sz="8" w:space="0" w:color="FF0000"/>
        <w:insideH w:val="single" w:sz="8" w:space="0" w:color="FF0000"/>
        <w:insideV w:val="single" w:sz="8" w:space="0" w:color="FF0000"/>
      </w:tblBorders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-CSILevel1-RemoveParaTC">
    <w:name w:val="Table-CSILevel1-RemoveParaTC"/>
    <w:qFormat/>
    <w:pPr>
      <w:spacing w:before="86" w:after="0"/>
      <w:outlineLvl w:val="0"/>
    </w:pPr>
    <w:rPr>
      <w:rFonts w:ascii="Arial" w:eastAsia="Arial" w:hAnsi="Arial" w:cs="Arial"/>
      <w:b/>
      <w:bCs/>
      <w:caps/>
      <w:strike/>
      <w:color w:val="FF0000"/>
      <w:sz w:val="20"/>
      <w:szCs w:val="20"/>
    </w:rPr>
    <w:tblPr>
      <w:tblStyleRowBandSize w:val="1"/>
      <w:tblStyleColBandSize w:val="1"/>
      <w:tblBorders>
        <w:top w:val="single" w:sz="8" w:space="0" w:color="FF0000"/>
        <w:left w:val="single" w:sz="8" w:space="0" w:color="FF0000"/>
        <w:bottom w:val="single" w:sz="8" w:space="0" w:color="FF0000"/>
        <w:right w:val="single" w:sz="8" w:space="0" w:color="FF0000"/>
        <w:insideH w:val="single" w:sz="8" w:space="0" w:color="FF0000"/>
        <w:insideV w:val="single" w:sz="8" w:space="0" w:color="FF0000"/>
      </w:tblBorders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CSILevel2">
    <w:name w:val="CSILevel2"/>
    <w:qFormat/>
    <w:pPr>
      <w:numPr>
        <w:ilvl w:val="2"/>
        <w:numId w:val="2"/>
      </w:numPr>
      <w:spacing w:before="86" w:after="0" w:line="240" w:lineRule="auto"/>
      <w:outlineLvl w:val="1"/>
    </w:pPr>
    <w:rPr>
      <w:rFonts w:ascii="Arial" w:eastAsia="Arial" w:hAnsi="Arial" w:cs="Arial"/>
      <w:b/>
      <w:bCs/>
      <w:caps/>
      <w:sz w:val="20"/>
      <w:szCs w:val="20"/>
    </w:rPr>
  </w:style>
  <w:style w:type="table" w:customStyle="1" w:styleId="Table-CSILevel2">
    <w:name w:val="Table-CSILevel2"/>
    <w:qFormat/>
    <w:pPr>
      <w:spacing w:before="86" w:after="0"/>
      <w:outlineLvl w:val="1"/>
    </w:pPr>
    <w:rPr>
      <w:rFonts w:ascii="Arial" w:eastAsia="Arial" w:hAnsi="Arial" w:cs="Arial"/>
      <w:b/>
      <w:bCs/>
      <w:caps/>
      <w:sz w:val="20"/>
      <w:szCs w:val="20"/>
    </w:rPr>
    <w:tblPr>
      <w:tblStyleRowBandSize w:val="1"/>
      <w:tblStyleColBandSize w:val="1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-CSILevel2-AddParaTC">
    <w:name w:val="Table-CSILevel2-AddParaTC"/>
    <w:qFormat/>
    <w:pPr>
      <w:spacing w:before="86" w:after="0"/>
      <w:outlineLvl w:val="1"/>
    </w:pPr>
    <w:rPr>
      <w:rFonts w:ascii="Arial" w:eastAsia="Arial" w:hAnsi="Arial" w:cs="Arial"/>
      <w:b/>
      <w:bCs/>
      <w:caps/>
      <w:color w:val="FF0000"/>
      <w:sz w:val="20"/>
      <w:szCs w:val="20"/>
      <w:u w:val="single"/>
    </w:rPr>
    <w:tblPr>
      <w:tblStyleRowBandSize w:val="1"/>
      <w:tblStyleColBandSize w:val="1"/>
      <w:tblBorders>
        <w:top w:val="single" w:sz="8" w:space="0" w:color="FF0000"/>
        <w:left w:val="single" w:sz="8" w:space="0" w:color="FF0000"/>
        <w:bottom w:val="single" w:sz="8" w:space="0" w:color="FF0000"/>
        <w:right w:val="single" w:sz="8" w:space="0" w:color="FF0000"/>
        <w:insideH w:val="single" w:sz="8" w:space="0" w:color="FF0000"/>
        <w:insideV w:val="single" w:sz="8" w:space="0" w:color="FF0000"/>
      </w:tblBorders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-CSILevel2-RemoveParaTC">
    <w:name w:val="Table-CSILevel2-RemoveParaTC"/>
    <w:qFormat/>
    <w:pPr>
      <w:spacing w:before="86" w:after="0"/>
      <w:outlineLvl w:val="1"/>
    </w:pPr>
    <w:rPr>
      <w:rFonts w:ascii="Arial" w:eastAsia="Arial" w:hAnsi="Arial" w:cs="Arial"/>
      <w:b/>
      <w:bCs/>
      <w:caps/>
      <w:strike/>
      <w:color w:val="FF0000"/>
      <w:sz w:val="20"/>
      <w:szCs w:val="20"/>
    </w:rPr>
    <w:tblPr>
      <w:tblStyleRowBandSize w:val="1"/>
      <w:tblStyleColBandSize w:val="1"/>
      <w:tblBorders>
        <w:top w:val="single" w:sz="8" w:space="0" w:color="FF0000"/>
        <w:left w:val="single" w:sz="8" w:space="0" w:color="FF0000"/>
        <w:bottom w:val="single" w:sz="8" w:space="0" w:color="FF0000"/>
        <w:right w:val="single" w:sz="8" w:space="0" w:color="FF0000"/>
        <w:insideH w:val="single" w:sz="8" w:space="0" w:color="FF0000"/>
        <w:insideV w:val="single" w:sz="8" w:space="0" w:color="FF0000"/>
      </w:tblBorders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CSILevel3">
    <w:name w:val="CSILevel3"/>
    <w:qFormat/>
    <w:pPr>
      <w:numPr>
        <w:ilvl w:val="3"/>
        <w:numId w:val="2"/>
      </w:numPr>
      <w:spacing w:before="86" w:after="0" w:line="240" w:lineRule="auto"/>
      <w:outlineLvl w:val="2"/>
    </w:pPr>
    <w:rPr>
      <w:rFonts w:ascii="Arial" w:eastAsia="Arial" w:hAnsi="Arial" w:cs="Arial"/>
      <w:sz w:val="20"/>
      <w:szCs w:val="20"/>
    </w:rPr>
  </w:style>
  <w:style w:type="table" w:customStyle="1" w:styleId="Table-CSILevel3">
    <w:name w:val="Table-CSILevel3"/>
    <w:qFormat/>
    <w:pPr>
      <w:spacing w:before="86" w:after="0"/>
      <w:outlineLvl w:val="2"/>
    </w:pPr>
    <w:rPr>
      <w:rFonts w:ascii="Arial" w:eastAsia="Arial" w:hAnsi="Arial" w:cs="Arial"/>
      <w:sz w:val="20"/>
      <w:szCs w:val="20"/>
    </w:rPr>
    <w:tblPr>
      <w:tblStyleRowBandSize w:val="1"/>
      <w:tblStyleColBandSize w:val="1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-CSILevel3-AddParaTC">
    <w:name w:val="Table-CSILevel3-AddParaTC"/>
    <w:qFormat/>
    <w:pPr>
      <w:spacing w:before="86" w:after="0"/>
      <w:outlineLvl w:val="2"/>
    </w:pPr>
    <w:rPr>
      <w:rFonts w:ascii="Arial" w:eastAsia="Arial" w:hAnsi="Arial" w:cs="Arial"/>
      <w:color w:val="FF0000"/>
      <w:sz w:val="20"/>
      <w:szCs w:val="20"/>
      <w:u w:val="single"/>
    </w:rPr>
    <w:tblPr>
      <w:tblStyleRowBandSize w:val="1"/>
      <w:tblStyleColBandSize w:val="1"/>
      <w:tblBorders>
        <w:top w:val="single" w:sz="8" w:space="0" w:color="FF0000"/>
        <w:left w:val="single" w:sz="8" w:space="0" w:color="FF0000"/>
        <w:bottom w:val="single" w:sz="8" w:space="0" w:color="FF0000"/>
        <w:right w:val="single" w:sz="8" w:space="0" w:color="FF0000"/>
        <w:insideH w:val="single" w:sz="8" w:space="0" w:color="FF0000"/>
        <w:insideV w:val="single" w:sz="8" w:space="0" w:color="FF0000"/>
      </w:tblBorders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-CSILevel3-RemoveParaTC">
    <w:name w:val="Table-CSILevel3-RemoveParaTC"/>
    <w:qFormat/>
    <w:pPr>
      <w:spacing w:before="86" w:after="0"/>
      <w:outlineLvl w:val="2"/>
    </w:pPr>
    <w:rPr>
      <w:rFonts w:ascii="Arial" w:eastAsia="Arial" w:hAnsi="Arial" w:cs="Arial"/>
      <w:strike/>
      <w:color w:val="FF0000"/>
      <w:sz w:val="20"/>
      <w:szCs w:val="20"/>
    </w:rPr>
    <w:tblPr>
      <w:tblStyleRowBandSize w:val="1"/>
      <w:tblStyleColBandSize w:val="1"/>
      <w:tblBorders>
        <w:top w:val="single" w:sz="8" w:space="0" w:color="FF0000"/>
        <w:left w:val="single" w:sz="8" w:space="0" w:color="FF0000"/>
        <w:bottom w:val="single" w:sz="8" w:space="0" w:color="FF0000"/>
        <w:right w:val="single" w:sz="8" w:space="0" w:color="FF0000"/>
        <w:insideH w:val="single" w:sz="8" w:space="0" w:color="FF0000"/>
        <w:insideV w:val="single" w:sz="8" w:space="0" w:color="FF0000"/>
      </w:tblBorders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CSILevel4">
    <w:name w:val="CSILevel4"/>
    <w:qFormat/>
    <w:pPr>
      <w:numPr>
        <w:ilvl w:val="4"/>
        <w:numId w:val="2"/>
      </w:numPr>
      <w:spacing w:before="14" w:after="0" w:line="240" w:lineRule="auto"/>
      <w:outlineLvl w:val="3"/>
    </w:pPr>
    <w:rPr>
      <w:rFonts w:ascii="Arial" w:eastAsia="Arial" w:hAnsi="Arial" w:cs="Arial"/>
      <w:sz w:val="20"/>
      <w:szCs w:val="20"/>
    </w:rPr>
  </w:style>
  <w:style w:type="table" w:customStyle="1" w:styleId="Table-CSILevel4">
    <w:name w:val="Table-CSILevel4"/>
    <w:qFormat/>
    <w:pPr>
      <w:spacing w:before="14" w:after="0"/>
      <w:outlineLvl w:val="3"/>
    </w:pPr>
    <w:rPr>
      <w:rFonts w:ascii="Arial" w:eastAsia="Arial" w:hAnsi="Arial" w:cs="Arial"/>
      <w:sz w:val="20"/>
      <w:szCs w:val="20"/>
    </w:rPr>
    <w:tblPr>
      <w:tblStyleRowBandSize w:val="1"/>
      <w:tblStyleColBandSize w:val="1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-CSILevel4-AddParaTC">
    <w:name w:val="Table-CSILevel4-AddParaTC"/>
    <w:qFormat/>
    <w:pPr>
      <w:spacing w:before="14" w:after="0"/>
      <w:outlineLvl w:val="3"/>
    </w:pPr>
    <w:rPr>
      <w:rFonts w:ascii="Arial" w:eastAsia="Arial" w:hAnsi="Arial" w:cs="Arial"/>
      <w:color w:val="FF0000"/>
      <w:sz w:val="20"/>
      <w:szCs w:val="20"/>
      <w:u w:val="single"/>
    </w:rPr>
    <w:tblPr>
      <w:tblStyleRowBandSize w:val="1"/>
      <w:tblStyleColBandSize w:val="1"/>
      <w:tblBorders>
        <w:top w:val="single" w:sz="8" w:space="0" w:color="FF0000"/>
        <w:left w:val="single" w:sz="8" w:space="0" w:color="FF0000"/>
        <w:bottom w:val="single" w:sz="8" w:space="0" w:color="FF0000"/>
        <w:right w:val="single" w:sz="8" w:space="0" w:color="FF0000"/>
        <w:insideH w:val="single" w:sz="8" w:space="0" w:color="FF0000"/>
        <w:insideV w:val="single" w:sz="8" w:space="0" w:color="FF0000"/>
      </w:tblBorders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-CSILevel4-RemoveParaTC">
    <w:name w:val="Table-CSILevel4-RemoveParaTC"/>
    <w:qFormat/>
    <w:pPr>
      <w:spacing w:before="14" w:after="0"/>
      <w:outlineLvl w:val="3"/>
    </w:pPr>
    <w:rPr>
      <w:rFonts w:ascii="Arial" w:eastAsia="Arial" w:hAnsi="Arial" w:cs="Arial"/>
      <w:strike/>
      <w:color w:val="FF0000"/>
      <w:sz w:val="20"/>
      <w:szCs w:val="20"/>
    </w:rPr>
    <w:tblPr>
      <w:tblStyleRowBandSize w:val="1"/>
      <w:tblStyleColBandSize w:val="1"/>
      <w:tblBorders>
        <w:top w:val="single" w:sz="8" w:space="0" w:color="FF0000"/>
        <w:left w:val="single" w:sz="8" w:space="0" w:color="FF0000"/>
        <w:bottom w:val="single" w:sz="8" w:space="0" w:color="FF0000"/>
        <w:right w:val="single" w:sz="8" w:space="0" w:color="FF0000"/>
        <w:insideH w:val="single" w:sz="8" w:space="0" w:color="FF0000"/>
        <w:insideV w:val="single" w:sz="8" w:space="0" w:color="FF0000"/>
      </w:tblBorders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CSILevel5">
    <w:name w:val="CSILevel5"/>
    <w:qFormat/>
    <w:pPr>
      <w:numPr>
        <w:ilvl w:val="5"/>
        <w:numId w:val="2"/>
      </w:numPr>
      <w:spacing w:before="14" w:after="0" w:line="240" w:lineRule="auto"/>
      <w:outlineLvl w:val="4"/>
    </w:pPr>
    <w:rPr>
      <w:rFonts w:ascii="Arial" w:eastAsia="Arial" w:hAnsi="Arial" w:cs="Arial"/>
      <w:sz w:val="20"/>
      <w:szCs w:val="20"/>
    </w:rPr>
  </w:style>
  <w:style w:type="table" w:customStyle="1" w:styleId="Table-CSILevel5">
    <w:name w:val="Table-CSILevel5"/>
    <w:qFormat/>
    <w:pPr>
      <w:spacing w:before="14" w:after="0"/>
      <w:outlineLvl w:val="4"/>
    </w:pPr>
    <w:rPr>
      <w:rFonts w:ascii="Arial" w:eastAsia="Arial" w:hAnsi="Arial" w:cs="Arial"/>
      <w:sz w:val="20"/>
      <w:szCs w:val="20"/>
    </w:rPr>
    <w:tblPr>
      <w:tblStyleRowBandSize w:val="1"/>
      <w:tblStyleColBandSize w:val="1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-CSILevel5-AddParaTC">
    <w:name w:val="Table-CSILevel5-AddParaTC"/>
    <w:qFormat/>
    <w:pPr>
      <w:spacing w:before="14" w:after="0"/>
      <w:outlineLvl w:val="4"/>
    </w:pPr>
    <w:rPr>
      <w:rFonts w:ascii="Arial" w:eastAsia="Arial" w:hAnsi="Arial" w:cs="Arial"/>
      <w:color w:val="FF0000"/>
      <w:sz w:val="20"/>
      <w:szCs w:val="20"/>
      <w:u w:val="single"/>
    </w:rPr>
    <w:tblPr>
      <w:tblStyleRowBandSize w:val="1"/>
      <w:tblStyleColBandSize w:val="1"/>
      <w:tblBorders>
        <w:top w:val="single" w:sz="8" w:space="0" w:color="FF0000"/>
        <w:left w:val="single" w:sz="8" w:space="0" w:color="FF0000"/>
        <w:bottom w:val="single" w:sz="8" w:space="0" w:color="FF0000"/>
        <w:right w:val="single" w:sz="8" w:space="0" w:color="FF0000"/>
        <w:insideH w:val="single" w:sz="8" w:space="0" w:color="FF0000"/>
        <w:insideV w:val="single" w:sz="8" w:space="0" w:color="FF0000"/>
      </w:tblBorders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-CSILevel5-RemoveParaTC">
    <w:name w:val="Table-CSILevel5-RemoveParaTC"/>
    <w:qFormat/>
    <w:pPr>
      <w:spacing w:before="14" w:after="0"/>
      <w:outlineLvl w:val="4"/>
    </w:pPr>
    <w:rPr>
      <w:rFonts w:ascii="Arial" w:eastAsia="Arial" w:hAnsi="Arial" w:cs="Arial"/>
      <w:strike/>
      <w:color w:val="FF0000"/>
      <w:sz w:val="20"/>
      <w:szCs w:val="20"/>
    </w:rPr>
    <w:tblPr>
      <w:tblStyleRowBandSize w:val="1"/>
      <w:tblStyleColBandSize w:val="1"/>
      <w:tblBorders>
        <w:top w:val="single" w:sz="8" w:space="0" w:color="FF0000"/>
        <w:left w:val="single" w:sz="8" w:space="0" w:color="FF0000"/>
        <w:bottom w:val="single" w:sz="8" w:space="0" w:color="FF0000"/>
        <w:right w:val="single" w:sz="8" w:space="0" w:color="FF0000"/>
        <w:insideH w:val="single" w:sz="8" w:space="0" w:color="FF0000"/>
        <w:insideV w:val="single" w:sz="8" w:space="0" w:color="FF0000"/>
      </w:tblBorders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CSILevel6">
    <w:name w:val="CSILevel6"/>
    <w:qFormat/>
    <w:pPr>
      <w:numPr>
        <w:ilvl w:val="6"/>
        <w:numId w:val="2"/>
      </w:numPr>
      <w:spacing w:before="14" w:after="0" w:line="240" w:lineRule="auto"/>
      <w:outlineLvl w:val="5"/>
    </w:pPr>
    <w:rPr>
      <w:rFonts w:ascii="Arial" w:eastAsia="Arial" w:hAnsi="Arial" w:cs="Arial"/>
      <w:sz w:val="20"/>
      <w:szCs w:val="20"/>
    </w:rPr>
  </w:style>
  <w:style w:type="table" w:customStyle="1" w:styleId="Table-CSILevel6">
    <w:name w:val="Table-CSILevel6"/>
    <w:qFormat/>
    <w:pPr>
      <w:spacing w:before="14" w:after="0"/>
      <w:outlineLvl w:val="5"/>
    </w:pPr>
    <w:rPr>
      <w:rFonts w:ascii="Arial" w:eastAsia="Arial" w:hAnsi="Arial" w:cs="Arial"/>
      <w:sz w:val="20"/>
      <w:szCs w:val="20"/>
    </w:rPr>
    <w:tblPr>
      <w:tblStyleRowBandSize w:val="1"/>
      <w:tblStyleColBandSize w:val="1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-CSILevel6-AddParaTC">
    <w:name w:val="Table-CSILevel6-AddParaTC"/>
    <w:qFormat/>
    <w:pPr>
      <w:spacing w:before="14" w:after="0"/>
      <w:outlineLvl w:val="5"/>
    </w:pPr>
    <w:rPr>
      <w:rFonts w:ascii="Arial" w:eastAsia="Arial" w:hAnsi="Arial" w:cs="Arial"/>
      <w:color w:val="FF0000"/>
      <w:sz w:val="20"/>
      <w:szCs w:val="20"/>
      <w:u w:val="single"/>
    </w:rPr>
    <w:tblPr>
      <w:tblStyleRowBandSize w:val="1"/>
      <w:tblStyleColBandSize w:val="1"/>
      <w:tblBorders>
        <w:top w:val="single" w:sz="8" w:space="0" w:color="FF0000"/>
        <w:left w:val="single" w:sz="8" w:space="0" w:color="FF0000"/>
        <w:bottom w:val="single" w:sz="8" w:space="0" w:color="FF0000"/>
        <w:right w:val="single" w:sz="8" w:space="0" w:color="FF0000"/>
        <w:insideH w:val="single" w:sz="8" w:space="0" w:color="FF0000"/>
        <w:insideV w:val="single" w:sz="8" w:space="0" w:color="FF0000"/>
      </w:tblBorders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-CSILevel6-RemoveParaTC">
    <w:name w:val="Table-CSILevel6-RemoveParaTC"/>
    <w:qFormat/>
    <w:pPr>
      <w:spacing w:before="14" w:after="0"/>
      <w:outlineLvl w:val="5"/>
    </w:pPr>
    <w:rPr>
      <w:rFonts w:ascii="Arial" w:eastAsia="Arial" w:hAnsi="Arial" w:cs="Arial"/>
      <w:strike/>
      <w:color w:val="FF0000"/>
      <w:sz w:val="20"/>
      <w:szCs w:val="20"/>
    </w:rPr>
    <w:tblPr>
      <w:tblStyleRowBandSize w:val="1"/>
      <w:tblStyleColBandSize w:val="1"/>
      <w:tblBorders>
        <w:top w:val="single" w:sz="8" w:space="0" w:color="FF0000"/>
        <w:left w:val="single" w:sz="8" w:space="0" w:color="FF0000"/>
        <w:bottom w:val="single" w:sz="8" w:space="0" w:color="FF0000"/>
        <w:right w:val="single" w:sz="8" w:space="0" w:color="FF0000"/>
        <w:insideH w:val="single" w:sz="8" w:space="0" w:color="FF0000"/>
        <w:insideV w:val="single" w:sz="8" w:space="0" w:color="FF0000"/>
      </w:tblBorders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CSILevel7">
    <w:name w:val="CSILevel7"/>
    <w:qFormat/>
    <w:pPr>
      <w:numPr>
        <w:ilvl w:val="7"/>
        <w:numId w:val="2"/>
      </w:numPr>
      <w:spacing w:before="14" w:after="0" w:line="240" w:lineRule="auto"/>
      <w:outlineLvl w:val="6"/>
    </w:pPr>
    <w:rPr>
      <w:rFonts w:ascii="Arial" w:eastAsia="Arial" w:hAnsi="Arial" w:cs="Arial"/>
      <w:sz w:val="20"/>
      <w:szCs w:val="20"/>
    </w:rPr>
  </w:style>
  <w:style w:type="table" w:customStyle="1" w:styleId="Table-CSILevel7">
    <w:name w:val="Table-CSILevel7"/>
    <w:qFormat/>
    <w:pPr>
      <w:spacing w:before="14" w:after="0"/>
      <w:outlineLvl w:val="6"/>
    </w:pPr>
    <w:rPr>
      <w:rFonts w:ascii="Arial" w:eastAsia="Arial" w:hAnsi="Arial" w:cs="Arial"/>
      <w:sz w:val="20"/>
      <w:szCs w:val="20"/>
    </w:rPr>
    <w:tblPr>
      <w:tblStyleRowBandSize w:val="1"/>
      <w:tblStyleColBandSize w:val="1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-CSILevel7-AddParaTC">
    <w:name w:val="Table-CSILevel7-AddParaTC"/>
    <w:qFormat/>
    <w:pPr>
      <w:spacing w:before="14" w:after="0"/>
      <w:outlineLvl w:val="6"/>
    </w:pPr>
    <w:rPr>
      <w:rFonts w:ascii="Arial" w:eastAsia="Arial" w:hAnsi="Arial" w:cs="Arial"/>
      <w:color w:val="FF0000"/>
      <w:sz w:val="20"/>
      <w:szCs w:val="20"/>
      <w:u w:val="single"/>
    </w:rPr>
    <w:tblPr>
      <w:tblStyleRowBandSize w:val="1"/>
      <w:tblStyleColBandSize w:val="1"/>
      <w:tblBorders>
        <w:top w:val="single" w:sz="8" w:space="0" w:color="FF0000"/>
        <w:left w:val="single" w:sz="8" w:space="0" w:color="FF0000"/>
        <w:bottom w:val="single" w:sz="8" w:space="0" w:color="FF0000"/>
        <w:right w:val="single" w:sz="8" w:space="0" w:color="FF0000"/>
        <w:insideH w:val="single" w:sz="8" w:space="0" w:color="FF0000"/>
        <w:insideV w:val="single" w:sz="8" w:space="0" w:color="FF0000"/>
      </w:tblBorders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-CSILevel7-RemoveParaTC">
    <w:name w:val="Table-CSILevel7-RemoveParaTC"/>
    <w:qFormat/>
    <w:pPr>
      <w:spacing w:before="14" w:after="0"/>
      <w:outlineLvl w:val="6"/>
    </w:pPr>
    <w:rPr>
      <w:rFonts w:ascii="Arial" w:eastAsia="Arial" w:hAnsi="Arial" w:cs="Arial"/>
      <w:strike/>
      <w:color w:val="FF0000"/>
      <w:sz w:val="20"/>
      <w:szCs w:val="20"/>
    </w:rPr>
    <w:tblPr>
      <w:tblStyleRowBandSize w:val="1"/>
      <w:tblStyleColBandSize w:val="1"/>
      <w:tblBorders>
        <w:top w:val="single" w:sz="8" w:space="0" w:color="FF0000"/>
        <w:left w:val="single" w:sz="8" w:space="0" w:color="FF0000"/>
        <w:bottom w:val="single" w:sz="8" w:space="0" w:color="FF0000"/>
        <w:right w:val="single" w:sz="8" w:space="0" w:color="FF0000"/>
        <w:insideH w:val="single" w:sz="8" w:space="0" w:color="FF0000"/>
        <w:insideV w:val="single" w:sz="8" w:space="0" w:color="FF0000"/>
      </w:tblBorders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CSILevel8">
    <w:name w:val="CSILevel8"/>
    <w:qFormat/>
    <w:pPr>
      <w:numPr>
        <w:ilvl w:val="8"/>
        <w:numId w:val="2"/>
      </w:numPr>
      <w:spacing w:before="14" w:after="0" w:line="240" w:lineRule="auto"/>
      <w:outlineLvl w:val="7"/>
    </w:pPr>
    <w:rPr>
      <w:rFonts w:ascii="Arial" w:eastAsia="Arial" w:hAnsi="Arial" w:cs="Arial"/>
      <w:sz w:val="20"/>
      <w:szCs w:val="20"/>
    </w:rPr>
  </w:style>
  <w:style w:type="table" w:customStyle="1" w:styleId="Table-CSILevel8">
    <w:name w:val="Table-CSILevel8"/>
    <w:qFormat/>
    <w:pPr>
      <w:spacing w:before="14" w:after="0"/>
      <w:outlineLvl w:val="7"/>
    </w:pPr>
    <w:rPr>
      <w:rFonts w:ascii="Arial" w:eastAsia="Arial" w:hAnsi="Arial" w:cs="Arial"/>
      <w:sz w:val="20"/>
      <w:szCs w:val="20"/>
    </w:rPr>
    <w:tblPr>
      <w:tblStyleRowBandSize w:val="1"/>
      <w:tblStyleColBandSize w:val="1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-CSILevel8-AddParaTC">
    <w:name w:val="Table-CSILevel8-AddParaTC"/>
    <w:qFormat/>
    <w:pPr>
      <w:spacing w:before="14" w:after="0"/>
      <w:outlineLvl w:val="7"/>
    </w:pPr>
    <w:rPr>
      <w:rFonts w:ascii="Arial" w:eastAsia="Arial" w:hAnsi="Arial" w:cs="Arial"/>
      <w:color w:val="FF0000"/>
      <w:sz w:val="20"/>
      <w:szCs w:val="20"/>
      <w:u w:val="single"/>
    </w:rPr>
    <w:tblPr>
      <w:tblStyleRowBandSize w:val="1"/>
      <w:tblStyleColBandSize w:val="1"/>
      <w:tblBorders>
        <w:top w:val="single" w:sz="8" w:space="0" w:color="FF0000"/>
        <w:left w:val="single" w:sz="8" w:space="0" w:color="FF0000"/>
        <w:bottom w:val="single" w:sz="8" w:space="0" w:color="FF0000"/>
        <w:right w:val="single" w:sz="8" w:space="0" w:color="FF0000"/>
        <w:insideH w:val="single" w:sz="8" w:space="0" w:color="FF0000"/>
        <w:insideV w:val="single" w:sz="8" w:space="0" w:color="FF0000"/>
      </w:tblBorders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-CSILevel8-RemoveParaTC">
    <w:name w:val="Table-CSILevel8-RemoveParaTC"/>
    <w:qFormat/>
    <w:pPr>
      <w:spacing w:before="14" w:after="0"/>
      <w:outlineLvl w:val="7"/>
    </w:pPr>
    <w:rPr>
      <w:rFonts w:ascii="Arial" w:eastAsia="Arial" w:hAnsi="Arial" w:cs="Arial"/>
      <w:strike/>
      <w:color w:val="FF0000"/>
      <w:sz w:val="20"/>
      <w:szCs w:val="20"/>
    </w:rPr>
    <w:tblPr>
      <w:tblStyleRowBandSize w:val="1"/>
      <w:tblStyleColBandSize w:val="1"/>
      <w:tblBorders>
        <w:top w:val="single" w:sz="8" w:space="0" w:color="FF0000"/>
        <w:left w:val="single" w:sz="8" w:space="0" w:color="FF0000"/>
        <w:bottom w:val="single" w:sz="8" w:space="0" w:color="FF0000"/>
        <w:right w:val="single" w:sz="8" w:space="0" w:color="FF0000"/>
        <w:insideH w:val="single" w:sz="8" w:space="0" w:color="FF0000"/>
        <w:insideV w:val="single" w:sz="8" w:space="0" w:color="FF0000"/>
      </w:tblBorders>
      <w:tblCellMar>
        <w:top w:w="0" w:type="dxa"/>
        <w:left w:w="0" w:type="dxa"/>
        <w:bottom w:w="0" w:type="dxa"/>
        <w:right w:w="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CA02E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A02E8"/>
  </w:style>
  <w:style w:type="paragraph" w:styleId="Footer">
    <w:name w:val="footer"/>
    <w:basedOn w:val="Normal"/>
    <w:link w:val="FooterChar"/>
    <w:uiPriority w:val="99"/>
    <w:unhideWhenUsed/>
    <w:rsid w:val="00CA02E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A02E8"/>
  </w:style>
  <w:style w:type="character" w:customStyle="1" w:styleId="normaltextrun">
    <w:name w:val="normaltextrun"/>
    <w:basedOn w:val="DefaultParagraphFont"/>
    <w:rsid w:val="00CA02E8"/>
  </w:style>
  <w:style w:type="character" w:styleId="CommentReference">
    <w:name w:val="annotation reference"/>
    <w:basedOn w:val="DefaultParagraphFont"/>
    <w:uiPriority w:val="99"/>
    <w:semiHidden/>
    <w:unhideWhenUsed/>
    <w:rsid w:val="00D1059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1059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1059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059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059D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21067D"/>
    <w:rPr>
      <w:color w:val="0563C1"/>
      <w:u w:val="single"/>
    </w:rPr>
  </w:style>
  <w:style w:type="paragraph" w:styleId="ListParagraph">
    <w:name w:val="List Paragraph"/>
    <w:basedOn w:val="Normal"/>
    <w:uiPriority w:val="34"/>
    <w:qFormat/>
    <w:rsid w:val="0021067D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21067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3381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F073CB91B69BB4BABAB2BE0D7160B32" ma:contentTypeVersion="10" ma:contentTypeDescription="Create a new document." ma:contentTypeScope="" ma:versionID="a3eb638d612e4396c245a153b706f816">
  <xsd:schema xmlns:xsd="http://www.w3.org/2001/XMLSchema" xmlns:xs="http://www.w3.org/2001/XMLSchema" xmlns:p="http://schemas.microsoft.com/office/2006/metadata/properties" xmlns:ns2="f9a693bd-7151-4355-bdd1-ed27d238dbc3" xmlns:ns3="d7e5bd45-3068-4276-9461-90de7c1eddcb" targetNamespace="http://schemas.microsoft.com/office/2006/metadata/properties" ma:root="true" ma:fieldsID="987d9955dc1822de14cb23dba2e5d054" ns2:_="" ns3:_="">
    <xsd:import namespace="f9a693bd-7151-4355-bdd1-ed27d238dbc3"/>
    <xsd:import namespace="d7e5bd45-3068-4276-9461-90de7c1eddc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a693bd-7151-4355-bdd1-ed27d238dbc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f2a0dc08-ab3d-45bd-b863-cff3ed15010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e5bd45-3068-4276-9461-90de7c1eddcb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4" nillable="true" ma:displayName="Taxonomy Catch All Column" ma:hidden="true" ma:list="{b58d97a4-4546-40ac-a12b-e5f846a9ce2b}" ma:internalName="TaxCatchAll" ma:showField="CatchAllData" ma:web="d7e5bd45-3068-4276-9461-90de7c1eddc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9a693bd-7151-4355-bdd1-ed27d238dbc3">
      <Terms xmlns="http://schemas.microsoft.com/office/infopath/2007/PartnerControls"/>
    </lcf76f155ced4ddcb4097134ff3c332f>
    <TaxCatchAll xmlns="d7e5bd45-3068-4276-9461-90de7c1eddcb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61DCB67-BAAD-49FF-AEF3-B76B5B3189D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9a693bd-7151-4355-bdd1-ed27d238dbc3"/>
    <ds:schemaRef ds:uri="d7e5bd45-3068-4276-9461-90de7c1eddc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990FE6A-ADC2-4017-AF6D-2379F483A66B}">
  <ds:schemaRefs>
    <ds:schemaRef ds:uri="http://schemas.microsoft.com/office/2006/metadata/properties"/>
    <ds:schemaRef ds:uri="http://schemas.microsoft.com/office/infopath/2007/PartnerControls"/>
    <ds:schemaRef ds:uri="f9a693bd-7151-4355-bdd1-ed27d238dbc3"/>
    <ds:schemaRef ds:uri="d7e5bd45-3068-4276-9461-90de7c1eddcb"/>
  </ds:schemaRefs>
</ds:datastoreItem>
</file>

<file path=customXml/itemProps3.xml><?xml version="1.0" encoding="utf-8"?>
<ds:datastoreItem xmlns:ds="http://schemas.openxmlformats.org/officeDocument/2006/customXml" ds:itemID="{02803081-F178-41A0-918A-2779FE07E49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5</Pages>
  <Words>1897</Words>
  <Characters>10817</Characters>
  <Application>Microsoft Office Word</Application>
  <DocSecurity>0</DocSecurity>
  <Lines>90</Lines>
  <Paragraphs>25</Paragraphs>
  <ScaleCrop>false</ScaleCrop>
  <Company/>
  <LinksUpToDate>false</LinksUpToDate>
  <CharactersWithSpaces>126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ciejczyk, Cristina</dc:creator>
  <cp:lastModifiedBy>Maciejczyk, Cristina</cp:lastModifiedBy>
  <cp:revision>2</cp:revision>
  <dcterms:created xsi:type="dcterms:W3CDTF">2023-07-06T16:21:00Z</dcterms:created>
  <dcterms:modified xsi:type="dcterms:W3CDTF">2023-07-06T16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ificationContentMarkingFooterShapeIds">
    <vt:lpwstr>112a5348,25705273,44092cf0</vt:lpwstr>
  </property>
  <property fmtid="{D5CDD505-2E9C-101B-9397-08002B2CF9AE}" pid="3" name="ClassificationContentMarkingFooterFontProps">
    <vt:lpwstr>#0000ff,10,Calibri</vt:lpwstr>
  </property>
  <property fmtid="{D5CDD505-2E9C-101B-9397-08002B2CF9AE}" pid="4" name="ClassificationContentMarkingFooterText">
    <vt:lpwstr>USG - Confidential</vt:lpwstr>
  </property>
  <property fmtid="{D5CDD505-2E9C-101B-9397-08002B2CF9AE}" pid="5" name="MSIP_Label_ff88a6ed-5f0a-490f-8d9f-c9534aff74a5_Enabled">
    <vt:lpwstr>true</vt:lpwstr>
  </property>
  <property fmtid="{D5CDD505-2E9C-101B-9397-08002B2CF9AE}" pid="6" name="MSIP_Label_ff88a6ed-5f0a-490f-8d9f-c9534aff74a5_SetDate">
    <vt:lpwstr>2023-05-19T13:49:10Z</vt:lpwstr>
  </property>
  <property fmtid="{D5CDD505-2E9C-101B-9397-08002B2CF9AE}" pid="7" name="MSIP_Label_ff88a6ed-5f0a-490f-8d9f-c9534aff74a5_Method">
    <vt:lpwstr>Privileged</vt:lpwstr>
  </property>
  <property fmtid="{D5CDD505-2E9C-101B-9397-08002B2CF9AE}" pid="8" name="MSIP_Label_ff88a6ed-5f0a-490f-8d9f-c9534aff74a5_Name">
    <vt:lpwstr>xyzusgzyxconfidential</vt:lpwstr>
  </property>
  <property fmtid="{D5CDD505-2E9C-101B-9397-08002B2CF9AE}" pid="9" name="MSIP_Label_ff88a6ed-5f0a-490f-8d9f-c9534aff74a5_SiteId">
    <vt:lpwstr>8e054cc8-912b-4b6a-a11f-8cf2a78550c3</vt:lpwstr>
  </property>
  <property fmtid="{D5CDD505-2E9C-101B-9397-08002B2CF9AE}" pid="10" name="MSIP_Label_ff88a6ed-5f0a-490f-8d9f-c9534aff74a5_ActionId">
    <vt:lpwstr>22d19e15-1ffc-4fed-a259-7d0dc2d155f7</vt:lpwstr>
  </property>
  <property fmtid="{D5CDD505-2E9C-101B-9397-08002B2CF9AE}" pid="11" name="MSIP_Label_ff88a6ed-5f0a-490f-8d9f-c9534aff74a5_ContentBits">
    <vt:lpwstr>2</vt:lpwstr>
  </property>
  <property fmtid="{D5CDD505-2E9C-101B-9397-08002B2CF9AE}" pid="12" name="ContentTypeId">
    <vt:lpwstr>0x0101007F073CB91B69BB4BABAB2BE0D7160B32</vt:lpwstr>
  </property>
  <property fmtid="{D5CDD505-2E9C-101B-9397-08002B2CF9AE}" pid="13" name="MediaServiceImageTags">
    <vt:lpwstr/>
  </property>
</Properties>
</file>